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2ED78" w14:textId="29F22DAC" w:rsidR="003E2C1B" w:rsidRDefault="001D3BA9" w:rsidP="00476949">
      <w:pPr>
        <w:jc w:val="center"/>
      </w:pPr>
      <w:r>
        <w:t>,</w:t>
      </w:r>
    </w:p>
    <w:p w14:paraId="0C7CE033" w14:textId="77777777" w:rsidR="003E2C1B" w:rsidRDefault="003E2C1B" w:rsidP="00476949">
      <w:pPr>
        <w:jc w:val="center"/>
      </w:pPr>
    </w:p>
    <w:tbl>
      <w:tblPr>
        <w:tblW w:w="14891" w:type="dxa"/>
        <w:tblInd w:w="-6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145"/>
        <w:gridCol w:w="2003"/>
        <w:gridCol w:w="151"/>
        <w:gridCol w:w="1408"/>
        <w:gridCol w:w="746"/>
        <w:gridCol w:w="1238"/>
        <w:gridCol w:w="1114"/>
        <w:gridCol w:w="162"/>
        <w:gridCol w:w="1985"/>
        <w:gridCol w:w="283"/>
        <w:gridCol w:w="1701"/>
        <w:gridCol w:w="122"/>
        <w:gridCol w:w="2004"/>
        <w:gridCol w:w="7"/>
      </w:tblGrid>
      <w:tr w:rsidR="003E2C1B" w:rsidRPr="00BF3B08" w14:paraId="6007C39C" w14:textId="77777777" w:rsidTr="00693661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DB1C292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CURSO:</w:t>
            </w:r>
          </w:p>
        </w:tc>
        <w:tc>
          <w:tcPr>
            <w:tcW w:w="9235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7821DCE" w14:textId="5747672C" w:rsidR="003E2C1B" w:rsidRPr="001D7830" w:rsidRDefault="003E2C1B" w:rsidP="003E2C1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</w:t>
            </w:r>
            <w:r w:rsidRPr="001D7830">
              <w:rPr>
                <w:rFonts w:ascii="Arial" w:hAnsi="Arial" w:cs="Arial"/>
                <w:b/>
              </w:rPr>
              <w:t xml:space="preserve">ENGENHARIA </w:t>
            </w:r>
            <w:r w:rsidR="00FE26E5">
              <w:rPr>
                <w:rFonts w:ascii="Arial" w:hAnsi="Arial" w:cs="Arial"/>
                <w:b/>
              </w:rPr>
              <w:t>MECÂNICA</w:t>
            </w:r>
            <w:r>
              <w:rPr>
                <w:rFonts w:ascii="Arial" w:hAnsi="Arial" w:cs="Arial"/>
                <w:b/>
              </w:rPr>
              <w:t xml:space="preserve"> - </w:t>
            </w:r>
          </w:p>
          <w:p w14:paraId="75BE153D" w14:textId="452E656B" w:rsidR="003E2C1B" w:rsidRPr="00BF3B08" w:rsidRDefault="00A6610A" w:rsidP="003E2C1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6610A">
              <w:rPr>
                <w:rFonts w:ascii="Arial" w:hAnsi="Arial" w:cs="Arial"/>
                <w:b/>
              </w:rPr>
              <w:t xml:space="preserve">MATRIZ 8- ENGENHARIA </w:t>
            </w:r>
            <w:r w:rsidR="00FE26E5">
              <w:rPr>
                <w:rFonts w:ascii="Arial" w:hAnsi="Arial" w:cs="Arial"/>
                <w:b/>
              </w:rPr>
              <w:t>MECÂNICA</w:t>
            </w:r>
            <w:r w:rsidRPr="00A6610A">
              <w:rPr>
                <w:rFonts w:ascii="Arial" w:hAnsi="Arial" w:cs="Arial"/>
                <w:b/>
              </w:rPr>
              <w:t>- GRA-MAT-024</w:t>
            </w:r>
            <w:r w:rsidR="004B52E0">
              <w:rPr>
                <w:rFonts w:ascii="Arial" w:hAnsi="Arial" w:cs="Arial"/>
                <w:b/>
              </w:rPr>
              <w:t>6</w:t>
            </w:r>
            <w:r w:rsidRPr="00A6610A">
              <w:rPr>
                <w:rFonts w:ascii="Arial" w:hAnsi="Arial" w:cs="Arial"/>
                <w:b/>
              </w:rPr>
              <w:t>-G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1841C836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MESTRE: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EAA8D9E" w14:textId="5A16AD1C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456AA4">
              <w:rPr>
                <w:rFonts w:ascii="Arial" w:hAnsi="Arial" w:cs="Arial"/>
                <w:b/>
                <w:sz w:val="18"/>
                <w:szCs w:val="18"/>
              </w:rPr>
              <w:t>3.</w:t>
            </w:r>
            <w:r w:rsidR="00B67240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</w:tr>
      <w:tr w:rsidR="003E2C1B" w:rsidRPr="00BF3B08" w14:paraId="47739EC3" w14:textId="77777777" w:rsidTr="00693661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4E81004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PERIODO:</w:t>
            </w:r>
          </w:p>
        </w:tc>
        <w:tc>
          <w:tcPr>
            <w:tcW w:w="214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BB22D8" w14:textId="3E609F5C" w:rsidR="003E2C1B" w:rsidRPr="00BF3B08" w:rsidRDefault="00BD001E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3E2C1B" w:rsidRPr="00BF3B08">
              <w:rPr>
                <w:rFonts w:ascii="Arial" w:hAnsi="Arial" w:cs="Arial"/>
                <w:b/>
                <w:sz w:val="18"/>
                <w:szCs w:val="18"/>
              </w:rPr>
              <w:t xml:space="preserve"> º </w:t>
            </w:r>
          </w:p>
        </w:tc>
        <w:tc>
          <w:tcPr>
            <w:tcW w:w="155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734BDEB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66A72E" w14:textId="3F2B0E0B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GRA047010</w:t>
            </w:r>
            <w:r w:rsidR="00BD001E">
              <w:rPr>
                <w:rFonts w:ascii="Arial" w:hAnsi="Arial" w:cs="Arial"/>
                <w:b/>
                <w:sz w:val="18"/>
                <w:szCs w:val="18"/>
              </w:rPr>
              <w:t>2</w:t>
            </w:r>
            <w:r>
              <w:rPr>
                <w:rFonts w:ascii="Arial" w:hAnsi="Arial" w:cs="Arial"/>
                <w:b/>
                <w:sz w:val="18"/>
                <w:szCs w:val="18"/>
              </w:rPr>
              <w:t>G</w:t>
            </w:r>
            <w:r w:rsidRPr="00BF3B08">
              <w:rPr>
                <w:rFonts w:ascii="Arial" w:hAnsi="Arial" w:cs="Arial"/>
                <w:b/>
                <w:sz w:val="18"/>
                <w:szCs w:val="18"/>
              </w:rPr>
              <w:t>N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56285C23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638F0B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37737B27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BLOCO: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64485F0F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E2C1B" w:rsidRPr="00BF3B08" w14:paraId="0E468B5F" w14:textId="77777777" w:rsidTr="00693661">
        <w:trPr>
          <w:gridAfter w:val="1"/>
          <w:wAfter w:w="7" w:type="dxa"/>
          <w:trHeight w:val="113"/>
        </w:trPr>
        <w:tc>
          <w:tcPr>
            <w:tcW w:w="14884" w:type="dxa"/>
            <w:gridSpan w:val="14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9E704A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E2C1B" w:rsidRPr="00BF3B08" w14:paraId="2E97F3C3" w14:textId="77777777" w:rsidTr="003D69C2">
        <w:trPr>
          <w:trHeight w:val="549"/>
        </w:trPr>
        <w:tc>
          <w:tcPr>
            <w:tcW w:w="196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35D6FBD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HORÁRIO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2947049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GUNDA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3A49D6D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ERÇA</w:t>
            </w:r>
          </w:p>
        </w:tc>
        <w:tc>
          <w:tcPr>
            <w:tcW w:w="235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D3830A6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QUARTA</w:t>
            </w:r>
          </w:p>
        </w:tc>
        <w:tc>
          <w:tcPr>
            <w:tcW w:w="214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FAEFFD0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QUINTA</w:t>
            </w:r>
          </w:p>
        </w:tc>
        <w:tc>
          <w:tcPr>
            <w:tcW w:w="2106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4798882F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XTA</w:t>
            </w:r>
          </w:p>
        </w:tc>
        <w:tc>
          <w:tcPr>
            <w:tcW w:w="201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41AD40B3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ABADO</w:t>
            </w:r>
          </w:p>
        </w:tc>
      </w:tr>
      <w:tr w:rsidR="001C19D0" w:rsidRPr="00BF3B08" w14:paraId="5239A962" w14:textId="77777777" w:rsidTr="003D69C2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66F466D" w14:textId="01339686" w:rsidR="001C19D0" w:rsidRPr="00BF3B08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D7830">
              <w:rPr>
                <w:rFonts w:ascii="Arial" w:hAnsi="Arial" w:cs="Arial"/>
                <w:b/>
              </w:rPr>
              <w:t>18:30 às 19:</w:t>
            </w:r>
            <w:r>
              <w:rPr>
                <w:rFonts w:ascii="Arial" w:hAnsi="Arial" w:cs="Arial"/>
                <w:b/>
              </w:rPr>
              <w:t>2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E1CBA7" w14:textId="77777777" w:rsidR="00275367" w:rsidRDefault="00275367" w:rsidP="001C19D0">
            <w:pPr>
              <w:jc w:val="center"/>
              <w:rPr>
                <w:rFonts w:ascii="Arial" w:hAnsi="Arial" w:cs="Arial"/>
                <w:b/>
              </w:rPr>
            </w:pPr>
          </w:p>
          <w:p w14:paraId="63CA9C07" w14:textId="47CF183E" w:rsidR="001C19D0" w:rsidRPr="00E719A3" w:rsidRDefault="001C19D0" w:rsidP="001C19D0">
            <w:pPr>
              <w:jc w:val="center"/>
              <w:rPr>
                <w:rFonts w:ascii="Arial" w:hAnsi="Arial" w:cs="Arial"/>
                <w:b/>
              </w:rPr>
            </w:pPr>
            <w:r w:rsidRPr="00E719A3">
              <w:rPr>
                <w:rFonts w:ascii="Arial" w:hAnsi="Arial" w:cs="Arial"/>
                <w:b/>
              </w:rPr>
              <w:t>PENSAMENTO COMPUTACIONAL</w:t>
            </w:r>
          </w:p>
          <w:p w14:paraId="5C1EA872" w14:textId="46DEE0C6" w:rsidR="00275367" w:rsidRPr="00067519" w:rsidRDefault="00275367" w:rsidP="00275367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Pryscilla</w:t>
            </w:r>
          </w:p>
          <w:p w14:paraId="1F310F75" w14:textId="1A9E5928" w:rsidR="00275367" w:rsidRPr="00E719A3" w:rsidRDefault="00275367" w:rsidP="00275367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19</w:t>
            </w:r>
          </w:p>
          <w:p w14:paraId="42991E97" w14:textId="7DF4A409" w:rsidR="001C19D0" w:rsidRPr="0018132A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9951EB" w14:textId="73AFAB9E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23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21429F" w14:textId="16B20368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2CFD1A" w14:textId="77777777" w:rsidR="003412C4" w:rsidRDefault="003412C4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  <w:p w14:paraId="4CECA2FF" w14:textId="08042C87" w:rsidR="001C19D0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6706F6">
              <w:rPr>
                <w:rFonts w:ascii="Arial" w:hAnsi="Arial" w:cs="Arial"/>
                <w:b/>
              </w:rPr>
              <w:t xml:space="preserve">CÁLCULO DIFERENCIAL </w:t>
            </w:r>
          </w:p>
          <w:p w14:paraId="66CE11BC" w14:textId="3AFCE133" w:rsidR="003412C4" w:rsidRPr="00067519" w:rsidRDefault="003412C4" w:rsidP="003412C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Gustavo</w:t>
            </w:r>
          </w:p>
          <w:p w14:paraId="0A8B4E7D" w14:textId="03408846" w:rsidR="003412C4" w:rsidRPr="00E719A3" w:rsidRDefault="003412C4" w:rsidP="003412C4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C91108">
              <w:rPr>
                <w:rFonts w:ascii="Arial" w:hAnsi="Arial" w:cs="Arial"/>
                <w:b/>
                <w:color w:val="FF0000"/>
              </w:rPr>
              <w:t>301</w:t>
            </w:r>
          </w:p>
          <w:p w14:paraId="363EB2B4" w14:textId="4473935D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D3B9FF" w14:textId="5FD65A63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0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1DAC94" w14:textId="4029036C" w:rsidR="004940D0" w:rsidRDefault="004940D0" w:rsidP="004940D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EOMETRIA ANALITICA</w:t>
            </w:r>
          </w:p>
          <w:p w14:paraId="489333DE" w14:textId="377283FB" w:rsidR="001C19D0" w:rsidRPr="00BF3B08" w:rsidRDefault="004940D0" w:rsidP="004940D0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B0F0"/>
              </w:rPr>
              <w:t>DOL</w:t>
            </w:r>
          </w:p>
        </w:tc>
      </w:tr>
      <w:tr w:rsidR="001C19D0" w:rsidRPr="00BF3B08" w14:paraId="0D932C90" w14:textId="77777777" w:rsidTr="003D69C2">
        <w:trPr>
          <w:trHeight w:val="664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923F75C" w14:textId="42E7B55B" w:rsidR="001C19D0" w:rsidRPr="00BF3B08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D7830">
              <w:rPr>
                <w:rFonts w:ascii="Arial" w:hAnsi="Arial" w:cs="Arial"/>
                <w:b/>
              </w:rPr>
              <w:t>19:20 às 20:</w:t>
            </w:r>
            <w:r>
              <w:rPr>
                <w:rFonts w:ascii="Arial" w:hAnsi="Arial" w:cs="Arial"/>
                <w:b/>
              </w:rPr>
              <w:t>1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82664D" w14:textId="77777777" w:rsidR="00275367" w:rsidRDefault="00275367" w:rsidP="001C19D0">
            <w:pPr>
              <w:jc w:val="center"/>
              <w:rPr>
                <w:rFonts w:ascii="Arial" w:hAnsi="Arial" w:cs="Arial"/>
                <w:b/>
              </w:rPr>
            </w:pPr>
          </w:p>
          <w:p w14:paraId="1186BF64" w14:textId="1EB69517" w:rsidR="001C19D0" w:rsidRDefault="001C19D0" w:rsidP="001C19D0">
            <w:pPr>
              <w:jc w:val="center"/>
              <w:rPr>
                <w:rFonts w:ascii="Arial" w:hAnsi="Arial" w:cs="Arial"/>
                <w:b/>
              </w:rPr>
            </w:pPr>
            <w:r w:rsidRPr="00E719A3">
              <w:rPr>
                <w:rFonts w:ascii="Arial" w:hAnsi="Arial" w:cs="Arial"/>
                <w:b/>
              </w:rPr>
              <w:t>PENSAMENTO COMPUTACIONAL</w:t>
            </w:r>
          </w:p>
          <w:p w14:paraId="38B74B2B" w14:textId="77777777" w:rsidR="00275367" w:rsidRPr="00067519" w:rsidRDefault="00275367" w:rsidP="00275367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Pryscilla</w:t>
            </w:r>
          </w:p>
          <w:p w14:paraId="6ACB9240" w14:textId="77777777" w:rsidR="00275367" w:rsidRPr="00E719A3" w:rsidRDefault="00275367" w:rsidP="00275367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19</w:t>
            </w:r>
          </w:p>
          <w:p w14:paraId="681E6995" w14:textId="2D45D6B2" w:rsidR="001C19D0" w:rsidRPr="0018132A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FD8CDD" w14:textId="3557D2AC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  <w:highlight w:val="yellow"/>
              </w:rPr>
            </w:pPr>
          </w:p>
        </w:tc>
        <w:tc>
          <w:tcPr>
            <w:tcW w:w="23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713367" w14:textId="46395CF6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AE7530" w14:textId="77777777" w:rsidR="003412C4" w:rsidRDefault="003412C4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  <w:p w14:paraId="093D32D0" w14:textId="0FF6A1EB" w:rsidR="001C19D0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6706F6">
              <w:rPr>
                <w:rFonts w:ascii="Arial" w:hAnsi="Arial" w:cs="Arial"/>
                <w:b/>
              </w:rPr>
              <w:t xml:space="preserve">CÁLCULO DIFERENCIAL </w:t>
            </w:r>
          </w:p>
          <w:p w14:paraId="00FC8801" w14:textId="77777777" w:rsidR="003412C4" w:rsidRPr="00067519" w:rsidRDefault="003412C4" w:rsidP="003412C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Gustavo</w:t>
            </w:r>
          </w:p>
          <w:p w14:paraId="72FA510C" w14:textId="6C238F11" w:rsidR="003412C4" w:rsidRPr="00E719A3" w:rsidRDefault="003412C4" w:rsidP="003412C4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C91108">
              <w:rPr>
                <w:rFonts w:ascii="Arial" w:hAnsi="Arial" w:cs="Arial"/>
                <w:b/>
                <w:color w:val="FF0000"/>
              </w:rPr>
              <w:t>301</w:t>
            </w:r>
          </w:p>
          <w:p w14:paraId="6CE383D6" w14:textId="20E92D41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783FCD" w14:textId="186469A2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0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3489B2" w14:textId="77777777" w:rsidR="001C19D0" w:rsidRPr="00BF3B08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1C19D0" w:rsidRPr="00BF3B08" w14:paraId="4E97D7F5" w14:textId="77777777" w:rsidTr="003D69C2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2213AF2" w14:textId="02FD0234" w:rsidR="001C19D0" w:rsidRPr="00BF3B08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D7830">
              <w:rPr>
                <w:rFonts w:ascii="Arial" w:hAnsi="Arial" w:cs="Arial"/>
                <w:b/>
              </w:rPr>
              <w:t>20:</w:t>
            </w:r>
            <w:r>
              <w:rPr>
                <w:rFonts w:ascii="Arial" w:hAnsi="Arial" w:cs="Arial"/>
                <w:b/>
              </w:rPr>
              <w:t>2</w:t>
            </w:r>
            <w:r w:rsidRPr="001D7830">
              <w:rPr>
                <w:rFonts w:ascii="Arial" w:hAnsi="Arial" w:cs="Arial"/>
                <w:b/>
              </w:rPr>
              <w:t>0 às 21:</w:t>
            </w:r>
            <w:r>
              <w:rPr>
                <w:rFonts w:ascii="Arial" w:hAnsi="Arial" w:cs="Arial"/>
                <w:b/>
              </w:rPr>
              <w:t>1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DA15BA" w14:textId="77777777" w:rsidR="00275367" w:rsidRDefault="00275367" w:rsidP="00CE73CE">
            <w:pPr>
              <w:jc w:val="center"/>
              <w:rPr>
                <w:rFonts w:ascii="Arial" w:hAnsi="Arial" w:cs="Arial"/>
                <w:b/>
              </w:rPr>
            </w:pPr>
          </w:p>
          <w:p w14:paraId="5834F52C" w14:textId="2AFC1C65" w:rsidR="00CE73CE" w:rsidRPr="00E719A3" w:rsidRDefault="00275367" w:rsidP="00CE73CE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TIV PRATICAS </w:t>
            </w:r>
            <w:r w:rsidR="00CE73CE">
              <w:rPr>
                <w:rFonts w:ascii="Arial" w:hAnsi="Arial" w:cs="Arial"/>
                <w:b/>
              </w:rPr>
              <w:t>EXTENSÃO I</w:t>
            </w:r>
          </w:p>
          <w:p w14:paraId="37D19AFF" w14:textId="3F9BB9C5" w:rsidR="00275367" w:rsidRPr="00067519" w:rsidRDefault="00275367" w:rsidP="00275367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Andréa</w:t>
            </w:r>
          </w:p>
          <w:p w14:paraId="7F340C70" w14:textId="77777777" w:rsidR="00275367" w:rsidRPr="00E719A3" w:rsidRDefault="00275367" w:rsidP="00275367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19</w:t>
            </w:r>
          </w:p>
          <w:p w14:paraId="22401961" w14:textId="6B4A3404" w:rsidR="001C19D0" w:rsidRPr="0018132A" w:rsidRDefault="001C19D0" w:rsidP="00CE73C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FDFA712" w14:textId="3C225E61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23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415801" w14:textId="77777777" w:rsidR="00275367" w:rsidRDefault="00275367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  <w:p w14:paraId="40730A39" w14:textId="1A81D7D2" w:rsidR="001C19D0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6706F6">
              <w:rPr>
                <w:rFonts w:ascii="Arial" w:hAnsi="Arial" w:cs="Arial"/>
                <w:b/>
              </w:rPr>
              <w:t xml:space="preserve">QUÍMICA APLICADA À ENGENHARIA </w:t>
            </w:r>
          </w:p>
          <w:p w14:paraId="67FEBE13" w14:textId="021436F6" w:rsidR="00275367" w:rsidRPr="00067519" w:rsidRDefault="00275367" w:rsidP="00275367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Antenor</w:t>
            </w:r>
          </w:p>
          <w:p w14:paraId="32CECC86" w14:textId="4B5A784D" w:rsidR="00275367" w:rsidRPr="00E719A3" w:rsidRDefault="00275367" w:rsidP="00275367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301</w:t>
            </w:r>
          </w:p>
          <w:p w14:paraId="3C8834BF" w14:textId="282E159A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4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7D261F" w14:textId="77777777" w:rsidR="003412C4" w:rsidRDefault="003412C4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  <w:p w14:paraId="7032E23E" w14:textId="38487354" w:rsidR="001C19D0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ÍSICA DOS MOVIMENTOS</w:t>
            </w:r>
          </w:p>
          <w:p w14:paraId="56D26A7C" w14:textId="3861F3E9" w:rsidR="003412C4" w:rsidRPr="00067519" w:rsidRDefault="003412C4" w:rsidP="003412C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Elias</w:t>
            </w:r>
          </w:p>
          <w:p w14:paraId="614BEBCA" w14:textId="1BAA7DBD" w:rsidR="003412C4" w:rsidRPr="00E719A3" w:rsidRDefault="003412C4" w:rsidP="003412C4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C91108">
              <w:rPr>
                <w:rFonts w:ascii="Arial" w:hAnsi="Arial" w:cs="Arial"/>
                <w:b/>
                <w:color w:val="FF0000"/>
              </w:rPr>
              <w:t>301</w:t>
            </w:r>
          </w:p>
          <w:p w14:paraId="0290EA53" w14:textId="2C79E19E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06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3E5CFF7" w14:textId="4ADB59C8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011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268191A" w14:textId="77777777" w:rsidR="001C19D0" w:rsidRPr="00BF3B08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1C19D0" w:rsidRPr="00BF3B08" w14:paraId="6A72D208" w14:textId="77777777" w:rsidTr="003D69C2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59938BD" w14:textId="3F4A2496" w:rsidR="001C19D0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</w:rPr>
              <w:t>21:10 as 22:00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78F51A" w14:textId="77777777" w:rsidR="00275367" w:rsidRDefault="00275367" w:rsidP="00CE73CE">
            <w:pPr>
              <w:jc w:val="center"/>
              <w:rPr>
                <w:rFonts w:ascii="Arial" w:hAnsi="Arial" w:cs="Arial"/>
                <w:b/>
              </w:rPr>
            </w:pPr>
          </w:p>
          <w:p w14:paraId="2DCDBA84" w14:textId="5D803B8A" w:rsidR="00CE73CE" w:rsidRPr="00E719A3" w:rsidRDefault="00275367" w:rsidP="00CE73CE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TIV PRATICAS </w:t>
            </w:r>
            <w:r w:rsidR="00CE73CE">
              <w:rPr>
                <w:rFonts w:ascii="Arial" w:hAnsi="Arial" w:cs="Arial"/>
                <w:b/>
              </w:rPr>
              <w:t>EXTENSÃO I</w:t>
            </w:r>
          </w:p>
          <w:p w14:paraId="4243F55A" w14:textId="77777777" w:rsidR="00275367" w:rsidRPr="00067519" w:rsidRDefault="00275367" w:rsidP="00275367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Andréa</w:t>
            </w:r>
          </w:p>
          <w:p w14:paraId="4428439A" w14:textId="77777777" w:rsidR="00275367" w:rsidRPr="00E719A3" w:rsidRDefault="00275367" w:rsidP="00275367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19</w:t>
            </w:r>
          </w:p>
          <w:p w14:paraId="622252AC" w14:textId="18BA76FD" w:rsidR="001C19D0" w:rsidRPr="00E719A3" w:rsidRDefault="001C19D0" w:rsidP="00CE73C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CA6A2C" w14:textId="77777777" w:rsidR="001C19D0" w:rsidRPr="006706F6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D2F39E" w14:textId="77777777" w:rsidR="00275367" w:rsidRDefault="00275367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  <w:p w14:paraId="1DA7B835" w14:textId="1FD9C122" w:rsidR="001C19D0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6706F6">
              <w:rPr>
                <w:rFonts w:ascii="Arial" w:hAnsi="Arial" w:cs="Arial"/>
                <w:b/>
              </w:rPr>
              <w:t xml:space="preserve">QUÍMICA APLICADA À ENGENHARIA </w:t>
            </w:r>
          </w:p>
          <w:p w14:paraId="583056B9" w14:textId="77777777" w:rsidR="00275367" w:rsidRPr="00067519" w:rsidRDefault="00275367" w:rsidP="00275367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Antenor</w:t>
            </w:r>
          </w:p>
          <w:p w14:paraId="517BEEB8" w14:textId="77777777" w:rsidR="00275367" w:rsidRPr="00E719A3" w:rsidRDefault="00275367" w:rsidP="00275367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301</w:t>
            </w:r>
          </w:p>
          <w:p w14:paraId="45580415" w14:textId="0AFF85B9" w:rsidR="001C19D0" w:rsidRPr="006706F6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A50F78" w14:textId="77777777" w:rsidR="003412C4" w:rsidRDefault="003412C4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  <w:p w14:paraId="08F6BAB7" w14:textId="322C4D7A" w:rsidR="001C19D0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ÍSICA DOS MOVIMENTOS</w:t>
            </w:r>
          </w:p>
          <w:p w14:paraId="4FD86B30" w14:textId="77777777" w:rsidR="003412C4" w:rsidRPr="00067519" w:rsidRDefault="003412C4" w:rsidP="003412C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Elias</w:t>
            </w:r>
          </w:p>
          <w:p w14:paraId="3C94ECAD" w14:textId="07A8C1A3" w:rsidR="003412C4" w:rsidRPr="00E719A3" w:rsidRDefault="003412C4" w:rsidP="003412C4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C91108">
              <w:rPr>
                <w:rFonts w:ascii="Arial" w:hAnsi="Arial" w:cs="Arial"/>
                <w:b/>
                <w:color w:val="FF0000"/>
              </w:rPr>
              <w:t>301</w:t>
            </w:r>
          </w:p>
          <w:p w14:paraId="5CA17B42" w14:textId="5AD13D6B" w:rsidR="001C19D0" w:rsidRDefault="001C19D0" w:rsidP="001C19D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0286D1" w14:textId="77777777" w:rsidR="001C19D0" w:rsidRPr="00456AA4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0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AD2BA" w14:textId="77777777" w:rsidR="001C19D0" w:rsidRPr="00BF3B08" w:rsidRDefault="001C19D0" w:rsidP="001C19D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</w:tbl>
    <w:p w14:paraId="1CC5A5DE" w14:textId="77777777" w:rsidR="003E2C1B" w:rsidRDefault="003E2C1B" w:rsidP="00476949">
      <w:pPr>
        <w:jc w:val="center"/>
      </w:pPr>
    </w:p>
    <w:p w14:paraId="3B5FF2EE" w14:textId="77777777" w:rsidR="003E2C1B" w:rsidRPr="00BF3B08" w:rsidRDefault="003E2C1B" w:rsidP="003E2C1B">
      <w:pPr>
        <w:rPr>
          <w:rFonts w:ascii="Arial" w:hAnsi="Arial" w:cs="Arial"/>
          <w:sz w:val="18"/>
          <w:szCs w:val="18"/>
        </w:rPr>
      </w:pPr>
    </w:p>
    <w:tbl>
      <w:tblPr>
        <w:tblW w:w="14891" w:type="dxa"/>
        <w:tblInd w:w="-6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145"/>
        <w:gridCol w:w="2003"/>
        <w:gridCol w:w="151"/>
        <w:gridCol w:w="1408"/>
        <w:gridCol w:w="746"/>
        <w:gridCol w:w="1238"/>
        <w:gridCol w:w="916"/>
        <w:gridCol w:w="360"/>
        <w:gridCol w:w="1794"/>
        <w:gridCol w:w="474"/>
        <w:gridCol w:w="1701"/>
        <w:gridCol w:w="2126"/>
        <w:gridCol w:w="7"/>
      </w:tblGrid>
      <w:tr w:rsidR="003E2C1B" w:rsidRPr="00BF3B08" w14:paraId="3373C699" w14:textId="77777777" w:rsidTr="00693661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AF7630F" w14:textId="77777777" w:rsidR="003E2C1B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FA0250B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CURSO:</w:t>
            </w:r>
          </w:p>
        </w:tc>
        <w:tc>
          <w:tcPr>
            <w:tcW w:w="9235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7786764" w14:textId="77777777" w:rsidR="00FE26E5" w:rsidRPr="001D7830" w:rsidRDefault="003E2C1B" w:rsidP="00FE26E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</w:t>
            </w:r>
            <w:r w:rsidR="00FE26E5" w:rsidRPr="001D7830">
              <w:rPr>
                <w:rFonts w:ascii="Arial" w:hAnsi="Arial" w:cs="Arial"/>
                <w:b/>
              </w:rPr>
              <w:t xml:space="preserve">ENGENHARIA </w:t>
            </w:r>
            <w:r w:rsidR="00FE26E5">
              <w:rPr>
                <w:rFonts w:ascii="Arial" w:hAnsi="Arial" w:cs="Arial"/>
                <w:b/>
              </w:rPr>
              <w:t xml:space="preserve">MECÂNICA - </w:t>
            </w:r>
          </w:p>
          <w:p w14:paraId="51EE8CB0" w14:textId="035EF8FC" w:rsidR="003E2C1B" w:rsidRPr="00BF3B08" w:rsidRDefault="00FE26E5" w:rsidP="00FE26E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6610A">
              <w:rPr>
                <w:rFonts w:ascii="Arial" w:hAnsi="Arial" w:cs="Arial"/>
                <w:b/>
              </w:rPr>
              <w:t xml:space="preserve">MATRIZ 8- ENGENHARIA </w:t>
            </w:r>
            <w:r>
              <w:rPr>
                <w:rFonts w:ascii="Arial" w:hAnsi="Arial" w:cs="Arial"/>
                <w:b/>
              </w:rPr>
              <w:t>MECÂNICA</w:t>
            </w:r>
            <w:r w:rsidRPr="00A6610A">
              <w:rPr>
                <w:rFonts w:ascii="Arial" w:hAnsi="Arial" w:cs="Arial"/>
                <w:b/>
              </w:rPr>
              <w:t>- GRA-MAT-024</w:t>
            </w:r>
            <w:r w:rsidR="004B52E0">
              <w:rPr>
                <w:rFonts w:ascii="Arial" w:hAnsi="Arial" w:cs="Arial"/>
                <w:b/>
              </w:rPr>
              <w:t>6</w:t>
            </w:r>
            <w:r w:rsidRPr="00A6610A">
              <w:rPr>
                <w:rFonts w:ascii="Arial" w:hAnsi="Arial" w:cs="Arial"/>
                <w:b/>
              </w:rPr>
              <w:t>-G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47982536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MESTRE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2D86A53" w14:textId="42747178" w:rsidR="003E2C1B" w:rsidRPr="00BF3B08" w:rsidRDefault="00A6610A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D7830">
              <w:rPr>
                <w:rFonts w:ascii="Arial" w:hAnsi="Arial" w:cs="Arial"/>
                <w:b/>
              </w:rPr>
              <w:t>20</w:t>
            </w:r>
            <w:r>
              <w:rPr>
                <w:rFonts w:ascii="Arial" w:hAnsi="Arial" w:cs="Arial"/>
                <w:b/>
              </w:rPr>
              <w:t>23.</w:t>
            </w:r>
            <w:r w:rsidR="00B32084">
              <w:rPr>
                <w:rFonts w:ascii="Arial" w:hAnsi="Arial" w:cs="Arial"/>
                <w:b/>
              </w:rPr>
              <w:t>2</w:t>
            </w:r>
          </w:p>
        </w:tc>
      </w:tr>
      <w:tr w:rsidR="003E2C1B" w:rsidRPr="00BF3B08" w14:paraId="4474FDA0" w14:textId="77777777" w:rsidTr="00693661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B96AA41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PERIODO:</w:t>
            </w:r>
          </w:p>
        </w:tc>
        <w:tc>
          <w:tcPr>
            <w:tcW w:w="214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0E752D" w14:textId="1178176B" w:rsidR="003E2C1B" w:rsidRPr="00BF3B08" w:rsidRDefault="008823F5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="003E2C1B" w:rsidRPr="00BF3B08">
              <w:rPr>
                <w:rFonts w:ascii="Arial" w:hAnsi="Arial" w:cs="Arial"/>
                <w:b/>
                <w:sz w:val="18"/>
                <w:szCs w:val="18"/>
              </w:rPr>
              <w:t xml:space="preserve"> º </w:t>
            </w:r>
          </w:p>
        </w:tc>
        <w:tc>
          <w:tcPr>
            <w:tcW w:w="155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BB21909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77585F" w14:textId="435E0FFE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GRA047010</w:t>
            </w:r>
            <w:r w:rsidR="008823F5">
              <w:rPr>
                <w:rFonts w:ascii="Arial" w:hAnsi="Arial" w:cs="Arial"/>
                <w:b/>
                <w:sz w:val="18"/>
                <w:szCs w:val="18"/>
              </w:rPr>
              <w:t>4</w:t>
            </w:r>
            <w:r>
              <w:rPr>
                <w:rFonts w:ascii="Arial" w:hAnsi="Arial" w:cs="Arial"/>
                <w:b/>
                <w:sz w:val="18"/>
                <w:szCs w:val="18"/>
              </w:rPr>
              <w:t>G</w:t>
            </w:r>
            <w:r w:rsidRPr="00BF3B08">
              <w:rPr>
                <w:rFonts w:ascii="Arial" w:hAnsi="Arial" w:cs="Arial"/>
                <w:b/>
                <w:sz w:val="18"/>
                <w:szCs w:val="18"/>
              </w:rPr>
              <w:t>N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3F85EFC8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4C9923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659B8025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BLOCO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99000A2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E2C1B" w:rsidRPr="00BF3B08" w14:paraId="4F435004" w14:textId="77777777" w:rsidTr="00693661">
        <w:trPr>
          <w:gridAfter w:val="1"/>
          <w:wAfter w:w="7" w:type="dxa"/>
          <w:trHeight w:val="113"/>
        </w:trPr>
        <w:tc>
          <w:tcPr>
            <w:tcW w:w="14884" w:type="dxa"/>
            <w:gridSpan w:val="13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732B47F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E2C1B" w:rsidRPr="00BF3B08" w14:paraId="64EEFF8F" w14:textId="77777777" w:rsidTr="00693661">
        <w:trPr>
          <w:trHeight w:val="454"/>
        </w:trPr>
        <w:tc>
          <w:tcPr>
            <w:tcW w:w="196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4618829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HORÁRIO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CB17D84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GUNDA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028E4A8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ERÇA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BD8C140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QUARTA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57A5AEA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QUINTA</w:t>
            </w:r>
          </w:p>
        </w:tc>
        <w:tc>
          <w:tcPr>
            <w:tcW w:w="217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11FE925C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XTA</w:t>
            </w: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6E41949B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ABADO</w:t>
            </w:r>
          </w:p>
        </w:tc>
      </w:tr>
      <w:tr w:rsidR="00D72094" w:rsidRPr="00BF3B08" w14:paraId="599732A1" w14:textId="77777777" w:rsidTr="00693661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FCEF787" w14:textId="09344519" w:rsidR="00D72094" w:rsidRPr="00BF3B08" w:rsidRDefault="00D72094" w:rsidP="00D72094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D7830">
              <w:rPr>
                <w:rFonts w:ascii="Arial" w:hAnsi="Arial" w:cs="Arial"/>
                <w:b/>
              </w:rPr>
              <w:t>18:30 às 19:</w:t>
            </w:r>
            <w:r>
              <w:rPr>
                <w:rFonts w:ascii="Arial" w:hAnsi="Arial" w:cs="Arial"/>
                <w:b/>
              </w:rPr>
              <w:t>2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E23EC5" w14:textId="77777777" w:rsidR="008814A7" w:rsidRDefault="008814A7" w:rsidP="00D72094">
            <w:pPr>
              <w:jc w:val="center"/>
              <w:rPr>
                <w:rFonts w:ascii="Arial" w:hAnsi="Arial" w:cs="Arial"/>
                <w:b/>
              </w:rPr>
            </w:pPr>
          </w:p>
          <w:p w14:paraId="2D618ACF" w14:textId="0D6911F3" w:rsidR="00D72094" w:rsidRPr="00E719A3" w:rsidRDefault="00D72094" w:rsidP="00D7209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UNDAMENTOS DA TERMODINÂMICA</w:t>
            </w:r>
          </w:p>
          <w:p w14:paraId="67B3348E" w14:textId="77777777" w:rsidR="008814A7" w:rsidRPr="00067519" w:rsidRDefault="008814A7" w:rsidP="008814A7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Helen</w:t>
            </w:r>
          </w:p>
          <w:p w14:paraId="60F42053" w14:textId="5823CBC0" w:rsidR="008814A7" w:rsidRPr="00E719A3" w:rsidRDefault="008814A7" w:rsidP="008814A7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8D75DA">
              <w:rPr>
                <w:rFonts w:ascii="Arial" w:hAnsi="Arial" w:cs="Arial"/>
                <w:b/>
                <w:color w:val="FF0000"/>
              </w:rPr>
              <w:t>206</w:t>
            </w:r>
          </w:p>
          <w:p w14:paraId="0C1A58E4" w14:textId="7EE5241E" w:rsidR="00D72094" w:rsidRPr="00604956" w:rsidRDefault="00D72094" w:rsidP="00D72094">
            <w:pPr>
              <w:jc w:val="center"/>
              <w:rPr>
                <w:rFonts w:ascii="Arial" w:hAnsi="Arial" w:cs="Arial"/>
                <w:lang w:val="pt-BR"/>
              </w:rPr>
            </w:pP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FE3464" w14:textId="17D5FB26" w:rsidR="00D72094" w:rsidRPr="00F907AE" w:rsidRDefault="00D72094" w:rsidP="00D72094">
            <w:pPr>
              <w:spacing w:line="276" w:lineRule="auto"/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86D76C" w14:textId="1EB5CC7F" w:rsidR="00D72094" w:rsidRPr="00F907AE" w:rsidRDefault="00D72094" w:rsidP="00D72094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7D709C" w14:textId="77777777" w:rsidR="00D72094" w:rsidRDefault="00D72094" w:rsidP="00D72094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6706F6">
              <w:rPr>
                <w:rFonts w:ascii="Arial" w:hAnsi="Arial" w:cs="Arial"/>
                <w:b/>
              </w:rPr>
              <w:t xml:space="preserve">CÁLCULO </w:t>
            </w:r>
            <w:r>
              <w:rPr>
                <w:rFonts w:ascii="Arial" w:hAnsi="Arial" w:cs="Arial"/>
                <w:b/>
              </w:rPr>
              <w:t>VETORIAL</w:t>
            </w:r>
            <w:r w:rsidRPr="006706F6">
              <w:rPr>
                <w:rFonts w:ascii="Arial" w:hAnsi="Arial" w:cs="Arial"/>
                <w:b/>
              </w:rPr>
              <w:t xml:space="preserve"> </w:t>
            </w:r>
          </w:p>
          <w:p w14:paraId="3468AC48" w14:textId="4F5F9F99" w:rsidR="00A70426" w:rsidRPr="00067519" w:rsidRDefault="00A70426" w:rsidP="00A70426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Karla</w:t>
            </w:r>
          </w:p>
          <w:p w14:paraId="2EA62624" w14:textId="50E96183" w:rsidR="00A70426" w:rsidRPr="00E719A3" w:rsidRDefault="00A70426" w:rsidP="00A70426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206</w:t>
            </w:r>
          </w:p>
          <w:p w14:paraId="30CBD548" w14:textId="64D11968" w:rsidR="00D72094" w:rsidRPr="00F907AE" w:rsidRDefault="00D72094" w:rsidP="00D72094">
            <w:pPr>
              <w:jc w:val="center"/>
              <w:rPr>
                <w:rFonts w:ascii="Arial" w:hAnsi="Arial" w:cs="Arial"/>
                <w:lang w:val="pt-BR"/>
              </w:rPr>
            </w:pP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6E5E86" w14:textId="71539571" w:rsidR="00D72094" w:rsidRPr="00F907AE" w:rsidRDefault="00D72094" w:rsidP="00D72094">
            <w:pPr>
              <w:spacing w:line="276" w:lineRule="auto"/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2D154F" w14:textId="3C891746" w:rsidR="00D72094" w:rsidRPr="00BF3B08" w:rsidRDefault="00D72094" w:rsidP="00D72094">
            <w:pPr>
              <w:jc w:val="center"/>
              <w:rPr>
                <w:rFonts w:ascii="Arial" w:hAnsi="Arial" w:cs="Arial"/>
                <w:sz w:val="18"/>
                <w:szCs w:val="18"/>
                <w:lang w:val="es-ES_tradnl"/>
              </w:rPr>
            </w:pPr>
          </w:p>
        </w:tc>
      </w:tr>
      <w:tr w:rsidR="00CE73CE" w:rsidRPr="00BF3B08" w14:paraId="0CCFC5D8" w14:textId="77777777" w:rsidTr="00367C40">
        <w:trPr>
          <w:trHeight w:val="664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87E3228" w14:textId="2B5F2981" w:rsidR="00CE73CE" w:rsidRPr="00BF3B08" w:rsidRDefault="00CE73CE" w:rsidP="00CE73CE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D7830">
              <w:rPr>
                <w:rFonts w:ascii="Arial" w:hAnsi="Arial" w:cs="Arial"/>
                <w:b/>
              </w:rPr>
              <w:t>19:20 às 20:</w:t>
            </w:r>
            <w:r>
              <w:rPr>
                <w:rFonts w:ascii="Arial" w:hAnsi="Arial" w:cs="Arial"/>
                <w:b/>
              </w:rPr>
              <w:t>1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11013C" w14:textId="77777777" w:rsidR="008814A7" w:rsidRDefault="008814A7" w:rsidP="00CE73CE">
            <w:pPr>
              <w:jc w:val="center"/>
              <w:rPr>
                <w:rFonts w:ascii="Arial" w:hAnsi="Arial" w:cs="Arial"/>
                <w:b/>
              </w:rPr>
            </w:pPr>
          </w:p>
          <w:p w14:paraId="1216F787" w14:textId="37C1BA33" w:rsidR="00CE73CE" w:rsidRDefault="00CE73CE" w:rsidP="00CE73CE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UNDAMENTOS DA TERMODINÂMICA</w:t>
            </w:r>
          </w:p>
          <w:p w14:paraId="1409F786" w14:textId="77777777" w:rsidR="008814A7" w:rsidRPr="00067519" w:rsidRDefault="008814A7" w:rsidP="008814A7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Helen</w:t>
            </w:r>
          </w:p>
          <w:p w14:paraId="6F7FC734" w14:textId="02DC60D9" w:rsidR="008814A7" w:rsidRPr="00E719A3" w:rsidRDefault="008814A7" w:rsidP="00CE73CE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8D75DA">
              <w:rPr>
                <w:rFonts w:ascii="Arial" w:hAnsi="Arial" w:cs="Arial"/>
                <w:b/>
                <w:color w:val="FF0000"/>
              </w:rPr>
              <w:t>206</w:t>
            </w:r>
          </w:p>
          <w:p w14:paraId="6A1AF7B7" w14:textId="37A77DE6" w:rsidR="00CE73CE" w:rsidRPr="00554524" w:rsidRDefault="00CE73CE" w:rsidP="00CE73CE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015427" w14:textId="77777777" w:rsidR="00D06BB0" w:rsidRDefault="00D06BB0" w:rsidP="00CE73CE">
            <w:pPr>
              <w:jc w:val="center"/>
              <w:rPr>
                <w:rFonts w:ascii="Arial" w:hAnsi="Arial" w:cs="Arial"/>
                <w:b/>
              </w:rPr>
            </w:pPr>
          </w:p>
          <w:p w14:paraId="32B1C2B7" w14:textId="2655FE16" w:rsidR="00CE73CE" w:rsidRPr="00E719A3" w:rsidRDefault="00D06BB0" w:rsidP="00CE73CE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TIV PRATICAS </w:t>
            </w:r>
            <w:r w:rsidR="00CE73CE">
              <w:rPr>
                <w:rFonts w:ascii="Arial" w:hAnsi="Arial" w:cs="Arial"/>
                <w:b/>
              </w:rPr>
              <w:t>EXTENSÃO II</w:t>
            </w:r>
          </w:p>
          <w:p w14:paraId="1AE1C2A6" w14:textId="3D48FA60" w:rsidR="00D06BB0" w:rsidRPr="00067519" w:rsidRDefault="00D06BB0" w:rsidP="00D06BB0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Rildo</w:t>
            </w:r>
          </w:p>
          <w:p w14:paraId="61F51113" w14:textId="788EA176" w:rsidR="00D06BB0" w:rsidRPr="00E719A3" w:rsidRDefault="00D06BB0" w:rsidP="00D06BB0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8D75DA">
              <w:rPr>
                <w:rFonts w:ascii="Arial" w:hAnsi="Arial" w:cs="Arial"/>
                <w:b/>
                <w:color w:val="FF0000"/>
              </w:rPr>
              <w:t>118</w:t>
            </w:r>
          </w:p>
          <w:p w14:paraId="5C4C1353" w14:textId="1C4ADB51" w:rsidR="00CE73CE" w:rsidRPr="00F907AE" w:rsidRDefault="00CE73CE" w:rsidP="00CE73CE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C0D489" w14:textId="3F72E759" w:rsidR="00CE73CE" w:rsidRPr="00F907AE" w:rsidRDefault="00CE73CE" w:rsidP="00CE73CE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8649A4" w14:textId="77777777" w:rsidR="00CE73CE" w:rsidRDefault="00CE73CE" w:rsidP="00CE73CE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6706F6">
              <w:rPr>
                <w:rFonts w:ascii="Arial" w:hAnsi="Arial" w:cs="Arial"/>
                <w:b/>
              </w:rPr>
              <w:t xml:space="preserve">CÁLCULO </w:t>
            </w:r>
            <w:r>
              <w:rPr>
                <w:rFonts w:ascii="Arial" w:hAnsi="Arial" w:cs="Arial"/>
                <w:b/>
              </w:rPr>
              <w:t>VETORIAL</w:t>
            </w:r>
            <w:r w:rsidRPr="006706F6">
              <w:rPr>
                <w:rFonts w:ascii="Arial" w:hAnsi="Arial" w:cs="Arial"/>
                <w:b/>
              </w:rPr>
              <w:t xml:space="preserve"> </w:t>
            </w:r>
          </w:p>
          <w:p w14:paraId="2424FB22" w14:textId="77777777" w:rsidR="00A70426" w:rsidRPr="00067519" w:rsidRDefault="00A70426" w:rsidP="00A70426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Karla</w:t>
            </w:r>
          </w:p>
          <w:p w14:paraId="39C3161A" w14:textId="77777777" w:rsidR="00A70426" w:rsidRPr="00E719A3" w:rsidRDefault="00A70426" w:rsidP="00A70426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206</w:t>
            </w:r>
          </w:p>
          <w:p w14:paraId="17A41C41" w14:textId="44C88705" w:rsidR="00CE73CE" w:rsidRPr="00F907AE" w:rsidRDefault="00CE73CE" w:rsidP="00CE73CE">
            <w:pPr>
              <w:jc w:val="center"/>
              <w:rPr>
                <w:rFonts w:ascii="Arial" w:hAnsi="Arial" w:cs="Arial"/>
                <w:lang w:val="pt-BR"/>
              </w:rPr>
            </w:pP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9B9D17" w14:textId="77777777" w:rsidR="00A70426" w:rsidRDefault="00A70426" w:rsidP="00A70426">
            <w:pPr>
              <w:jc w:val="center"/>
              <w:rPr>
                <w:rFonts w:ascii="Arial" w:hAnsi="Arial" w:cs="Arial"/>
                <w:b/>
              </w:rPr>
            </w:pPr>
          </w:p>
          <w:p w14:paraId="533C46F4" w14:textId="1B81B223" w:rsidR="00A70426" w:rsidRPr="00E719A3" w:rsidRDefault="00A70426" w:rsidP="00A7042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ÉTODOS NUMÉRICOS COMPUTACIONAIS</w:t>
            </w:r>
          </w:p>
          <w:p w14:paraId="0856EDFD" w14:textId="77777777" w:rsidR="00A70426" w:rsidRPr="00067519" w:rsidRDefault="00A70426" w:rsidP="00A70426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Karla</w:t>
            </w:r>
          </w:p>
          <w:p w14:paraId="09F4BBC9" w14:textId="5826BF9A" w:rsidR="00A70426" w:rsidRPr="00E719A3" w:rsidRDefault="00A70426" w:rsidP="00A70426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8D75DA">
              <w:rPr>
                <w:rFonts w:ascii="Arial" w:hAnsi="Arial" w:cs="Arial"/>
                <w:b/>
                <w:color w:val="FF0000"/>
              </w:rPr>
              <w:t>118</w:t>
            </w:r>
          </w:p>
          <w:p w14:paraId="62ABB6BA" w14:textId="2E98FB80" w:rsidR="00CE73CE" w:rsidRPr="00F907AE" w:rsidRDefault="00CE73CE" w:rsidP="00CE73CE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8DD921" w14:textId="724EB9AF" w:rsidR="00CE73CE" w:rsidRPr="00A04F18" w:rsidRDefault="00CE73CE" w:rsidP="00CE73CE">
            <w:pPr>
              <w:spacing w:line="276" w:lineRule="auto"/>
              <w:jc w:val="center"/>
              <w:rPr>
                <w:rFonts w:ascii="Arial" w:hAnsi="Arial" w:cs="Arial"/>
                <w:color w:val="FF0000"/>
                <w:sz w:val="18"/>
                <w:szCs w:val="18"/>
                <w:highlight w:val="yellow"/>
              </w:rPr>
            </w:pPr>
          </w:p>
        </w:tc>
      </w:tr>
      <w:tr w:rsidR="000E03F0" w:rsidRPr="00BF3B08" w14:paraId="158CFB2D" w14:textId="77777777" w:rsidTr="00367C40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9E5B6E1" w14:textId="69EB9DFF" w:rsidR="000E03F0" w:rsidRPr="00BF3B08" w:rsidRDefault="000E03F0" w:rsidP="000E03F0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D7830">
              <w:rPr>
                <w:rFonts w:ascii="Arial" w:hAnsi="Arial" w:cs="Arial"/>
                <w:b/>
              </w:rPr>
              <w:t>20:</w:t>
            </w:r>
            <w:r>
              <w:rPr>
                <w:rFonts w:ascii="Arial" w:hAnsi="Arial" w:cs="Arial"/>
                <w:b/>
              </w:rPr>
              <w:t>2</w:t>
            </w:r>
            <w:r w:rsidRPr="001D7830">
              <w:rPr>
                <w:rFonts w:ascii="Arial" w:hAnsi="Arial" w:cs="Arial"/>
                <w:b/>
              </w:rPr>
              <w:t>0 às 21:</w:t>
            </w:r>
            <w:r>
              <w:rPr>
                <w:rFonts w:ascii="Arial" w:hAnsi="Arial" w:cs="Arial"/>
                <w:b/>
              </w:rPr>
              <w:t>1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23496A" w14:textId="77777777" w:rsidR="000E03F0" w:rsidRDefault="000E03F0" w:rsidP="000E03F0">
            <w:pPr>
              <w:jc w:val="center"/>
              <w:rPr>
                <w:rFonts w:ascii="Arial" w:hAnsi="Arial" w:cs="Arial"/>
                <w:b/>
              </w:rPr>
            </w:pPr>
          </w:p>
          <w:p w14:paraId="67BC453B" w14:textId="5A97A1B3" w:rsidR="000E03F0" w:rsidRPr="00E719A3" w:rsidRDefault="000E03F0" w:rsidP="000E03F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ENÔMENOS DOS TRANSPORTES</w:t>
            </w:r>
          </w:p>
          <w:p w14:paraId="6E5FAFCC" w14:textId="6B2361C5" w:rsidR="000E03F0" w:rsidRPr="00067519" w:rsidRDefault="000E03F0" w:rsidP="000E03F0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Sandro</w:t>
            </w:r>
          </w:p>
          <w:p w14:paraId="67E805B1" w14:textId="7889DE93" w:rsidR="000E03F0" w:rsidRPr="00E719A3" w:rsidRDefault="000E03F0" w:rsidP="000E03F0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8D75DA">
              <w:rPr>
                <w:rFonts w:ascii="Arial" w:hAnsi="Arial" w:cs="Arial"/>
                <w:b/>
                <w:color w:val="FF0000"/>
              </w:rPr>
              <w:t>206</w:t>
            </w:r>
          </w:p>
          <w:p w14:paraId="16262DCD" w14:textId="7CC8071C" w:rsidR="000E03F0" w:rsidRPr="00604956" w:rsidRDefault="000E03F0" w:rsidP="000E03F0">
            <w:pPr>
              <w:spacing w:line="276" w:lineRule="auto"/>
              <w:jc w:val="center"/>
              <w:rPr>
                <w:rFonts w:ascii="Arial" w:hAnsi="Arial" w:cs="Arial"/>
                <w:lang w:val="pt-BR"/>
              </w:rPr>
            </w:pP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BF420E" w14:textId="77777777" w:rsidR="00D06BB0" w:rsidRDefault="00D06BB0" w:rsidP="00D06BB0">
            <w:pPr>
              <w:jc w:val="center"/>
              <w:rPr>
                <w:rFonts w:ascii="Arial" w:hAnsi="Arial" w:cs="Arial"/>
                <w:b/>
              </w:rPr>
            </w:pPr>
          </w:p>
          <w:p w14:paraId="04B9251E" w14:textId="046C532B" w:rsidR="00D06BB0" w:rsidRPr="00E719A3" w:rsidRDefault="00D06BB0" w:rsidP="00D06BB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IV PRATICAS EXTENSÃO II</w:t>
            </w:r>
          </w:p>
          <w:p w14:paraId="4DD1AB64" w14:textId="77777777" w:rsidR="00D06BB0" w:rsidRPr="00067519" w:rsidRDefault="00D06BB0" w:rsidP="00D06BB0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Rildo</w:t>
            </w:r>
          </w:p>
          <w:p w14:paraId="7FA8FDB5" w14:textId="5F808913" w:rsidR="00D06BB0" w:rsidRPr="00E719A3" w:rsidRDefault="00D06BB0" w:rsidP="00D06BB0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8D75DA">
              <w:rPr>
                <w:rFonts w:ascii="Arial" w:hAnsi="Arial" w:cs="Arial"/>
                <w:b/>
                <w:color w:val="FF0000"/>
              </w:rPr>
              <w:t>118</w:t>
            </w:r>
          </w:p>
          <w:p w14:paraId="675B0C28" w14:textId="7ECC74E2" w:rsidR="000E03F0" w:rsidRPr="00554524" w:rsidRDefault="000E03F0" w:rsidP="000E03F0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58E6CE" w14:textId="04AD06BB" w:rsidR="000E03F0" w:rsidRPr="00554524" w:rsidRDefault="000E03F0" w:rsidP="00A704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CA09C17" w14:textId="77777777" w:rsidR="00A70426" w:rsidRDefault="00A70426" w:rsidP="000E03F0">
            <w:pPr>
              <w:jc w:val="center"/>
              <w:rPr>
                <w:rFonts w:ascii="Arial" w:hAnsi="Arial" w:cs="Arial"/>
                <w:b/>
              </w:rPr>
            </w:pPr>
          </w:p>
          <w:p w14:paraId="2DDFDAE6" w14:textId="282FCB8D" w:rsidR="000E03F0" w:rsidRPr="00E719A3" w:rsidRDefault="000E03F0" w:rsidP="000E03F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UNDAMENTOS DA RESISTÊNCIA DOS MATERIAIS</w:t>
            </w:r>
          </w:p>
          <w:p w14:paraId="0C33B99E" w14:textId="34F6920D" w:rsidR="00A70426" w:rsidRPr="00067519" w:rsidRDefault="00A70426" w:rsidP="00A70426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Josinaldo</w:t>
            </w:r>
          </w:p>
          <w:p w14:paraId="37649187" w14:textId="77777777" w:rsidR="00A70426" w:rsidRPr="00E719A3" w:rsidRDefault="00A70426" w:rsidP="00A70426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206</w:t>
            </w:r>
          </w:p>
          <w:p w14:paraId="06470B4E" w14:textId="5BF0954B" w:rsidR="000E03F0" w:rsidRPr="00554524" w:rsidRDefault="000E03F0" w:rsidP="000E03F0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33221D" w14:textId="77777777" w:rsidR="00A70426" w:rsidRPr="00E719A3" w:rsidRDefault="00A70426" w:rsidP="00A7042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ÉTODOS NUMÉRICOS COMPUTACIONAIS</w:t>
            </w:r>
          </w:p>
          <w:p w14:paraId="0CD4BC54" w14:textId="77777777" w:rsidR="00A70426" w:rsidRPr="00067519" w:rsidRDefault="00A70426" w:rsidP="00A70426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Karla</w:t>
            </w:r>
          </w:p>
          <w:p w14:paraId="58499FBB" w14:textId="04329AEA" w:rsidR="00A70426" w:rsidRPr="00E719A3" w:rsidRDefault="00A70426" w:rsidP="00A70426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8D75DA">
              <w:rPr>
                <w:rFonts w:ascii="Arial" w:hAnsi="Arial" w:cs="Arial"/>
                <w:b/>
                <w:color w:val="FF0000"/>
              </w:rPr>
              <w:t>118</w:t>
            </w:r>
          </w:p>
          <w:p w14:paraId="251134B9" w14:textId="09398889" w:rsidR="000E03F0" w:rsidRPr="00554524" w:rsidRDefault="000E03F0" w:rsidP="000E03F0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213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0206344" w14:textId="3C19B948" w:rsidR="000E03F0" w:rsidRPr="009C047F" w:rsidRDefault="000E03F0" w:rsidP="000E03F0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  <w:tr w:rsidR="000E03F0" w:rsidRPr="00BF3B08" w14:paraId="19B459BE" w14:textId="77777777" w:rsidTr="00367C40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CF5E752" w14:textId="0F1938B9" w:rsidR="000E03F0" w:rsidRDefault="000E03F0" w:rsidP="000E03F0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</w:rPr>
              <w:t>21:10 as 22:00</w:t>
            </w: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C77627" w14:textId="77777777" w:rsidR="000E03F0" w:rsidRDefault="000E03F0" w:rsidP="000E03F0">
            <w:pPr>
              <w:jc w:val="center"/>
              <w:rPr>
                <w:rFonts w:ascii="Arial" w:hAnsi="Arial" w:cs="Arial"/>
                <w:b/>
              </w:rPr>
            </w:pPr>
          </w:p>
          <w:p w14:paraId="3CB8E903" w14:textId="12C424E1" w:rsidR="000E03F0" w:rsidRPr="00E719A3" w:rsidRDefault="000E03F0" w:rsidP="000E03F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ENÔMENOS DOS TRANSPORTES</w:t>
            </w:r>
          </w:p>
          <w:p w14:paraId="76A9B4D3" w14:textId="77777777" w:rsidR="000E03F0" w:rsidRPr="00067519" w:rsidRDefault="000E03F0" w:rsidP="000E03F0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Sandro</w:t>
            </w:r>
          </w:p>
          <w:p w14:paraId="678B004E" w14:textId="7CF98A46" w:rsidR="000E03F0" w:rsidRPr="00E719A3" w:rsidRDefault="000E03F0" w:rsidP="000E03F0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8D75DA">
              <w:rPr>
                <w:rFonts w:ascii="Arial" w:hAnsi="Arial" w:cs="Arial"/>
                <w:b/>
                <w:color w:val="FF0000"/>
              </w:rPr>
              <w:t>206</w:t>
            </w:r>
          </w:p>
          <w:p w14:paraId="60B81838" w14:textId="77777777" w:rsidR="000E03F0" w:rsidRPr="00604956" w:rsidRDefault="000E03F0" w:rsidP="000E03F0">
            <w:pPr>
              <w:spacing w:line="276" w:lineRule="auto"/>
              <w:jc w:val="center"/>
              <w:rPr>
                <w:rFonts w:ascii="Arial" w:hAnsi="Arial" w:cs="Arial"/>
                <w:lang w:val="pt-BR"/>
              </w:rPr>
            </w:pP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85F79C" w14:textId="77777777" w:rsidR="000E03F0" w:rsidRDefault="000E03F0" w:rsidP="000E03F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78D84A" w14:textId="7CE7D486" w:rsidR="000E03F0" w:rsidRPr="00554524" w:rsidRDefault="000E03F0" w:rsidP="00A704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EABDAF" w14:textId="77777777" w:rsidR="00367C40" w:rsidRDefault="00367C40" w:rsidP="000E03F0">
            <w:pPr>
              <w:jc w:val="center"/>
              <w:rPr>
                <w:rFonts w:ascii="Arial" w:hAnsi="Arial" w:cs="Arial"/>
                <w:b/>
              </w:rPr>
            </w:pPr>
          </w:p>
          <w:p w14:paraId="70A7841E" w14:textId="7850B989" w:rsidR="000E03F0" w:rsidRPr="00E719A3" w:rsidRDefault="000E03F0" w:rsidP="000E03F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UNDAMENTOS DA RESISTÊNCIA DOS MATERIAIS</w:t>
            </w:r>
          </w:p>
          <w:p w14:paraId="6866FCCC" w14:textId="77777777" w:rsidR="00A70426" w:rsidRPr="00067519" w:rsidRDefault="00A70426" w:rsidP="00A70426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Josinaldo</w:t>
            </w:r>
          </w:p>
          <w:p w14:paraId="51FD0A9B" w14:textId="77777777" w:rsidR="00A70426" w:rsidRPr="00E719A3" w:rsidRDefault="00A70426" w:rsidP="00A70426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206</w:t>
            </w:r>
          </w:p>
          <w:p w14:paraId="460E66B3" w14:textId="379C4D37" w:rsidR="000E03F0" w:rsidRPr="006706F6" w:rsidRDefault="000E03F0" w:rsidP="000E03F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86B65F" w14:textId="77777777" w:rsidR="000E03F0" w:rsidRPr="00554524" w:rsidRDefault="000E03F0" w:rsidP="000E03F0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F3015" w14:textId="77777777" w:rsidR="000E03F0" w:rsidRPr="009C047F" w:rsidRDefault="000E03F0" w:rsidP="000E03F0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</w:tbl>
    <w:p w14:paraId="3120B923" w14:textId="1BA03ABC" w:rsidR="003E2C1B" w:rsidRDefault="003E2C1B" w:rsidP="003E2C1B">
      <w:pPr>
        <w:rPr>
          <w:rFonts w:ascii="Arial" w:hAnsi="Arial" w:cs="Arial"/>
          <w:sz w:val="18"/>
          <w:szCs w:val="18"/>
        </w:rPr>
      </w:pPr>
    </w:p>
    <w:p w14:paraId="6CF9ECE6" w14:textId="4B023302" w:rsidR="00065256" w:rsidRDefault="00065256" w:rsidP="003E2C1B">
      <w:pPr>
        <w:rPr>
          <w:rFonts w:ascii="Arial" w:hAnsi="Arial" w:cs="Arial"/>
          <w:sz w:val="18"/>
          <w:szCs w:val="18"/>
        </w:rPr>
      </w:pPr>
    </w:p>
    <w:p w14:paraId="2E6BAC85" w14:textId="73C62728" w:rsidR="00065256" w:rsidRDefault="00065256" w:rsidP="003E2C1B">
      <w:pPr>
        <w:rPr>
          <w:rFonts w:ascii="Arial" w:hAnsi="Arial" w:cs="Arial"/>
          <w:sz w:val="18"/>
          <w:szCs w:val="18"/>
        </w:rPr>
      </w:pPr>
    </w:p>
    <w:p w14:paraId="2E9ABD67" w14:textId="77777777" w:rsidR="003E2C1B" w:rsidRDefault="003E2C1B" w:rsidP="00476949">
      <w:pPr>
        <w:jc w:val="center"/>
      </w:pPr>
    </w:p>
    <w:p w14:paraId="0160D1AB" w14:textId="77777777" w:rsidR="003E2C1B" w:rsidRDefault="003E2C1B" w:rsidP="00476949">
      <w:pPr>
        <w:jc w:val="center"/>
      </w:pPr>
    </w:p>
    <w:tbl>
      <w:tblPr>
        <w:tblpPr w:leftFromText="141" w:rightFromText="141" w:vertAnchor="text" w:horzAnchor="margin" w:tblpXSpec="center" w:tblpYSpec="top"/>
        <w:tblW w:w="1545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21"/>
        <w:gridCol w:w="2268"/>
        <w:gridCol w:w="142"/>
        <w:gridCol w:w="1559"/>
        <w:gridCol w:w="567"/>
        <w:gridCol w:w="1417"/>
        <w:gridCol w:w="993"/>
        <w:gridCol w:w="283"/>
        <w:gridCol w:w="1794"/>
        <w:gridCol w:w="474"/>
        <w:gridCol w:w="1701"/>
        <w:gridCol w:w="2410"/>
      </w:tblGrid>
      <w:tr w:rsidR="0026560A" w:rsidRPr="001D7830" w14:paraId="05C52419" w14:textId="77777777" w:rsidTr="0026560A">
        <w:trPr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A5837E7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CURSO:</w:t>
            </w:r>
          </w:p>
        </w:tc>
        <w:tc>
          <w:tcPr>
            <w:tcW w:w="9518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871E0B1" w14:textId="77777777" w:rsidR="00FE26E5" w:rsidRPr="001D7830" w:rsidRDefault="00FE26E5" w:rsidP="00FE26E5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 xml:space="preserve">ENGENHARIA </w:t>
            </w:r>
            <w:r>
              <w:rPr>
                <w:rFonts w:ascii="Arial" w:hAnsi="Arial" w:cs="Arial"/>
                <w:b/>
              </w:rPr>
              <w:t xml:space="preserve">MECÂNICA - </w:t>
            </w:r>
          </w:p>
          <w:p w14:paraId="440F4A3A" w14:textId="1AA641EF" w:rsidR="0026560A" w:rsidRPr="001D7830" w:rsidRDefault="00FE26E5" w:rsidP="00FE26E5">
            <w:pPr>
              <w:jc w:val="center"/>
              <w:rPr>
                <w:rFonts w:ascii="Arial" w:hAnsi="Arial" w:cs="Arial"/>
                <w:b/>
              </w:rPr>
            </w:pPr>
            <w:r w:rsidRPr="00A6610A">
              <w:rPr>
                <w:rFonts w:ascii="Arial" w:hAnsi="Arial" w:cs="Arial"/>
                <w:b/>
              </w:rPr>
              <w:t xml:space="preserve">MATRIZ </w:t>
            </w:r>
            <w:r w:rsidR="00EE6D8B">
              <w:rPr>
                <w:rFonts w:ascii="Arial" w:hAnsi="Arial" w:cs="Arial"/>
                <w:b/>
              </w:rPr>
              <w:t>6</w:t>
            </w:r>
            <w:r w:rsidRPr="00A6610A">
              <w:rPr>
                <w:rFonts w:ascii="Arial" w:hAnsi="Arial" w:cs="Arial"/>
                <w:b/>
              </w:rPr>
              <w:t xml:space="preserve">- ENGENHARIA </w:t>
            </w:r>
            <w:r>
              <w:rPr>
                <w:rFonts w:ascii="Arial" w:hAnsi="Arial" w:cs="Arial"/>
                <w:b/>
              </w:rPr>
              <w:t>MECÂNICA</w:t>
            </w:r>
            <w:r w:rsidRPr="00A6610A">
              <w:rPr>
                <w:rFonts w:ascii="Arial" w:hAnsi="Arial" w:cs="Arial"/>
                <w:b/>
              </w:rPr>
              <w:t>- GRA-MAT-024</w:t>
            </w:r>
            <w:r w:rsidR="004B52E0">
              <w:rPr>
                <w:rFonts w:ascii="Arial" w:hAnsi="Arial" w:cs="Arial"/>
                <w:b/>
              </w:rPr>
              <w:t>6</w:t>
            </w:r>
            <w:r w:rsidRPr="00A6610A">
              <w:rPr>
                <w:rFonts w:ascii="Arial" w:hAnsi="Arial" w:cs="Arial"/>
                <w:b/>
              </w:rPr>
              <w:t>-</w:t>
            </w:r>
            <w:r w:rsidR="004B52E0">
              <w:rPr>
                <w:rFonts w:ascii="Arial" w:hAnsi="Arial" w:cs="Arial"/>
                <w:b/>
              </w:rPr>
              <w:t>F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199F5B27" w14:textId="77777777" w:rsidR="0026560A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MESTRE</w:t>
            </w:r>
          </w:p>
          <w:p w14:paraId="1178B6F8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TIVO</w:t>
            </w:r>
            <w:r w:rsidRPr="001D7830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F100CBA" w14:textId="04B13397" w:rsidR="0026560A" w:rsidRPr="001D7830" w:rsidRDefault="00A661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</w:t>
            </w:r>
            <w:r>
              <w:rPr>
                <w:rFonts w:ascii="Arial" w:hAnsi="Arial" w:cs="Arial"/>
                <w:b/>
              </w:rPr>
              <w:t>23.</w:t>
            </w:r>
            <w:r w:rsidR="00B32084">
              <w:rPr>
                <w:rFonts w:ascii="Arial" w:hAnsi="Arial" w:cs="Arial"/>
                <w:b/>
              </w:rPr>
              <w:t>2</w:t>
            </w:r>
          </w:p>
        </w:tc>
      </w:tr>
      <w:tr w:rsidR="0026560A" w:rsidRPr="001D7830" w14:paraId="51FCBE7B" w14:textId="77777777" w:rsidTr="0026560A">
        <w:trPr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7069577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PERIODO:</w:t>
            </w:r>
          </w:p>
        </w:tc>
        <w:tc>
          <w:tcPr>
            <w:tcW w:w="2431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A0F3E2" w14:textId="44D99575" w:rsidR="0026560A" w:rsidRPr="001D7830" w:rsidRDefault="00DD5779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  <w:r w:rsidR="0026560A" w:rsidRPr="001D7830">
              <w:rPr>
                <w:rFonts w:ascii="Arial" w:hAnsi="Arial" w:cs="Arial"/>
                <w:b/>
              </w:rPr>
              <w:t>º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3B91679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9FCC9D" w14:textId="558F0CBE" w:rsidR="0026560A" w:rsidRPr="001D7830" w:rsidRDefault="00A661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RA047</w:t>
            </w:r>
            <w:r w:rsidR="0026560A">
              <w:rPr>
                <w:rFonts w:ascii="Arial" w:hAnsi="Arial" w:cs="Arial"/>
                <w:b/>
              </w:rPr>
              <w:t>010</w:t>
            </w:r>
            <w:r w:rsidR="00DD5779">
              <w:rPr>
                <w:rFonts w:ascii="Arial" w:hAnsi="Arial" w:cs="Arial"/>
                <w:b/>
              </w:rPr>
              <w:t>6</w:t>
            </w:r>
            <w:r w:rsidR="0026560A" w:rsidRPr="001D7830">
              <w:rPr>
                <w:rFonts w:ascii="Arial" w:hAnsi="Arial" w:cs="Arial"/>
                <w:b/>
              </w:rPr>
              <w:t>N</w:t>
            </w:r>
            <w:r w:rsidR="0026560A">
              <w:rPr>
                <w:rFonts w:ascii="Arial" w:hAnsi="Arial" w:cs="Arial"/>
                <w:b/>
              </w:rPr>
              <w:t>N</w:t>
            </w:r>
            <w:r w:rsidR="0026560A" w:rsidRPr="001D7830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037986C5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33DE0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28DA7230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BLOCO: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F5B70A1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A</w:t>
            </w:r>
          </w:p>
        </w:tc>
      </w:tr>
      <w:tr w:rsidR="0026560A" w:rsidRPr="001D7830" w14:paraId="579F916A" w14:textId="77777777" w:rsidTr="0026560A">
        <w:trPr>
          <w:trHeight w:val="113"/>
        </w:trPr>
        <w:tc>
          <w:tcPr>
            <w:tcW w:w="15451" w:type="dxa"/>
            <w:gridSpan w:val="13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8246766" w14:textId="77777777" w:rsidR="0026560A" w:rsidRPr="001D7830" w:rsidRDefault="0026560A" w:rsidP="002656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26560A" w:rsidRPr="001D7830" w14:paraId="38600A59" w14:textId="77777777" w:rsidTr="0026560A">
        <w:trPr>
          <w:trHeight w:val="454"/>
        </w:trPr>
        <w:tc>
          <w:tcPr>
            <w:tcW w:w="1843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F9A75CA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HORÁRIO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3A5778A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GUNDA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DE7A299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ERÇA</w:t>
            </w:r>
          </w:p>
        </w:tc>
        <w:tc>
          <w:tcPr>
            <w:tcW w:w="241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A55D400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ARTA</w:t>
            </w:r>
          </w:p>
        </w:tc>
        <w:tc>
          <w:tcPr>
            <w:tcW w:w="207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9B2C6C4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INTA</w:t>
            </w:r>
          </w:p>
        </w:tc>
        <w:tc>
          <w:tcPr>
            <w:tcW w:w="217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2A7FFA9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XTA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0ABE0F5D" w14:textId="77777777" w:rsidR="0026560A" w:rsidRPr="001D7830" w:rsidRDefault="0026560A" w:rsidP="002656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ABADO</w:t>
            </w:r>
          </w:p>
        </w:tc>
      </w:tr>
      <w:tr w:rsidR="00930809" w:rsidRPr="001D7830" w14:paraId="165CDFF0" w14:textId="77777777" w:rsidTr="00B66476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779CE93" w14:textId="3F638262" w:rsidR="00930809" w:rsidRPr="001D7830" w:rsidRDefault="00930809" w:rsidP="00930809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18:30 às 19:</w:t>
            </w:r>
            <w:r>
              <w:rPr>
                <w:rFonts w:ascii="Arial" w:hAnsi="Arial" w:cs="Arial"/>
                <w:b/>
              </w:rPr>
              <w:t>2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D3C6E0" w14:textId="77777777" w:rsidR="00947F4D" w:rsidRDefault="00947F4D" w:rsidP="00930809">
            <w:pPr>
              <w:jc w:val="center"/>
              <w:rPr>
                <w:rFonts w:ascii="Arial" w:hAnsi="Arial" w:cs="Arial"/>
                <w:b/>
              </w:rPr>
            </w:pPr>
          </w:p>
          <w:p w14:paraId="34B806CF" w14:textId="0A35CBB0" w:rsidR="00930809" w:rsidRPr="00E719A3" w:rsidRDefault="00930809" w:rsidP="0093080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ECÂNICA APLICADA</w:t>
            </w:r>
          </w:p>
          <w:p w14:paraId="4A47114D" w14:textId="16298F22" w:rsidR="00947F4D" w:rsidRPr="00067519" w:rsidRDefault="00947F4D" w:rsidP="00947F4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Antenor</w:t>
            </w:r>
          </w:p>
          <w:p w14:paraId="236F91B6" w14:textId="5B3D3A9B" w:rsidR="00947F4D" w:rsidRPr="00E719A3" w:rsidRDefault="00947F4D" w:rsidP="00947F4D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AB55FB">
              <w:rPr>
                <w:rFonts w:ascii="Arial" w:hAnsi="Arial" w:cs="Arial"/>
                <w:b/>
                <w:color w:val="FF0000"/>
              </w:rPr>
              <w:t>113</w:t>
            </w:r>
          </w:p>
          <w:p w14:paraId="724532AB" w14:textId="024B1133" w:rsidR="00930809" w:rsidRPr="00F907AE" w:rsidRDefault="00930809" w:rsidP="00930809">
            <w:pPr>
              <w:spacing w:line="276" w:lineRule="auto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368965" w14:textId="77777777" w:rsidR="00D37814" w:rsidRDefault="00D37814" w:rsidP="00930809">
            <w:pPr>
              <w:jc w:val="center"/>
              <w:rPr>
                <w:rFonts w:ascii="Arial" w:hAnsi="Arial" w:cs="Arial"/>
                <w:b/>
              </w:rPr>
            </w:pPr>
          </w:p>
          <w:p w14:paraId="569A07F1" w14:textId="3C7D8A7C" w:rsidR="00930809" w:rsidRDefault="00930809" w:rsidP="0093080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ÓPICOS INTEGRADORES II</w:t>
            </w:r>
          </w:p>
          <w:p w14:paraId="621FF836" w14:textId="49456C54" w:rsidR="00D37814" w:rsidRPr="00067519" w:rsidRDefault="00D37814" w:rsidP="00D3781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Nadja</w:t>
            </w:r>
          </w:p>
          <w:p w14:paraId="7F821571" w14:textId="52D89082" w:rsidR="00D37814" w:rsidRPr="00E719A3" w:rsidRDefault="00D37814" w:rsidP="00D37814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0</w:t>
            </w:r>
            <w:r w:rsidR="00D829D4">
              <w:rPr>
                <w:rFonts w:ascii="Arial" w:hAnsi="Arial" w:cs="Arial"/>
                <w:b/>
                <w:color w:val="FF0000"/>
              </w:rPr>
              <w:t>7</w:t>
            </w:r>
          </w:p>
          <w:p w14:paraId="4BB316DA" w14:textId="0B38354A" w:rsidR="00930809" w:rsidRPr="00F907AE" w:rsidRDefault="00930809" w:rsidP="00930809">
            <w:pPr>
              <w:jc w:val="center"/>
              <w:rPr>
                <w:rFonts w:ascii="Arial" w:hAnsi="Arial" w:cs="Arial"/>
                <w:color w:val="0070C0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070139" w14:textId="64CC3CC6" w:rsidR="00930809" w:rsidRPr="00F907AE" w:rsidRDefault="00930809" w:rsidP="00930809">
            <w:pPr>
              <w:jc w:val="center"/>
              <w:rPr>
                <w:rFonts w:ascii="Arial" w:hAnsi="Arial" w:cs="Arial"/>
                <w:color w:val="0070C0"/>
              </w:rPr>
            </w:pP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E51613" w14:textId="58C8257F" w:rsidR="00930809" w:rsidRPr="00F907AE" w:rsidRDefault="00930809" w:rsidP="00930809">
            <w:pPr>
              <w:jc w:val="center"/>
              <w:rPr>
                <w:rFonts w:ascii="Arial" w:hAnsi="Arial" w:cs="Arial"/>
                <w:color w:val="0070C0"/>
              </w:rPr>
            </w:pP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BDFFAB" w14:textId="7FDA1EBD" w:rsidR="00930809" w:rsidRPr="00F907AE" w:rsidRDefault="00930809" w:rsidP="00930809">
            <w:pPr>
              <w:jc w:val="center"/>
              <w:rPr>
                <w:rFonts w:ascii="Arial" w:hAnsi="Arial" w:cs="Arial"/>
                <w:bCs/>
                <w:color w:val="0070C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68B973" w14:textId="77777777" w:rsidR="00930809" w:rsidRDefault="00930809" w:rsidP="0093080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TERIAIS DE CONSTRUÇÃO MECÂNICA</w:t>
            </w:r>
          </w:p>
          <w:p w14:paraId="20E899B1" w14:textId="209F50FD" w:rsidR="00930809" w:rsidRPr="005614C3" w:rsidRDefault="00930809" w:rsidP="0093080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color w:val="00B0F0"/>
              </w:rPr>
              <w:t>DOL</w:t>
            </w:r>
          </w:p>
        </w:tc>
      </w:tr>
      <w:tr w:rsidR="00930809" w:rsidRPr="001D7830" w14:paraId="684035E8" w14:textId="77777777" w:rsidTr="001F1095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407BC5A" w14:textId="42A12DF8" w:rsidR="00930809" w:rsidRPr="001D7830" w:rsidRDefault="00930809" w:rsidP="00930809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19:20 às 20:</w:t>
            </w:r>
            <w:r>
              <w:rPr>
                <w:rFonts w:ascii="Arial" w:hAnsi="Arial" w:cs="Arial"/>
                <w:b/>
              </w:rPr>
              <w:t>1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5A9DC" w14:textId="77777777" w:rsidR="00930809" w:rsidRPr="00E719A3" w:rsidRDefault="00930809" w:rsidP="0093080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ECÂNICA APLICADA</w:t>
            </w:r>
          </w:p>
          <w:p w14:paraId="21742CE1" w14:textId="77777777" w:rsidR="00947F4D" w:rsidRPr="00067519" w:rsidRDefault="00947F4D" w:rsidP="00947F4D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Antenor</w:t>
            </w:r>
          </w:p>
          <w:p w14:paraId="00EA8A5C" w14:textId="53CD7A32" w:rsidR="00947F4D" w:rsidRPr="00E719A3" w:rsidRDefault="00947F4D" w:rsidP="00947F4D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AB55FB">
              <w:rPr>
                <w:rFonts w:ascii="Arial" w:hAnsi="Arial" w:cs="Arial"/>
                <w:b/>
                <w:color w:val="FF0000"/>
              </w:rPr>
              <w:t>113</w:t>
            </w:r>
          </w:p>
          <w:p w14:paraId="7CD17BEB" w14:textId="4C5C47B8" w:rsidR="00930809" w:rsidRPr="00DD5779" w:rsidRDefault="00930809" w:rsidP="00930809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D83B72" w14:textId="77777777" w:rsidR="00D37814" w:rsidRDefault="00D37814" w:rsidP="00930809">
            <w:pPr>
              <w:jc w:val="center"/>
              <w:rPr>
                <w:rFonts w:ascii="Arial" w:hAnsi="Arial" w:cs="Arial"/>
                <w:b/>
              </w:rPr>
            </w:pPr>
          </w:p>
          <w:p w14:paraId="33C618AB" w14:textId="106E26EE" w:rsidR="00930809" w:rsidRDefault="00930809" w:rsidP="0093080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ÓPICOS INTEGRADORES II</w:t>
            </w:r>
          </w:p>
          <w:p w14:paraId="09B5D557" w14:textId="77777777" w:rsidR="00D37814" w:rsidRPr="00067519" w:rsidRDefault="00D37814" w:rsidP="00D3781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Nadja</w:t>
            </w:r>
          </w:p>
          <w:p w14:paraId="1FC62B0C" w14:textId="2490E323" w:rsidR="00D37814" w:rsidRPr="00E719A3" w:rsidRDefault="00D37814" w:rsidP="00D37814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0</w:t>
            </w:r>
            <w:r w:rsidR="00D829D4">
              <w:rPr>
                <w:rFonts w:ascii="Arial" w:hAnsi="Arial" w:cs="Arial"/>
                <w:b/>
                <w:color w:val="FF0000"/>
              </w:rPr>
              <w:t>7</w:t>
            </w:r>
          </w:p>
          <w:p w14:paraId="0EDD60D0" w14:textId="06610A63" w:rsidR="00930809" w:rsidRPr="00F907AE" w:rsidRDefault="00930809" w:rsidP="00930809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E23C1F" w14:textId="1DB1488A" w:rsidR="00930809" w:rsidRPr="00F907AE" w:rsidRDefault="00930809" w:rsidP="00930809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A05CB7" w14:textId="115359CC" w:rsidR="00930809" w:rsidRPr="00F907AE" w:rsidRDefault="00930809" w:rsidP="0093080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E208C4" w14:textId="6DDA283A" w:rsidR="00930809" w:rsidRPr="00F907AE" w:rsidRDefault="00930809" w:rsidP="0093080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E14C3F" w14:textId="7FA0298D" w:rsidR="006C4320" w:rsidRDefault="006C4320" w:rsidP="006C43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SPONSABILIDADE SOCIOAMBIENTAL</w:t>
            </w:r>
          </w:p>
          <w:p w14:paraId="140A3FD9" w14:textId="6936B280" w:rsidR="00930809" w:rsidRPr="005614C3" w:rsidRDefault="006C4320" w:rsidP="006C4320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color w:val="00B0F0"/>
              </w:rPr>
              <w:t>DOL</w:t>
            </w:r>
          </w:p>
        </w:tc>
      </w:tr>
      <w:tr w:rsidR="00E5619E" w:rsidRPr="001D7830" w14:paraId="7849E885" w14:textId="77777777" w:rsidTr="00A60261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260E977" w14:textId="477F71EE" w:rsidR="00E5619E" w:rsidRPr="001D7830" w:rsidRDefault="00E5619E" w:rsidP="00E5619E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:</w:t>
            </w:r>
            <w:r>
              <w:rPr>
                <w:rFonts w:ascii="Arial" w:hAnsi="Arial" w:cs="Arial"/>
                <w:b/>
              </w:rPr>
              <w:t>2</w:t>
            </w:r>
            <w:r w:rsidRPr="001D7830">
              <w:rPr>
                <w:rFonts w:ascii="Arial" w:hAnsi="Arial" w:cs="Arial"/>
                <w:b/>
              </w:rPr>
              <w:t>0 às 21:</w:t>
            </w:r>
            <w:r>
              <w:rPr>
                <w:rFonts w:ascii="Arial" w:hAnsi="Arial" w:cs="Arial"/>
                <w:b/>
              </w:rPr>
              <w:t>1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F77032" w14:textId="77777777" w:rsidR="00E5619E" w:rsidRDefault="00E5619E" w:rsidP="00E5619E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RANSFERÊNCIA DE CALOR </w:t>
            </w:r>
          </w:p>
          <w:p w14:paraId="40CA9E00" w14:textId="03D93E84" w:rsidR="00E5619E" w:rsidRPr="00067519" w:rsidRDefault="00E5619E" w:rsidP="00E561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Helen</w:t>
            </w:r>
          </w:p>
          <w:p w14:paraId="381C30C8" w14:textId="45E9AB1E" w:rsidR="00E5619E" w:rsidRPr="00E719A3" w:rsidRDefault="00E5619E" w:rsidP="00E5619E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AB55FB">
              <w:rPr>
                <w:rFonts w:ascii="Arial" w:hAnsi="Arial" w:cs="Arial"/>
                <w:b/>
                <w:color w:val="FF0000"/>
              </w:rPr>
              <w:t>113</w:t>
            </w:r>
          </w:p>
          <w:p w14:paraId="3DB3B421" w14:textId="14DF7951" w:rsidR="00E5619E" w:rsidRPr="00F907AE" w:rsidRDefault="00E5619E" w:rsidP="00E5619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CED2D5" w14:textId="77777777" w:rsidR="00E5619E" w:rsidRDefault="00E5619E" w:rsidP="00E5619E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SISTÊNCIA DOS MATERIAIS APLICADAS</w:t>
            </w:r>
          </w:p>
          <w:p w14:paraId="2D7B069A" w14:textId="77777777" w:rsidR="00E5619E" w:rsidRPr="00067519" w:rsidRDefault="00E5619E" w:rsidP="00E561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Prof.</w:t>
            </w:r>
            <w:r>
              <w:rPr>
                <w:rFonts w:ascii="Arial" w:hAnsi="Arial" w:cs="Arial"/>
                <w:b/>
                <w:color w:val="FF0000"/>
              </w:rPr>
              <w:t xml:space="preserve"> Elias</w:t>
            </w:r>
          </w:p>
          <w:p w14:paraId="63B917E3" w14:textId="28C6A178" w:rsidR="00E5619E" w:rsidRPr="00E719A3" w:rsidRDefault="00E5619E" w:rsidP="00E5619E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0</w:t>
            </w:r>
            <w:r w:rsidR="00D829D4">
              <w:rPr>
                <w:rFonts w:ascii="Arial" w:hAnsi="Arial" w:cs="Arial"/>
                <w:b/>
                <w:color w:val="FF0000"/>
              </w:rPr>
              <w:t>7</w:t>
            </w:r>
          </w:p>
          <w:p w14:paraId="7CB68139" w14:textId="05694A42" w:rsidR="00E5619E" w:rsidRPr="00F907AE" w:rsidRDefault="00E5619E" w:rsidP="00E5619E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60C5EA" w14:textId="297A0388" w:rsidR="00E5619E" w:rsidRPr="00F907AE" w:rsidRDefault="00E5619E" w:rsidP="00E5619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95697D" w14:textId="2170DB53" w:rsidR="00E5619E" w:rsidRPr="00F907AE" w:rsidRDefault="00E5619E" w:rsidP="00E5619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3DEE43A" w14:textId="7EF2B28E" w:rsidR="00E5619E" w:rsidRPr="00F907AE" w:rsidRDefault="00E5619E" w:rsidP="00E5619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8E65B50" w14:textId="77AADD40" w:rsidR="00E5619E" w:rsidRPr="005614C3" w:rsidRDefault="00E5619E" w:rsidP="00E5619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E5619E" w:rsidRPr="001D7830" w14:paraId="6E99AA70" w14:textId="77777777" w:rsidTr="00652124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85DC007" w14:textId="76F7B4B8" w:rsidR="00E5619E" w:rsidRPr="001D7830" w:rsidRDefault="00E5619E" w:rsidP="00E5619E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1:10 as 22:00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80141F" w14:textId="77777777" w:rsidR="00E5619E" w:rsidRDefault="00E5619E" w:rsidP="00E5619E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RANSFERÊNCIA DE CALOR </w:t>
            </w:r>
          </w:p>
          <w:p w14:paraId="0186AB99" w14:textId="77777777" w:rsidR="00E5619E" w:rsidRPr="00067519" w:rsidRDefault="00E5619E" w:rsidP="00E561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Helen</w:t>
            </w:r>
          </w:p>
          <w:p w14:paraId="2671BEDC" w14:textId="194793FD" w:rsidR="00E5619E" w:rsidRPr="00E719A3" w:rsidRDefault="00E5619E" w:rsidP="00E5619E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 w:rsidR="00AB55FB">
              <w:rPr>
                <w:rFonts w:ascii="Arial" w:hAnsi="Arial" w:cs="Arial"/>
                <w:b/>
                <w:color w:val="FF0000"/>
              </w:rPr>
              <w:t>113</w:t>
            </w:r>
          </w:p>
          <w:p w14:paraId="4F9CA7A8" w14:textId="5C3DDD36" w:rsidR="00E5619E" w:rsidRDefault="00E5619E" w:rsidP="00E5619E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D6466A" w14:textId="77777777" w:rsidR="00E5619E" w:rsidRDefault="00E5619E" w:rsidP="00E5619E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SISTÊNCIA DOS MATERIAIS APLICADAS</w:t>
            </w:r>
          </w:p>
          <w:p w14:paraId="0D584061" w14:textId="77777777" w:rsidR="00E5619E" w:rsidRPr="00067519" w:rsidRDefault="00E5619E" w:rsidP="00E5619E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Prof.</w:t>
            </w:r>
            <w:r>
              <w:rPr>
                <w:rFonts w:ascii="Arial" w:hAnsi="Arial" w:cs="Arial"/>
                <w:b/>
                <w:color w:val="FF0000"/>
              </w:rPr>
              <w:t xml:space="preserve"> Elias</w:t>
            </w:r>
          </w:p>
          <w:p w14:paraId="0DAA83FC" w14:textId="4E7B981F" w:rsidR="00E5619E" w:rsidRPr="00E719A3" w:rsidRDefault="00E5619E" w:rsidP="00E5619E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0</w:t>
            </w:r>
            <w:r w:rsidR="00D829D4">
              <w:rPr>
                <w:rFonts w:ascii="Arial" w:hAnsi="Arial" w:cs="Arial"/>
                <w:b/>
                <w:color w:val="FF0000"/>
              </w:rPr>
              <w:t>7</w:t>
            </w:r>
          </w:p>
          <w:p w14:paraId="47D8AD13" w14:textId="47462ED5" w:rsidR="00E5619E" w:rsidRDefault="00E5619E" w:rsidP="00E5619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7491F5" w14:textId="53D83BC6" w:rsidR="00E5619E" w:rsidRPr="00F907AE" w:rsidRDefault="00E5619E" w:rsidP="00E5619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105EF6" w14:textId="77777777" w:rsidR="00E5619E" w:rsidRDefault="00E5619E" w:rsidP="00E5619E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417DFFB" w14:textId="77777777" w:rsidR="00E5619E" w:rsidRPr="00F907AE" w:rsidRDefault="00E5619E" w:rsidP="00E5619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2F86724" w14:textId="77777777" w:rsidR="00E5619E" w:rsidRPr="005614C3" w:rsidRDefault="00E5619E" w:rsidP="00E5619E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39FE6008" w14:textId="77777777" w:rsidR="003E2C1B" w:rsidRDefault="003E2C1B" w:rsidP="00476949">
      <w:pPr>
        <w:jc w:val="center"/>
      </w:pPr>
    </w:p>
    <w:p w14:paraId="6EB6EC98" w14:textId="77777777" w:rsidR="003E2C1B" w:rsidRDefault="003E2C1B" w:rsidP="003E2C1B"/>
    <w:p w14:paraId="7A9F6D50" w14:textId="77777777" w:rsidR="003E2C1B" w:rsidRDefault="003E2C1B" w:rsidP="00476949">
      <w:pPr>
        <w:jc w:val="center"/>
      </w:pPr>
    </w:p>
    <w:p w14:paraId="16275770" w14:textId="77777777" w:rsidR="003D69C2" w:rsidRDefault="003D69C2" w:rsidP="00476949">
      <w:pPr>
        <w:jc w:val="center"/>
      </w:pPr>
    </w:p>
    <w:p w14:paraId="7BB88535" w14:textId="77777777" w:rsidR="003D69C2" w:rsidRPr="001D7830" w:rsidRDefault="003D69C2" w:rsidP="00476949">
      <w:pPr>
        <w:jc w:val="center"/>
      </w:pPr>
    </w:p>
    <w:tbl>
      <w:tblPr>
        <w:tblpPr w:leftFromText="141" w:rightFromText="141" w:vertAnchor="text" w:horzAnchor="margin" w:tblpXSpec="center" w:tblpY="-93"/>
        <w:tblW w:w="1445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0"/>
        <w:gridCol w:w="21"/>
        <w:gridCol w:w="1984"/>
        <w:gridCol w:w="142"/>
        <w:gridCol w:w="1559"/>
        <w:gridCol w:w="567"/>
        <w:gridCol w:w="1417"/>
        <w:gridCol w:w="557"/>
        <w:gridCol w:w="287"/>
        <w:gridCol w:w="1790"/>
        <w:gridCol w:w="478"/>
        <w:gridCol w:w="1701"/>
        <w:gridCol w:w="2132"/>
      </w:tblGrid>
      <w:tr w:rsidR="0026560A" w:rsidRPr="001D7830" w14:paraId="7F51A5B3" w14:textId="77777777" w:rsidTr="00161F92">
        <w:trPr>
          <w:trHeight w:val="454"/>
        </w:trPr>
        <w:tc>
          <w:tcPr>
            <w:tcW w:w="18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8DD4A0E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CURSO:</w:t>
            </w:r>
          </w:p>
        </w:tc>
        <w:tc>
          <w:tcPr>
            <w:tcW w:w="8802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5D6A279" w14:textId="77777777" w:rsidR="00FE26E5" w:rsidRPr="001D7830" w:rsidRDefault="00FE26E5" w:rsidP="00FE26E5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 xml:space="preserve">ENGENHARIA </w:t>
            </w:r>
            <w:r>
              <w:rPr>
                <w:rFonts w:ascii="Arial" w:hAnsi="Arial" w:cs="Arial"/>
                <w:b/>
              </w:rPr>
              <w:t xml:space="preserve">MECÂNICA - </w:t>
            </w:r>
          </w:p>
          <w:p w14:paraId="2591BB53" w14:textId="0B3909A3" w:rsidR="0026560A" w:rsidRPr="001D7830" w:rsidRDefault="00FE26E5" w:rsidP="00FE26E5">
            <w:pPr>
              <w:jc w:val="center"/>
              <w:rPr>
                <w:rFonts w:ascii="Arial" w:hAnsi="Arial" w:cs="Arial"/>
                <w:b/>
              </w:rPr>
            </w:pPr>
            <w:r w:rsidRPr="00A6610A">
              <w:rPr>
                <w:rFonts w:ascii="Arial" w:hAnsi="Arial" w:cs="Arial"/>
                <w:b/>
              </w:rPr>
              <w:t xml:space="preserve">MATRIZ </w:t>
            </w:r>
            <w:r w:rsidR="00EE6D8B">
              <w:rPr>
                <w:rFonts w:ascii="Arial" w:hAnsi="Arial" w:cs="Arial"/>
                <w:b/>
              </w:rPr>
              <w:t>6</w:t>
            </w:r>
            <w:r w:rsidRPr="00A6610A">
              <w:rPr>
                <w:rFonts w:ascii="Arial" w:hAnsi="Arial" w:cs="Arial"/>
                <w:b/>
              </w:rPr>
              <w:t xml:space="preserve">- ENGENHARIA </w:t>
            </w:r>
            <w:r>
              <w:rPr>
                <w:rFonts w:ascii="Arial" w:hAnsi="Arial" w:cs="Arial"/>
                <w:b/>
              </w:rPr>
              <w:t>MECÂNICA</w:t>
            </w:r>
            <w:r w:rsidRPr="00A6610A">
              <w:rPr>
                <w:rFonts w:ascii="Arial" w:hAnsi="Arial" w:cs="Arial"/>
                <w:b/>
              </w:rPr>
              <w:t>- GRA-MAT-024</w:t>
            </w:r>
            <w:r w:rsidR="004B52E0">
              <w:rPr>
                <w:rFonts w:ascii="Arial" w:hAnsi="Arial" w:cs="Arial"/>
                <w:b/>
              </w:rPr>
              <w:t>6</w:t>
            </w:r>
            <w:r w:rsidRPr="00A6610A">
              <w:rPr>
                <w:rFonts w:ascii="Arial" w:hAnsi="Arial" w:cs="Arial"/>
                <w:b/>
              </w:rPr>
              <w:t>-</w:t>
            </w:r>
            <w:r w:rsidR="004B52E0">
              <w:rPr>
                <w:rFonts w:ascii="Arial" w:hAnsi="Arial" w:cs="Arial"/>
                <w:b/>
              </w:rPr>
              <w:t>F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62CC3205" w14:textId="77777777" w:rsidR="0026560A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MESTRE</w:t>
            </w:r>
          </w:p>
          <w:p w14:paraId="4EA7E5F9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TIVO</w:t>
            </w:r>
            <w:r w:rsidRPr="001D7830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13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A2E5A79" w14:textId="10DA217D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</w:t>
            </w:r>
            <w:r w:rsidR="00A6610A">
              <w:rPr>
                <w:rFonts w:ascii="Arial" w:hAnsi="Arial" w:cs="Arial"/>
                <w:b/>
              </w:rPr>
              <w:t>23</w:t>
            </w:r>
            <w:r>
              <w:rPr>
                <w:rFonts w:ascii="Arial" w:hAnsi="Arial" w:cs="Arial"/>
                <w:b/>
              </w:rPr>
              <w:t>.</w:t>
            </w:r>
            <w:r w:rsidR="00B32084">
              <w:rPr>
                <w:rFonts w:ascii="Arial" w:hAnsi="Arial" w:cs="Arial"/>
                <w:b/>
              </w:rPr>
              <w:t>2</w:t>
            </w:r>
          </w:p>
        </w:tc>
      </w:tr>
      <w:tr w:rsidR="0026560A" w:rsidRPr="001D7830" w14:paraId="057207E4" w14:textId="77777777" w:rsidTr="00161F92">
        <w:trPr>
          <w:trHeight w:val="454"/>
        </w:trPr>
        <w:tc>
          <w:tcPr>
            <w:tcW w:w="18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A4ECABF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PERIODO:</w:t>
            </w:r>
          </w:p>
        </w:tc>
        <w:tc>
          <w:tcPr>
            <w:tcW w:w="2147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C4F201" w14:textId="124226AB" w:rsidR="0026560A" w:rsidRPr="001D7830" w:rsidRDefault="00221A6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  <w:r w:rsidR="0026560A" w:rsidRPr="001D7830">
              <w:rPr>
                <w:rFonts w:ascii="Arial" w:hAnsi="Arial" w:cs="Arial"/>
                <w:b/>
              </w:rPr>
              <w:t>º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D84EA81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251E0C" w14:textId="2DDE6213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RA04</w:t>
            </w:r>
            <w:r w:rsidR="009C047F">
              <w:rPr>
                <w:rFonts w:ascii="Arial" w:hAnsi="Arial" w:cs="Arial"/>
                <w:b/>
              </w:rPr>
              <w:t>7</w:t>
            </w:r>
            <w:r>
              <w:rPr>
                <w:rFonts w:ascii="Arial" w:hAnsi="Arial" w:cs="Arial"/>
                <w:b/>
              </w:rPr>
              <w:t>010</w:t>
            </w:r>
            <w:r w:rsidR="00221A6A">
              <w:rPr>
                <w:rFonts w:ascii="Arial" w:hAnsi="Arial" w:cs="Arial"/>
                <w:b/>
              </w:rPr>
              <w:t>8</w:t>
            </w:r>
            <w:r w:rsidRPr="001D7830">
              <w:rPr>
                <w:rFonts w:ascii="Arial" w:hAnsi="Arial" w:cs="Arial"/>
                <w:b/>
              </w:rPr>
              <w:t>N</w:t>
            </w:r>
            <w:r w:rsidR="007706EC">
              <w:rPr>
                <w:rFonts w:ascii="Arial" w:hAnsi="Arial" w:cs="Arial"/>
                <w:b/>
              </w:rPr>
              <w:t>M</w:t>
            </w:r>
            <w:r w:rsidRPr="001D7830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84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0DFE7B45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CBAF6C" w14:textId="7272B6C6" w:rsidR="0026560A" w:rsidRPr="001D7830" w:rsidRDefault="008E379E" w:rsidP="008E379E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F15CCA0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BLOCO:</w:t>
            </w:r>
          </w:p>
        </w:tc>
        <w:tc>
          <w:tcPr>
            <w:tcW w:w="21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25802DA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A</w:t>
            </w:r>
          </w:p>
        </w:tc>
      </w:tr>
      <w:tr w:rsidR="0026560A" w:rsidRPr="001D7830" w14:paraId="1F585768" w14:textId="77777777" w:rsidTr="00161F92">
        <w:trPr>
          <w:trHeight w:val="113"/>
        </w:trPr>
        <w:tc>
          <w:tcPr>
            <w:tcW w:w="14455" w:type="dxa"/>
            <w:gridSpan w:val="13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A56D22" w14:textId="77777777" w:rsidR="0026560A" w:rsidRPr="001D7830" w:rsidRDefault="0026560A" w:rsidP="002656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26560A" w:rsidRPr="001D7830" w14:paraId="258CD4F4" w14:textId="77777777" w:rsidTr="00161F92">
        <w:trPr>
          <w:trHeight w:val="454"/>
        </w:trPr>
        <w:tc>
          <w:tcPr>
            <w:tcW w:w="1841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B1E05D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HORÁRIO</w:t>
            </w:r>
          </w:p>
        </w:tc>
        <w:tc>
          <w:tcPr>
            <w:tcW w:w="19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9D37AA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GUNDA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11609B3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ERÇA</w:t>
            </w:r>
          </w:p>
        </w:tc>
        <w:tc>
          <w:tcPr>
            <w:tcW w:w="197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57F0379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ARTA</w:t>
            </w:r>
          </w:p>
        </w:tc>
        <w:tc>
          <w:tcPr>
            <w:tcW w:w="207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4B52515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INTA</w:t>
            </w:r>
          </w:p>
        </w:tc>
        <w:tc>
          <w:tcPr>
            <w:tcW w:w="2179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545C4E4D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XTA</w:t>
            </w:r>
          </w:p>
        </w:tc>
        <w:tc>
          <w:tcPr>
            <w:tcW w:w="213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434B83C" w14:textId="77777777" w:rsidR="0026560A" w:rsidRPr="001D7830" w:rsidRDefault="0026560A" w:rsidP="002656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ABADO</w:t>
            </w:r>
          </w:p>
        </w:tc>
      </w:tr>
      <w:tr w:rsidR="00245CB0" w:rsidRPr="001D7830" w14:paraId="40927216" w14:textId="77777777" w:rsidTr="00161F92">
        <w:trPr>
          <w:trHeight w:val="907"/>
        </w:trPr>
        <w:tc>
          <w:tcPr>
            <w:tcW w:w="184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6D2518F" w14:textId="1C202986" w:rsidR="00245CB0" w:rsidRPr="001D7830" w:rsidRDefault="00245CB0" w:rsidP="00245CB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18:30 às 19:</w:t>
            </w:r>
            <w:r>
              <w:rPr>
                <w:rFonts w:ascii="Arial" w:hAnsi="Arial" w:cs="Arial"/>
                <w:b/>
              </w:rPr>
              <w:t>2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D2659E" w14:textId="77777777" w:rsidR="003D69C2" w:rsidRDefault="003D69C2" w:rsidP="00245CB0">
            <w:pPr>
              <w:jc w:val="center"/>
              <w:rPr>
                <w:rFonts w:ascii="Arial" w:hAnsi="Arial" w:cs="Arial"/>
                <w:b/>
              </w:rPr>
            </w:pPr>
          </w:p>
          <w:p w14:paraId="307CA2B9" w14:textId="59FF28F0" w:rsidR="00245CB0" w:rsidRDefault="00245CB0" w:rsidP="00245CB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STEMAS HIDRAULICOS E PNEUMATICOS</w:t>
            </w:r>
          </w:p>
          <w:p w14:paraId="39A7B9EF" w14:textId="3347A616" w:rsidR="00067519" w:rsidRPr="00067519" w:rsidRDefault="00067519" w:rsidP="00245CB0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Prof. Nadja</w:t>
            </w:r>
          </w:p>
          <w:p w14:paraId="40251C00" w14:textId="77777777" w:rsidR="00245CB0" w:rsidRDefault="00067519" w:rsidP="00245CB0">
            <w:pPr>
              <w:spacing w:line="276" w:lineRule="auto"/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11</w:t>
            </w:r>
            <w:r w:rsidR="008950D7">
              <w:rPr>
                <w:rFonts w:ascii="Arial" w:hAnsi="Arial" w:cs="Arial"/>
                <w:b/>
                <w:color w:val="FF0000"/>
              </w:rPr>
              <w:t>0</w:t>
            </w:r>
          </w:p>
          <w:p w14:paraId="3B3770A7" w14:textId="1700E635" w:rsidR="003D69C2" w:rsidRPr="00331554" w:rsidRDefault="003D69C2" w:rsidP="00245CB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F2218F" w14:textId="71BA78CD" w:rsidR="00245CB0" w:rsidRPr="009C047F" w:rsidRDefault="00245CB0" w:rsidP="00245CB0">
            <w:pPr>
              <w:jc w:val="center"/>
              <w:rPr>
                <w:b/>
                <w:bCs/>
              </w:rPr>
            </w:pPr>
          </w:p>
        </w:tc>
        <w:tc>
          <w:tcPr>
            <w:tcW w:w="19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0A8AB7" w14:textId="77777777" w:rsidR="00245CB0" w:rsidRDefault="00245CB0" w:rsidP="00245CB0">
            <w:pPr>
              <w:jc w:val="center"/>
              <w:rPr>
                <w:b/>
                <w:bCs/>
                <w:color w:val="000000" w:themeColor="text1"/>
              </w:rPr>
            </w:pPr>
            <w:r w:rsidRPr="00DE6CDD">
              <w:rPr>
                <w:b/>
                <w:bCs/>
                <w:color w:val="000000" w:themeColor="text1"/>
              </w:rPr>
              <w:t xml:space="preserve">PRÁTICA DE    OFICINA </w:t>
            </w:r>
          </w:p>
          <w:p w14:paraId="1A00A9C7" w14:textId="7BB77782" w:rsidR="00067519" w:rsidRPr="00067519" w:rsidRDefault="00067519" w:rsidP="00067519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Antenor</w:t>
            </w:r>
          </w:p>
          <w:p w14:paraId="480D56D7" w14:textId="2190E1B2" w:rsidR="00245CB0" w:rsidRPr="009C047F" w:rsidRDefault="00067519" w:rsidP="00067519">
            <w:pPr>
              <w:jc w:val="center"/>
              <w:rPr>
                <w:rFonts w:ascii="Arial" w:hAnsi="Arial" w:cs="Arial"/>
                <w:b/>
                <w:bCs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1</w:t>
            </w:r>
            <w:r>
              <w:rPr>
                <w:rFonts w:ascii="Arial" w:hAnsi="Arial" w:cs="Arial"/>
                <w:b/>
                <w:color w:val="FF0000"/>
              </w:rPr>
              <w:t>0</w:t>
            </w:r>
            <w:r w:rsidR="00951935">
              <w:rPr>
                <w:rFonts w:ascii="Arial" w:hAnsi="Arial" w:cs="Arial"/>
                <w:b/>
                <w:color w:val="FF0000"/>
              </w:rPr>
              <w:t>3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B0CCBA" w14:textId="57DB73F4" w:rsidR="00245CB0" w:rsidRPr="00DE6CDD" w:rsidRDefault="00245CB0" w:rsidP="00245CB0">
            <w:pPr>
              <w:jc w:val="center"/>
              <w:rPr>
                <w:b/>
                <w:bCs/>
                <w:color w:val="0070C0"/>
              </w:rPr>
            </w:pPr>
          </w:p>
        </w:tc>
        <w:tc>
          <w:tcPr>
            <w:tcW w:w="21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11E761B" w14:textId="77777777" w:rsidR="00205932" w:rsidRDefault="00205932" w:rsidP="00205932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ESTAGIO SUPERVISIONADO I</w:t>
            </w:r>
          </w:p>
          <w:p w14:paraId="3B938BD5" w14:textId="7AEC5CE8" w:rsidR="004D4CA5" w:rsidRPr="00067519" w:rsidRDefault="004D4CA5" w:rsidP="004D4CA5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 w:rsidR="00AC28CA">
              <w:rPr>
                <w:rFonts w:ascii="Arial" w:hAnsi="Arial" w:cs="Arial"/>
                <w:b/>
                <w:color w:val="FF0000"/>
              </w:rPr>
              <w:t>Andréia</w:t>
            </w:r>
          </w:p>
          <w:p w14:paraId="3D7CD4D7" w14:textId="407B474C" w:rsidR="00245CB0" w:rsidRPr="009C047F" w:rsidRDefault="004D4CA5" w:rsidP="004D4CA5">
            <w:pPr>
              <w:jc w:val="center"/>
              <w:rPr>
                <w:b/>
                <w:bCs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1</w:t>
            </w:r>
            <w:r w:rsidR="008950D7">
              <w:rPr>
                <w:rFonts w:ascii="Arial" w:hAnsi="Arial" w:cs="Arial"/>
                <w:b/>
                <w:color w:val="FF0000"/>
              </w:rPr>
              <w:t>08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7C9459" w14:textId="77777777" w:rsidR="00245CB0" w:rsidRDefault="00245CB0" w:rsidP="00245CB0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MÁQUINAS TÉRMICAS</w:t>
            </w:r>
          </w:p>
          <w:p w14:paraId="4424530A" w14:textId="6B5407CD" w:rsidR="00245CB0" w:rsidRPr="001D7830" w:rsidRDefault="00245CB0" w:rsidP="00245CB0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color w:val="00B0F0"/>
              </w:rPr>
              <w:t>DOL</w:t>
            </w:r>
          </w:p>
        </w:tc>
      </w:tr>
      <w:tr w:rsidR="00205932" w:rsidRPr="001D7830" w14:paraId="70C335B1" w14:textId="77777777" w:rsidTr="00161F92">
        <w:trPr>
          <w:trHeight w:val="907"/>
        </w:trPr>
        <w:tc>
          <w:tcPr>
            <w:tcW w:w="184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D2F8C75" w14:textId="42F9321C" w:rsidR="00205932" w:rsidRPr="001D7830" w:rsidRDefault="00205932" w:rsidP="002059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19:20 às 20:</w:t>
            </w:r>
            <w:r>
              <w:rPr>
                <w:rFonts w:ascii="Arial" w:hAnsi="Arial" w:cs="Arial"/>
                <w:b/>
              </w:rPr>
              <w:t>1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DE7FD3" w14:textId="77777777" w:rsidR="003D69C2" w:rsidRDefault="003D69C2" w:rsidP="00205932">
            <w:pPr>
              <w:jc w:val="center"/>
              <w:rPr>
                <w:rFonts w:ascii="Arial" w:hAnsi="Arial" w:cs="Arial"/>
                <w:b/>
              </w:rPr>
            </w:pPr>
          </w:p>
          <w:p w14:paraId="6D842B89" w14:textId="7200698F" w:rsidR="00205932" w:rsidRDefault="00205932" w:rsidP="0020593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STEMAS HIDRAULICOS E PNEUMATICOS</w:t>
            </w:r>
          </w:p>
          <w:p w14:paraId="031E9E12" w14:textId="77777777" w:rsidR="00067519" w:rsidRPr="00067519" w:rsidRDefault="00067519" w:rsidP="00067519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Prof. Nadja</w:t>
            </w:r>
          </w:p>
          <w:p w14:paraId="755F0992" w14:textId="77777777" w:rsidR="00205932" w:rsidRDefault="00067519" w:rsidP="00205932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11</w:t>
            </w:r>
            <w:r w:rsidR="008950D7">
              <w:rPr>
                <w:rFonts w:ascii="Arial" w:hAnsi="Arial" w:cs="Arial"/>
                <w:b/>
                <w:color w:val="FF0000"/>
              </w:rPr>
              <w:t>0</w:t>
            </w:r>
          </w:p>
          <w:p w14:paraId="23E71F09" w14:textId="58B91C9E" w:rsidR="003D69C2" w:rsidRPr="009C047F" w:rsidRDefault="003D69C2" w:rsidP="00205932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E192FC" w14:textId="19B93A20" w:rsidR="00205932" w:rsidRPr="009C047F" w:rsidRDefault="00205932" w:rsidP="00205932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16B3B3" w14:textId="77777777" w:rsidR="00205932" w:rsidRDefault="00205932" w:rsidP="00205932">
            <w:pPr>
              <w:jc w:val="center"/>
              <w:rPr>
                <w:b/>
                <w:bCs/>
                <w:color w:val="000000" w:themeColor="text1"/>
              </w:rPr>
            </w:pPr>
            <w:r w:rsidRPr="00DE6CDD">
              <w:rPr>
                <w:b/>
                <w:bCs/>
                <w:color w:val="000000" w:themeColor="text1"/>
              </w:rPr>
              <w:t xml:space="preserve">PRÁTICA DE    OFICINA </w:t>
            </w:r>
          </w:p>
          <w:p w14:paraId="782219E4" w14:textId="77777777" w:rsidR="00067519" w:rsidRPr="00067519" w:rsidRDefault="00067519" w:rsidP="00067519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Antenor</w:t>
            </w:r>
          </w:p>
          <w:p w14:paraId="2D5E1CEA" w14:textId="025AEA49" w:rsidR="00205932" w:rsidRPr="009C047F" w:rsidRDefault="00067519" w:rsidP="00067519">
            <w:pPr>
              <w:jc w:val="center"/>
              <w:rPr>
                <w:rFonts w:ascii="Arial" w:hAnsi="Arial" w:cs="Arial"/>
                <w:b/>
                <w:bCs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1</w:t>
            </w:r>
            <w:r>
              <w:rPr>
                <w:rFonts w:ascii="Arial" w:hAnsi="Arial" w:cs="Arial"/>
                <w:b/>
                <w:color w:val="FF0000"/>
              </w:rPr>
              <w:t>0</w:t>
            </w:r>
            <w:r w:rsidR="00951935">
              <w:rPr>
                <w:rFonts w:ascii="Arial" w:hAnsi="Arial" w:cs="Arial"/>
                <w:b/>
                <w:color w:val="FF0000"/>
              </w:rPr>
              <w:t>3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E796C7" w14:textId="3CEDCAC7" w:rsidR="00205932" w:rsidRPr="009C047F" w:rsidRDefault="00205932" w:rsidP="00205932">
            <w:pPr>
              <w:jc w:val="center"/>
              <w:rPr>
                <w:b/>
                <w:bCs/>
              </w:rPr>
            </w:pPr>
          </w:p>
        </w:tc>
        <w:tc>
          <w:tcPr>
            <w:tcW w:w="21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EBA5103" w14:textId="77777777" w:rsidR="00205932" w:rsidRDefault="00205932" w:rsidP="00205932">
            <w:pPr>
              <w:jc w:val="center"/>
              <w:rPr>
                <w:rFonts w:ascii="Arial" w:hAnsi="Arial" w:cs="Arial"/>
                <w:b/>
              </w:rPr>
            </w:pPr>
          </w:p>
          <w:p w14:paraId="4CC2CA56" w14:textId="77777777" w:rsidR="00205932" w:rsidRDefault="00205932" w:rsidP="0020593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LEMENTOS DE MÁQUINA </w:t>
            </w:r>
          </w:p>
          <w:p w14:paraId="433E91F5" w14:textId="5DBE96E6" w:rsidR="004D4CA5" w:rsidRPr="00067519" w:rsidRDefault="004D4CA5" w:rsidP="004D4CA5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Elias</w:t>
            </w:r>
          </w:p>
          <w:p w14:paraId="078B301C" w14:textId="61B223F7" w:rsidR="00205932" w:rsidRPr="009C047F" w:rsidRDefault="004D4CA5" w:rsidP="004D4CA5">
            <w:pPr>
              <w:jc w:val="center"/>
              <w:rPr>
                <w:rFonts w:ascii="Arial" w:hAnsi="Arial" w:cs="Arial"/>
                <w:b/>
                <w:bCs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1</w:t>
            </w:r>
            <w:r w:rsidR="008950D7">
              <w:rPr>
                <w:rFonts w:ascii="Arial" w:hAnsi="Arial" w:cs="Arial"/>
                <w:b/>
                <w:color w:val="FF0000"/>
              </w:rPr>
              <w:t>08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33C3B7" w14:textId="429D941C" w:rsidR="00EE08C8" w:rsidRDefault="00EE08C8" w:rsidP="00EE08C8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PROCESSOS DE CONFORMAÇÃO</w:t>
            </w:r>
          </w:p>
          <w:p w14:paraId="01C15414" w14:textId="65E80D5C" w:rsidR="00205932" w:rsidRPr="001D7830" w:rsidRDefault="00EE08C8" w:rsidP="00EE08C8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color w:val="00B0F0"/>
              </w:rPr>
              <w:t>DOL</w:t>
            </w:r>
          </w:p>
        </w:tc>
      </w:tr>
      <w:tr w:rsidR="00205932" w:rsidRPr="001D7830" w14:paraId="21059033" w14:textId="77777777" w:rsidTr="00161F92">
        <w:trPr>
          <w:trHeight w:val="907"/>
        </w:trPr>
        <w:tc>
          <w:tcPr>
            <w:tcW w:w="184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BEFAA83" w14:textId="56E653C2" w:rsidR="00205932" w:rsidRPr="001D7830" w:rsidRDefault="00205932" w:rsidP="002059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:</w:t>
            </w:r>
            <w:r>
              <w:rPr>
                <w:rFonts w:ascii="Arial" w:hAnsi="Arial" w:cs="Arial"/>
                <w:b/>
              </w:rPr>
              <w:t>2</w:t>
            </w:r>
            <w:r w:rsidRPr="001D7830">
              <w:rPr>
                <w:rFonts w:ascii="Arial" w:hAnsi="Arial" w:cs="Arial"/>
                <w:b/>
              </w:rPr>
              <w:t>0 às 21:</w:t>
            </w:r>
            <w:r>
              <w:rPr>
                <w:rFonts w:ascii="Arial" w:hAnsi="Arial" w:cs="Arial"/>
                <w:b/>
              </w:rPr>
              <w:t>1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A4B2A3" w14:textId="23E6AD29" w:rsidR="00205932" w:rsidRPr="009C047F" w:rsidRDefault="00205932" w:rsidP="00205932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A600AB" w14:textId="2F87CB88" w:rsidR="00205932" w:rsidRPr="009C047F" w:rsidRDefault="00205932" w:rsidP="00205932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9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A52816" w14:textId="77777777" w:rsidR="003D69C2" w:rsidRDefault="003D69C2" w:rsidP="00205932">
            <w:pPr>
              <w:jc w:val="center"/>
              <w:rPr>
                <w:rFonts w:ascii="Arial" w:hAnsi="Arial" w:cs="Arial"/>
                <w:b/>
              </w:rPr>
            </w:pPr>
          </w:p>
          <w:p w14:paraId="49209E41" w14:textId="53631839" w:rsidR="00205932" w:rsidRDefault="00205932" w:rsidP="0020593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CNOLOGIA METALÚRGICA</w:t>
            </w:r>
          </w:p>
          <w:p w14:paraId="1937D698" w14:textId="5FD45C10" w:rsidR="004D4CA5" w:rsidRPr="00067519" w:rsidRDefault="004D4CA5" w:rsidP="004D4CA5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Helen</w:t>
            </w:r>
          </w:p>
          <w:p w14:paraId="4F5B05F5" w14:textId="77777777" w:rsidR="00205932" w:rsidRDefault="004D4CA5" w:rsidP="004D4CA5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1</w:t>
            </w:r>
            <w:r>
              <w:rPr>
                <w:rFonts w:ascii="Arial" w:hAnsi="Arial" w:cs="Arial"/>
                <w:b/>
                <w:color w:val="FF0000"/>
              </w:rPr>
              <w:t>0</w:t>
            </w:r>
            <w:r w:rsidR="00951935">
              <w:rPr>
                <w:rFonts w:ascii="Arial" w:hAnsi="Arial" w:cs="Arial"/>
                <w:b/>
                <w:color w:val="FF0000"/>
              </w:rPr>
              <w:t>3</w:t>
            </w:r>
          </w:p>
          <w:p w14:paraId="25055741" w14:textId="0404EEF8" w:rsidR="003D69C2" w:rsidRPr="009C047F" w:rsidRDefault="003D69C2" w:rsidP="004D4CA5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71BD1C" w14:textId="09890E83" w:rsidR="00205932" w:rsidRPr="009C047F" w:rsidRDefault="00205932" w:rsidP="00205932">
            <w:pPr>
              <w:jc w:val="center"/>
              <w:rPr>
                <w:b/>
                <w:bCs/>
              </w:rPr>
            </w:pPr>
          </w:p>
        </w:tc>
        <w:tc>
          <w:tcPr>
            <w:tcW w:w="21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2D1948A" w14:textId="77777777" w:rsidR="00205932" w:rsidRPr="00E719A3" w:rsidRDefault="00205932" w:rsidP="0020593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LEMENTOS DE MÁQUINA </w:t>
            </w:r>
          </w:p>
          <w:p w14:paraId="03709C82" w14:textId="0B99BD37" w:rsidR="004D4CA5" w:rsidRPr="00067519" w:rsidRDefault="004D4CA5" w:rsidP="004D4CA5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Elias</w:t>
            </w:r>
          </w:p>
          <w:p w14:paraId="69C606CB" w14:textId="12565963" w:rsidR="00205932" w:rsidRPr="009C047F" w:rsidRDefault="004D4CA5" w:rsidP="004D4CA5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1</w:t>
            </w:r>
            <w:r w:rsidR="008950D7">
              <w:rPr>
                <w:rFonts w:ascii="Arial" w:hAnsi="Arial" w:cs="Arial"/>
                <w:b/>
                <w:color w:val="FF0000"/>
              </w:rPr>
              <w:t>08</w:t>
            </w:r>
          </w:p>
        </w:tc>
        <w:tc>
          <w:tcPr>
            <w:tcW w:w="213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3E19B0A" w14:textId="23FC99B5" w:rsidR="00205932" w:rsidRPr="00EC40C5" w:rsidRDefault="00205932" w:rsidP="00205932">
            <w:pPr>
              <w:jc w:val="center"/>
              <w:rPr>
                <w:rFonts w:ascii="Arial" w:hAnsi="Arial" w:cs="Arial"/>
                <w:bCs/>
              </w:rPr>
            </w:pPr>
          </w:p>
        </w:tc>
      </w:tr>
      <w:tr w:rsidR="00205932" w:rsidRPr="001D7830" w14:paraId="5BA96D1D" w14:textId="77777777" w:rsidTr="00161F92">
        <w:trPr>
          <w:trHeight w:val="907"/>
        </w:trPr>
        <w:tc>
          <w:tcPr>
            <w:tcW w:w="1841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EB6FE0B" w14:textId="6887B8EB" w:rsidR="00205932" w:rsidRDefault="00205932" w:rsidP="002059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1:10 às 22:00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3C9F2B" w14:textId="638DD1F6" w:rsidR="00205932" w:rsidRPr="009C047F" w:rsidRDefault="00205932" w:rsidP="00205932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B33725" w14:textId="1F8ECC65" w:rsidR="00205932" w:rsidRPr="009C047F" w:rsidRDefault="00205932" w:rsidP="00205932">
            <w:pPr>
              <w:jc w:val="center"/>
              <w:rPr>
                <w:b/>
                <w:bCs/>
              </w:rPr>
            </w:pPr>
          </w:p>
        </w:tc>
        <w:tc>
          <w:tcPr>
            <w:tcW w:w="19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8A55C7" w14:textId="77777777" w:rsidR="003D69C2" w:rsidRDefault="003D69C2" w:rsidP="00205932">
            <w:pPr>
              <w:jc w:val="center"/>
              <w:rPr>
                <w:rFonts w:ascii="Arial" w:hAnsi="Arial" w:cs="Arial"/>
                <w:b/>
              </w:rPr>
            </w:pPr>
          </w:p>
          <w:p w14:paraId="3071C09F" w14:textId="0455AAE9" w:rsidR="00205932" w:rsidRDefault="00205932" w:rsidP="0020593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ETALÚRGICA TECNOLOGIA</w:t>
            </w:r>
          </w:p>
          <w:p w14:paraId="6AD39825" w14:textId="0000D90E" w:rsidR="004D4CA5" w:rsidRPr="00067519" w:rsidRDefault="004D4CA5" w:rsidP="004D4CA5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Helen</w:t>
            </w:r>
          </w:p>
          <w:p w14:paraId="189CD34E" w14:textId="77777777" w:rsidR="00205932" w:rsidRDefault="004D4CA5" w:rsidP="004D4CA5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1</w:t>
            </w:r>
            <w:r>
              <w:rPr>
                <w:rFonts w:ascii="Arial" w:hAnsi="Arial" w:cs="Arial"/>
                <w:b/>
                <w:color w:val="FF0000"/>
              </w:rPr>
              <w:t>0</w:t>
            </w:r>
            <w:r w:rsidR="00951935">
              <w:rPr>
                <w:rFonts w:ascii="Arial" w:hAnsi="Arial" w:cs="Arial"/>
                <w:b/>
                <w:color w:val="FF0000"/>
              </w:rPr>
              <w:t>3</w:t>
            </w:r>
          </w:p>
          <w:p w14:paraId="7B577076" w14:textId="409D19F8" w:rsidR="003D69C2" w:rsidRPr="009C047F" w:rsidRDefault="003D69C2" w:rsidP="004D4CA5">
            <w:pPr>
              <w:jc w:val="center"/>
              <w:rPr>
                <w:b/>
                <w:bCs/>
                <w:highlight w:val="yellow"/>
              </w:rPr>
            </w:pP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825FE4" w14:textId="5727E8E5" w:rsidR="00205932" w:rsidRPr="009C047F" w:rsidRDefault="00205932" w:rsidP="00205932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78A5A5EF" w14:textId="10207519" w:rsidR="00205932" w:rsidRPr="009C047F" w:rsidRDefault="00205932" w:rsidP="00205932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05DBC88D" w14:textId="77777777" w:rsidR="00205932" w:rsidRPr="001D7830" w:rsidRDefault="00205932" w:rsidP="00205932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14:paraId="47E9A7D0" w14:textId="18CE7651" w:rsidR="0049236F" w:rsidRDefault="0049236F" w:rsidP="00177253">
      <w:pPr>
        <w:jc w:val="center"/>
      </w:pPr>
    </w:p>
    <w:p w14:paraId="0065CE44" w14:textId="77777777" w:rsidR="00B975F8" w:rsidRDefault="00B975F8" w:rsidP="00177253">
      <w:pPr>
        <w:jc w:val="center"/>
      </w:pPr>
    </w:p>
    <w:tbl>
      <w:tblPr>
        <w:tblW w:w="14891" w:type="dxa"/>
        <w:tblInd w:w="-6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21"/>
        <w:gridCol w:w="1985"/>
        <w:gridCol w:w="142"/>
        <w:gridCol w:w="1559"/>
        <w:gridCol w:w="567"/>
        <w:gridCol w:w="1417"/>
        <w:gridCol w:w="993"/>
        <w:gridCol w:w="283"/>
        <w:gridCol w:w="1794"/>
        <w:gridCol w:w="474"/>
        <w:gridCol w:w="1701"/>
        <w:gridCol w:w="2126"/>
        <w:gridCol w:w="7"/>
      </w:tblGrid>
      <w:tr w:rsidR="00177253" w:rsidRPr="001D7830" w14:paraId="49DE7361" w14:textId="77777777" w:rsidTr="00177253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CA6B216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CURSO:</w:t>
            </w:r>
          </w:p>
        </w:tc>
        <w:tc>
          <w:tcPr>
            <w:tcW w:w="9235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A027BB3" w14:textId="77777777" w:rsidR="00FE26E5" w:rsidRPr="001D7830" w:rsidRDefault="00FE26E5" w:rsidP="00FE26E5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 xml:space="preserve">ENGENHARIA </w:t>
            </w:r>
            <w:r>
              <w:rPr>
                <w:rFonts w:ascii="Arial" w:hAnsi="Arial" w:cs="Arial"/>
                <w:b/>
              </w:rPr>
              <w:t xml:space="preserve">MECÂNICA - </w:t>
            </w:r>
          </w:p>
          <w:p w14:paraId="74CE132F" w14:textId="3A6ED025" w:rsidR="00177253" w:rsidRPr="001D7830" w:rsidRDefault="00FE26E5" w:rsidP="00FE26E5">
            <w:pPr>
              <w:jc w:val="center"/>
              <w:rPr>
                <w:rFonts w:ascii="Arial" w:hAnsi="Arial" w:cs="Arial"/>
                <w:b/>
              </w:rPr>
            </w:pPr>
            <w:r w:rsidRPr="00A6610A">
              <w:rPr>
                <w:rFonts w:ascii="Arial" w:hAnsi="Arial" w:cs="Arial"/>
                <w:b/>
              </w:rPr>
              <w:t xml:space="preserve">MATRIZ </w:t>
            </w:r>
            <w:r w:rsidR="00EE6D8B">
              <w:rPr>
                <w:rFonts w:ascii="Arial" w:hAnsi="Arial" w:cs="Arial"/>
                <w:b/>
              </w:rPr>
              <w:t>6</w:t>
            </w:r>
            <w:r w:rsidRPr="00A6610A">
              <w:rPr>
                <w:rFonts w:ascii="Arial" w:hAnsi="Arial" w:cs="Arial"/>
                <w:b/>
              </w:rPr>
              <w:t xml:space="preserve">- ENGENHARIA </w:t>
            </w:r>
            <w:r>
              <w:rPr>
                <w:rFonts w:ascii="Arial" w:hAnsi="Arial" w:cs="Arial"/>
                <w:b/>
              </w:rPr>
              <w:t>MECÂNICA</w:t>
            </w:r>
            <w:r w:rsidRPr="00A6610A">
              <w:rPr>
                <w:rFonts w:ascii="Arial" w:hAnsi="Arial" w:cs="Arial"/>
                <w:b/>
              </w:rPr>
              <w:t>- GRA-MAT-024</w:t>
            </w:r>
            <w:r w:rsidR="004B52E0">
              <w:rPr>
                <w:rFonts w:ascii="Arial" w:hAnsi="Arial" w:cs="Arial"/>
                <w:b/>
              </w:rPr>
              <w:t>6</w:t>
            </w:r>
            <w:r w:rsidRPr="00A6610A">
              <w:rPr>
                <w:rFonts w:ascii="Arial" w:hAnsi="Arial" w:cs="Arial"/>
                <w:b/>
              </w:rPr>
              <w:t>-</w:t>
            </w:r>
            <w:r w:rsidR="004B52E0">
              <w:rPr>
                <w:rFonts w:ascii="Arial" w:hAnsi="Arial" w:cs="Arial"/>
                <w:b/>
              </w:rPr>
              <w:t>F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20C2DFC6" w14:textId="77777777" w:rsidR="00177253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MESTRE</w:t>
            </w:r>
          </w:p>
          <w:p w14:paraId="6F0F767C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TIVO</w:t>
            </w:r>
            <w:r w:rsidRPr="001D7830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F415ECB" w14:textId="61014E54" w:rsidR="00177253" w:rsidRPr="001D7830" w:rsidRDefault="00A6610A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</w:t>
            </w:r>
            <w:r>
              <w:rPr>
                <w:rFonts w:ascii="Arial" w:hAnsi="Arial" w:cs="Arial"/>
                <w:b/>
              </w:rPr>
              <w:t>23.</w:t>
            </w:r>
            <w:r w:rsidR="00B32084">
              <w:rPr>
                <w:rFonts w:ascii="Arial" w:hAnsi="Arial" w:cs="Arial"/>
                <w:b/>
              </w:rPr>
              <w:t>2</w:t>
            </w:r>
          </w:p>
        </w:tc>
      </w:tr>
      <w:tr w:rsidR="00177253" w:rsidRPr="001D7830" w14:paraId="15380EB9" w14:textId="77777777" w:rsidTr="00177253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5FD1DB6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PERIODO:</w:t>
            </w:r>
          </w:p>
        </w:tc>
        <w:tc>
          <w:tcPr>
            <w:tcW w:w="214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69C848" w14:textId="6860BC50" w:rsidR="00177253" w:rsidRPr="001D7830" w:rsidRDefault="002F72E4" w:rsidP="0017725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</w:t>
            </w:r>
            <w:r w:rsidR="00177253" w:rsidRPr="001D7830">
              <w:rPr>
                <w:rFonts w:ascii="Arial" w:hAnsi="Arial" w:cs="Arial"/>
                <w:b/>
              </w:rPr>
              <w:t>º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7351AB2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4DDC67" w14:textId="11BB7025" w:rsidR="00177253" w:rsidRPr="001D7830" w:rsidRDefault="00834E0E" w:rsidP="0017725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RA04</w:t>
            </w:r>
            <w:r w:rsidR="009C047F">
              <w:rPr>
                <w:rFonts w:ascii="Arial" w:hAnsi="Arial" w:cs="Arial"/>
                <w:b/>
              </w:rPr>
              <w:t>7</w:t>
            </w:r>
            <w:r w:rsidR="00291F8E">
              <w:rPr>
                <w:rFonts w:ascii="Arial" w:hAnsi="Arial" w:cs="Arial"/>
                <w:b/>
              </w:rPr>
              <w:t>010</w:t>
            </w:r>
            <w:r w:rsidR="002F72E4">
              <w:rPr>
                <w:rFonts w:ascii="Arial" w:hAnsi="Arial" w:cs="Arial"/>
                <w:b/>
              </w:rPr>
              <w:t>10</w:t>
            </w:r>
            <w:r w:rsidR="00177253" w:rsidRPr="001D7830">
              <w:rPr>
                <w:rFonts w:ascii="Arial" w:hAnsi="Arial" w:cs="Arial"/>
                <w:b/>
              </w:rPr>
              <w:t>N</w:t>
            </w:r>
            <w:r w:rsidR="00177253">
              <w:rPr>
                <w:rFonts w:ascii="Arial" w:hAnsi="Arial" w:cs="Arial"/>
                <w:b/>
              </w:rPr>
              <w:t>N</w:t>
            </w:r>
            <w:r w:rsidR="00177253" w:rsidRPr="001D7830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250D4F09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9DCA3D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626441F3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BLOCO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B430588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A</w:t>
            </w:r>
          </w:p>
        </w:tc>
      </w:tr>
      <w:tr w:rsidR="00177253" w:rsidRPr="001D7830" w14:paraId="74F553BA" w14:textId="77777777" w:rsidTr="00177253">
        <w:trPr>
          <w:gridAfter w:val="1"/>
          <w:wAfter w:w="7" w:type="dxa"/>
          <w:trHeight w:val="113"/>
        </w:trPr>
        <w:tc>
          <w:tcPr>
            <w:tcW w:w="14884" w:type="dxa"/>
            <w:gridSpan w:val="13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2997A4B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177253" w:rsidRPr="001D7830" w14:paraId="0E3D9D52" w14:textId="77777777" w:rsidTr="00A05994">
        <w:trPr>
          <w:trHeight w:val="927"/>
        </w:trPr>
        <w:tc>
          <w:tcPr>
            <w:tcW w:w="1843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29A0787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HORÁRIO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A1F6A62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GUNDA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2410F1D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ERÇA</w:t>
            </w:r>
          </w:p>
        </w:tc>
        <w:tc>
          <w:tcPr>
            <w:tcW w:w="241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4EDB064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ARTA</w:t>
            </w:r>
          </w:p>
        </w:tc>
        <w:tc>
          <w:tcPr>
            <w:tcW w:w="207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D94B289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INTA</w:t>
            </w:r>
          </w:p>
        </w:tc>
        <w:tc>
          <w:tcPr>
            <w:tcW w:w="217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5C92132D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XTA</w:t>
            </w: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6AF68448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ABADO</w:t>
            </w:r>
          </w:p>
        </w:tc>
      </w:tr>
      <w:tr w:rsidR="009C7A4C" w:rsidRPr="001D7830" w14:paraId="08948CD3" w14:textId="77777777" w:rsidTr="00067367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CC8FA46" w14:textId="17F8DF2F" w:rsidR="009C7A4C" w:rsidRPr="001D7830" w:rsidRDefault="009C7A4C" w:rsidP="009C7A4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18:30 às 19:</w:t>
            </w:r>
            <w:r>
              <w:rPr>
                <w:rFonts w:ascii="Arial" w:hAnsi="Arial" w:cs="Arial"/>
                <w:b/>
              </w:rPr>
              <w:t>2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063387" w14:textId="77777777" w:rsidR="007744BB" w:rsidRDefault="007744BB" w:rsidP="007744BB">
            <w:pPr>
              <w:jc w:val="center"/>
              <w:rPr>
                <w:rFonts w:ascii="Arial" w:hAnsi="Arial" w:cs="Arial"/>
                <w:b/>
              </w:rPr>
            </w:pPr>
          </w:p>
          <w:p w14:paraId="1E6E17F4" w14:textId="3B9E894D" w:rsidR="009C7A4C" w:rsidRDefault="009C7A4C" w:rsidP="007744B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FRIGERAÇÃO</w:t>
            </w:r>
          </w:p>
          <w:p w14:paraId="7D984A0F" w14:textId="521FE4FF" w:rsidR="0083721C" w:rsidRPr="00067519" w:rsidRDefault="0083721C" w:rsidP="0083721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Iury</w:t>
            </w:r>
          </w:p>
          <w:p w14:paraId="05E4F52E" w14:textId="3800EE97" w:rsidR="009C7A4C" w:rsidRDefault="0083721C" w:rsidP="0083721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1</w:t>
            </w:r>
            <w:r>
              <w:rPr>
                <w:rFonts w:ascii="Arial" w:hAnsi="Arial" w:cs="Arial"/>
                <w:b/>
                <w:color w:val="FF0000"/>
              </w:rPr>
              <w:t>0</w:t>
            </w:r>
            <w:r w:rsidR="00AC28CA">
              <w:rPr>
                <w:rFonts w:ascii="Arial" w:hAnsi="Arial" w:cs="Arial"/>
                <w:b/>
                <w:color w:val="FF0000"/>
              </w:rPr>
              <w:t>8</w:t>
            </w:r>
          </w:p>
          <w:p w14:paraId="3E047DE9" w14:textId="3C0EFDFC" w:rsidR="007744BB" w:rsidRPr="00B975F8" w:rsidRDefault="007744BB" w:rsidP="0083721C">
            <w:pPr>
              <w:jc w:val="center"/>
            </w:pP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80E0D3" w14:textId="0DD0EC4E" w:rsidR="009C7A4C" w:rsidRPr="009C047F" w:rsidRDefault="009C7A4C" w:rsidP="009C7A4C">
            <w:pPr>
              <w:jc w:val="center"/>
              <w:rPr>
                <w:rFonts w:ascii="Calibri" w:hAnsi="Calibri"/>
                <w:color w:val="0070C0"/>
                <w:sz w:val="22"/>
                <w:szCs w:val="22"/>
                <w:highlight w:val="yellow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75CB1D" w14:textId="530D3D8D" w:rsidR="009C7A4C" w:rsidRPr="000A05B1" w:rsidRDefault="009C7A4C" w:rsidP="009C7A4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E538C0" w14:textId="2C7B1CB8" w:rsidR="009C7A4C" w:rsidRPr="0018132A" w:rsidRDefault="009C7A4C" w:rsidP="009C7A4C">
            <w:pPr>
              <w:jc w:val="center"/>
            </w:pP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BF11D0" w14:textId="2FD17ED1" w:rsidR="009C7A4C" w:rsidRPr="00067367" w:rsidRDefault="009C7A4C" w:rsidP="009C7A4C">
            <w:pPr>
              <w:jc w:val="center"/>
              <w:rPr>
                <w:rFonts w:ascii="Arial" w:hAnsi="Arial" w:cs="Arial"/>
                <w:bCs/>
                <w:highlight w:val="yellow"/>
              </w:rPr>
            </w:pP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C47E98" w14:textId="4B655772" w:rsidR="00520B39" w:rsidRDefault="00520B39" w:rsidP="00520B39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FUNDAMENTOS DA ENG AMBIENTAL</w:t>
            </w:r>
          </w:p>
          <w:p w14:paraId="5FEFAB89" w14:textId="353955E6" w:rsidR="009C7A4C" w:rsidRPr="009C047F" w:rsidRDefault="00520B39" w:rsidP="00520B39">
            <w:pPr>
              <w:jc w:val="center"/>
              <w:rPr>
                <w:rFonts w:ascii="Arial" w:hAnsi="Arial" w:cs="Arial"/>
                <w:b/>
                <w:bCs/>
                <w:color w:val="00B050"/>
              </w:rPr>
            </w:pPr>
            <w:r>
              <w:rPr>
                <w:rFonts w:ascii="Arial" w:hAnsi="Arial" w:cs="Arial"/>
                <w:b/>
                <w:color w:val="00B0F0"/>
              </w:rPr>
              <w:t>DOL</w:t>
            </w:r>
          </w:p>
        </w:tc>
      </w:tr>
      <w:tr w:rsidR="00755A31" w:rsidRPr="001D7830" w14:paraId="10536A30" w14:textId="77777777" w:rsidTr="00067367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5EB3D43" w14:textId="519A183A" w:rsidR="00755A31" w:rsidRPr="001D7830" w:rsidRDefault="00755A31" w:rsidP="00755A31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19:20 às 20:</w:t>
            </w:r>
            <w:r>
              <w:rPr>
                <w:rFonts w:ascii="Arial" w:hAnsi="Arial" w:cs="Arial"/>
                <w:b/>
              </w:rPr>
              <w:t>1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BE8DF0" w14:textId="77777777" w:rsidR="00755A31" w:rsidRDefault="00755A31" w:rsidP="00755A3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FRIGERAÇÃO</w:t>
            </w:r>
          </w:p>
          <w:p w14:paraId="143A7602" w14:textId="77777777" w:rsidR="0083721C" w:rsidRPr="00067519" w:rsidRDefault="0083721C" w:rsidP="0083721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Iury</w:t>
            </w:r>
          </w:p>
          <w:p w14:paraId="6FB8AFB2" w14:textId="7538D29A" w:rsidR="00755A31" w:rsidRPr="008E63E8" w:rsidRDefault="0083721C" w:rsidP="0083721C">
            <w:pPr>
              <w:jc w:val="center"/>
              <w:rPr>
                <w:rFonts w:ascii="Arial" w:hAnsi="Arial" w:cs="Arial"/>
                <w:b/>
                <w:bCs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1</w:t>
            </w:r>
            <w:r>
              <w:rPr>
                <w:rFonts w:ascii="Arial" w:hAnsi="Arial" w:cs="Arial"/>
                <w:b/>
                <w:color w:val="FF0000"/>
              </w:rPr>
              <w:t>0</w:t>
            </w:r>
            <w:r w:rsidR="00AC28CA">
              <w:rPr>
                <w:rFonts w:ascii="Arial" w:hAnsi="Arial" w:cs="Arial"/>
                <w:b/>
                <w:color w:val="FF0000"/>
              </w:rPr>
              <w:t>8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710F1E" w14:textId="51ED01B1" w:rsidR="00755A31" w:rsidRPr="00742E42" w:rsidRDefault="00755A31" w:rsidP="00755A31">
            <w:pPr>
              <w:jc w:val="center"/>
              <w:rPr>
                <w:rFonts w:ascii="Arial" w:hAnsi="Arial" w:cs="Arial"/>
                <w:bCs/>
                <w:highlight w:val="yellow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190472" w14:textId="4A800002" w:rsidR="00755A31" w:rsidRDefault="00755A31" w:rsidP="00755A3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RAB</w:t>
            </w:r>
            <w:r w:rsidR="00E01FC8">
              <w:rPr>
                <w:rFonts w:ascii="Arial" w:hAnsi="Arial" w:cs="Arial"/>
                <w:b/>
              </w:rPr>
              <w:t>A</w:t>
            </w:r>
            <w:r>
              <w:rPr>
                <w:rFonts w:ascii="Arial" w:hAnsi="Arial" w:cs="Arial"/>
                <w:b/>
              </w:rPr>
              <w:t>LHO DE CONCLUSÃO DE CURSO II</w:t>
            </w:r>
          </w:p>
          <w:p w14:paraId="7ADC5CD3" w14:textId="5B84FA15" w:rsidR="0083721C" w:rsidRPr="00067519" w:rsidRDefault="0083721C" w:rsidP="0083721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Andrea</w:t>
            </w:r>
          </w:p>
          <w:p w14:paraId="2E7C8A8F" w14:textId="47E4128E" w:rsidR="0083721C" w:rsidRPr="00E719A3" w:rsidRDefault="0083721C" w:rsidP="0083721C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206</w:t>
            </w:r>
          </w:p>
          <w:p w14:paraId="685CB2E9" w14:textId="2CC25DDC" w:rsidR="00755A31" w:rsidRPr="00067367" w:rsidRDefault="00755A31" w:rsidP="00755A31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080105" w14:textId="77777777" w:rsidR="00755A31" w:rsidRDefault="00755A31" w:rsidP="00755A3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ENHARIA DA MANUTENÇÃO</w:t>
            </w:r>
          </w:p>
          <w:p w14:paraId="52F90344" w14:textId="6EF5DAEE" w:rsidR="00B32084" w:rsidRPr="00067519" w:rsidRDefault="00B32084" w:rsidP="00B3208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Nadja</w:t>
            </w:r>
          </w:p>
          <w:p w14:paraId="35FF2F2E" w14:textId="7A1DA862" w:rsidR="00B32084" w:rsidRPr="00E719A3" w:rsidRDefault="00B32084" w:rsidP="00B32084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0</w:t>
            </w:r>
            <w:r w:rsidR="00AC28CA">
              <w:rPr>
                <w:rFonts w:ascii="Arial" w:hAnsi="Arial" w:cs="Arial"/>
                <w:b/>
                <w:color w:val="FF0000"/>
              </w:rPr>
              <w:t>9</w:t>
            </w:r>
          </w:p>
          <w:p w14:paraId="4338E065" w14:textId="7B491065" w:rsidR="00755A31" w:rsidRPr="0018132A" w:rsidRDefault="00755A31" w:rsidP="00755A31">
            <w:pPr>
              <w:jc w:val="center"/>
            </w:pP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C8FC0E" w14:textId="77777777" w:rsidR="00755A31" w:rsidRDefault="00755A31" w:rsidP="00755A3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JETO PARA CONSTRUÇÃO DE MÁQUINA</w:t>
            </w:r>
          </w:p>
          <w:p w14:paraId="19432A3E" w14:textId="77777777" w:rsidR="00B32084" w:rsidRPr="00067519" w:rsidRDefault="00B32084" w:rsidP="00B3208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Nadja</w:t>
            </w:r>
          </w:p>
          <w:p w14:paraId="40B85D12" w14:textId="7A6E77EA" w:rsidR="00B32084" w:rsidRPr="00E719A3" w:rsidRDefault="00B32084" w:rsidP="00B32084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</w:t>
            </w:r>
            <w:r w:rsidR="00AC28CA">
              <w:rPr>
                <w:rFonts w:ascii="Arial" w:hAnsi="Arial" w:cs="Arial"/>
                <w:b/>
                <w:color w:val="FF0000"/>
              </w:rPr>
              <w:t>15</w:t>
            </w:r>
          </w:p>
          <w:p w14:paraId="78056E49" w14:textId="09594DD3" w:rsidR="00755A31" w:rsidRPr="00067367" w:rsidRDefault="00755A31" w:rsidP="00755A31">
            <w:pPr>
              <w:jc w:val="center"/>
              <w:rPr>
                <w:rFonts w:ascii="Arial" w:hAnsi="Arial" w:cs="Arial"/>
                <w:color w:val="FF0000"/>
                <w:highlight w:val="yellow"/>
              </w:rPr>
            </w:pP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02A3D1" w14:textId="54A58CC7" w:rsidR="00755A31" w:rsidRPr="009C047F" w:rsidRDefault="00755A31" w:rsidP="00755A31">
            <w:pPr>
              <w:jc w:val="center"/>
              <w:rPr>
                <w:rFonts w:ascii="Arial" w:hAnsi="Arial" w:cs="Arial"/>
                <w:b/>
                <w:bCs/>
                <w:color w:val="00B050"/>
              </w:rPr>
            </w:pPr>
          </w:p>
        </w:tc>
      </w:tr>
      <w:tr w:rsidR="00755A31" w:rsidRPr="001D7830" w14:paraId="03A79818" w14:textId="77777777" w:rsidTr="00067367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B1D5E12" w14:textId="134B8A2D" w:rsidR="00755A31" w:rsidRPr="001D7830" w:rsidRDefault="00755A31" w:rsidP="00755A31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:</w:t>
            </w:r>
            <w:r>
              <w:rPr>
                <w:rFonts w:ascii="Arial" w:hAnsi="Arial" w:cs="Arial"/>
                <w:b/>
              </w:rPr>
              <w:t>2</w:t>
            </w:r>
            <w:r w:rsidRPr="001D7830">
              <w:rPr>
                <w:rFonts w:ascii="Arial" w:hAnsi="Arial" w:cs="Arial"/>
                <w:b/>
              </w:rPr>
              <w:t>0 às 21:</w:t>
            </w:r>
            <w:r>
              <w:rPr>
                <w:rFonts w:ascii="Arial" w:hAnsi="Arial" w:cs="Arial"/>
                <w:b/>
              </w:rPr>
              <w:t>1</w:t>
            </w:r>
            <w:r w:rsidRPr="001D7830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AEBFF0" w14:textId="7AD9C5E5" w:rsidR="00755A31" w:rsidRPr="009C047F" w:rsidRDefault="00755A31" w:rsidP="00755A31">
            <w:pPr>
              <w:jc w:val="center"/>
              <w:rPr>
                <w:rFonts w:ascii="Arial" w:hAnsi="Arial" w:cs="Arial"/>
                <w:color w:val="0070C0"/>
                <w:highlight w:val="yellow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D8163F" w14:textId="0C66D113" w:rsidR="00755A31" w:rsidRPr="009C047F" w:rsidRDefault="00755A31" w:rsidP="00755A31">
            <w:pPr>
              <w:jc w:val="center"/>
              <w:rPr>
                <w:rFonts w:ascii="Calibri" w:hAnsi="Calibri"/>
                <w:color w:val="0070C0"/>
                <w:sz w:val="22"/>
                <w:szCs w:val="22"/>
                <w:highlight w:val="yellow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057AE7" w14:textId="77777777" w:rsidR="00755A31" w:rsidRDefault="00755A31" w:rsidP="00755A3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RABLHO DE CONCLUSÃO DE CURSO II</w:t>
            </w:r>
          </w:p>
          <w:p w14:paraId="4EC65E12" w14:textId="77777777" w:rsidR="0083721C" w:rsidRPr="00067519" w:rsidRDefault="0083721C" w:rsidP="0083721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Andrea</w:t>
            </w:r>
          </w:p>
          <w:p w14:paraId="2B13BCDF" w14:textId="77777777" w:rsidR="0083721C" w:rsidRPr="00E719A3" w:rsidRDefault="0083721C" w:rsidP="0083721C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206</w:t>
            </w:r>
          </w:p>
          <w:p w14:paraId="1D113CAE" w14:textId="379778E5" w:rsidR="00755A31" w:rsidRPr="00901A6A" w:rsidRDefault="00755A31" w:rsidP="00755A31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E4A0FD" w14:textId="77777777" w:rsidR="00755A31" w:rsidRDefault="00755A31" w:rsidP="00755A3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ENHARIA DA MANUTENÇÃO</w:t>
            </w:r>
          </w:p>
          <w:p w14:paraId="0B88FD55" w14:textId="77777777" w:rsidR="00B32084" w:rsidRPr="00067519" w:rsidRDefault="00B32084" w:rsidP="00B3208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Nadja</w:t>
            </w:r>
          </w:p>
          <w:p w14:paraId="216B6E30" w14:textId="2C93E208" w:rsidR="00B32084" w:rsidRPr="00E719A3" w:rsidRDefault="00B32084" w:rsidP="00B32084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0</w:t>
            </w:r>
            <w:r w:rsidR="00AC28CA">
              <w:rPr>
                <w:rFonts w:ascii="Arial" w:hAnsi="Arial" w:cs="Arial"/>
                <w:b/>
                <w:color w:val="FF0000"/>
              </w:rPr>
              <w:t>9</w:t>
            </w:r>
          </w:p>
          <w:p w14:paraId="0BE21FAE" w14:textId="3D06FDC2" w:rsidR="00755A31" w:rsidRPr="0018132A" w:rsidRDefault="00755A31" w:rsidP="00755A31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7EE4112" w14:textId="77777777" w:rsidR="00755A31" w:rsidRDefault="00755A31" w:rsidP="00755A3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JETO PARA CONSTRUÇÃO DE MÁQUINA</w:t>
            </w:r>
          </w:p>
          <w:p w14:paraId="4B700A59" w14:textId="77777777" w:rsidR="00B32084" w:rsidRPr="00067519" w:rsidRDefault="00B32084" w:rsidP="00B3208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Nadja</w:t>
            </w:r>
          </w:p>
          <w:p w14:paraId="2449D9BE" w14:textId="16DC2C1F" w:rsidR="00B32084" w:rsidRPr="00E719A3" w:rsidRDefault="00B32084" w:rsidP="00B32084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</w:t>
            </w:r>
            <w:r w:rsidR="00AC28CA">
              <w:rPr>
                <w:rFonts w:ascii="Arial" w:hAnsi="Arial" w:cs="Arial"/>
                <w:b/>
                <w:color w:val="FF0000"/>
              </w:rPr>
              <w:t>15</w:t>
            </w:r>
          </w:p>
          <w:p w14:paraId="7CE60171" w14:textId="420B4F79" w:rsidR="00755A31" w:rsidRPr="00067367" w:rsidRDefault="00755A31" w:rsidP="00755A31">
            <w:pPr>
              <w:jc w:val="center"/>
              <w:rPr>
                <w:rFonts w:ascii="Arial" w:hAnsi="Arial" w:cs="Arial"/>
                <w:bCs/>
                <w:highlight w:val="yellow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ED244D6" w14:textId="77777777" w:rsidR="00755A31" w:rsidRPr="008E63E8" w:rsidRDefault="00755A31" w:rsidP="00755A31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</w:tr>
      <w:tr w:rsidR="00755A31" w:rsidRPr="001D7830" w14:paraId="2A9F155A" w14:textId="77777777" w:rsidTr="00067367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F8275BC" w14:textId="77777777" w:rsidR="00755A31" w:rsidRPr="001D7830" w:rsidRDefault="00755A31" w:rsidP="00755A31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1:10 às 22:00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EB7CCB" w14:textId="5DAE079B" w:rsidR="00755A31" w:rsidRPr="00E620F9" w:rsidRDefault="00755A31" w:rsidP="00755A31">
            <w:pPr>
              <w:jc w:val="center"/>
              <w:rPr>
                <w:rFonts w:ascii="Arial" w:hAnsi="Arial" w:cs="Arial"/>
                <w:b/>
                <w:bCs/>
                <w:highlight w:val="yellow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1F6D3D" w14:textId="193762A6" w:rsidR="00755A31" w:rsidRPr="00901A6A" w:rsidRDefault="00755A31" w:rsidP="00755A3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D0490D" w14:textId="77777777" w:rsidR="00755A31" w:rsidRPr="00E719A3" w:rsidRDefault="00755A31" w:rsidP="00755A3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STÁGIO SUPERVISIONADO III</w:t>
            </w:r>
          </w:p>
          <w:p w14:paraId="2F4172CE" w14:textId="77777777" w:rsidR="0083721C" w:rsidRPr="00067519" w:rsidRDefault="0083721C" w:rsidP="0083721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Andrea</w:t>
            </w:r>
          </w:p>
          <w:p w14:paraId="2C71EBC9" w14:textId="77777777" w:rsidR="00755A31" w:rsidRDefault="0083721C" w:rsidP="0083721C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206</w:t>
            </w:r>
          </w:p>
          <w:p w14:paraId="2BAE6972" w14:textId="709A5BE1" w:rsidR="0083721C" w:rsidRPr="000A05B1" w:rsidRDefault="0083721C" w:rsidP="0083721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5BF93" w14:textId="77777777" w:rsidR="00B32084" w:rsidRDefault="00B32084" w:rsidP="00755A31">
            <w:pPr>
              <w:jc w:val="center"/>
              <w:rPr>
                <w:rFonts w:ascii="Arial" w:hAnsi="Arial" w:cs="Arial"/>
                <w:b/>
              </w:rPr>
            </w:pPr>
          </w:p>
          <w:p w14:paraId="7084A18F" w14:textId="59F52ABF" w:rsidR="00755A31" w:rsidRDefault="00755A31" w:rsidP="00755A3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NGENHARIA DA MANUTENÇÃO</w:t>
            </w:r>
          </w:p>
          <w:p w14:paraId="316EE5C7" w14:textId="77777777" w:rsidR="00B32084" w:rsidRPr="00067519" w:rsidRDefault="00B32084" w:rsidP="00B3208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Nadja</w:t>
            </w:r>
          </w:p>
          <w:p w14:paraId="0671E1EE" w14:textId="50A36353" w:rsidR="00B32084" w:rsidRPr="00E719A3" w:rsidRDefault="00B32084" w:rsidP="00B32084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0</w:t>
            </w:r>
            <w:r w:rsidR="00AC28CA">
              <w:rPr>
                <w:rFonts w:ascii="Arial" w:hAnsi="Arial" w:cs="Arial"/>
                <w:b/>
                <w:color w:val="FF0000"/>
              </w:rPr>
              <w:t>9</w:t>
            </w:r>
          </w:p>
          <w:p w14:paraId="5D0FFB4D" w14:textId="5041DA1C" w:rsidR="00755A31" w:rsidRPr="00067367" w:rsidRDefault="00755A31" w:rsidP="00755A31">
            <w:pPr>
              <w:jc w:val="center"/>
              <w:rPr>
                <w:rFonts w:ascii="Calibri" w:hAnsi="Calibri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FD905EA" w14:textId="77777777" w:rsidR="00755A31" w:rsidRDefault="00755A31" w:rsidP="00755A3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JETO PARA CONSTRUÇÃO DE MÁQUINA</w:t>
            </w:r>
          </w:p>
          <w:p w14:paraId="4F305AF0" w14:textId="77777777" w:rsidR="00B32084" w:rsidRPr="00067519" w:rsidRDefault="00B32084" w:rsidP="00B32084">
            <w:pPr>
              <w:jc w:val="center"/>
              <w:rPr>
                <w:rFonts w:ascii="Arial" w:hAnsi="Arial" w:cs="Arial"/>
                <w:b/>
                <w:color w:val="FF0000"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 xml:space="preserve">Prof. </w:t>
            </w:r>
            <w:r>
              <w:rPr>
                <w:rFonts w:ascii="Arial" w:hAnsi="Arial" w:cs="Arial"/>
                <w:b/>
                <w:color w:val="FF0000"/>
              </w:rPr>
              <w:t>Nadja</w:t>
            </w:r>
          </w:p>
          <w:p w14:paraId="0D1D90E5" w14:textId="6F47EAD6" w:rsidR="00B32084" w:rsidRPr="00E719A3" w:rsidRDefault="00B32084" w:rsidP="00B32084">
            <w:pPr>
              <w:jc w:val="center"/>
              <w:rPr>
                <w:rFonts w:ascii="Arial" w:hAnsi="Arial" w:cs="Arial"/>
                <w:b/>
              </w:rPr>
            </w:pPr>
            <w:r w:rsidRPr="00067519">
              <w:rPr>
                <w:rFonts w:ascii="Arial" w:hAnsi="Arial" w:cs="Arial"/>
                <w:b/>
                <w:color w:val="FF0000"/>
              </w:rPr>
              <w:t>Sala A-</w:t>
            </w:r>
            <w:r>
              <w:rPr>
                <w:rFonts w:ascii="Arial" w:hAnsi="Arial" w:cs="Arial"/>
                <w:b/>
                <w:color w:val="FF0000"/>
              </w:rPr>
              <w:t>1</w:t>
            </w:r>
            <w:r w:rsidR="00AC28CA">
              <w:rPr>
                <w:rFonts w:ascii="Arial" w:hAnsi="Arial" w:cs="Arial"/>
                <w:b/>
                <w:color w:val="FF0000"/>
              </w:rPr>
              <w:t>15</w:t>
            </w:r>
          </w:p>
          <w:p w14:paraId="49289E5A" w14:textId="46F4BB29" w:rsidR="00755A31" w:rsidRPr="00067367" w:rsidRDefault="00755A31" w:rsidP="00755A31">
            <w:pPr>
              <w:jc w:val="center"/>
              <w:rPr>
                <w:rFonts w:ascii="Calibri" w:hAnsi="Calibri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64FB352" w14:textId="77777777" w:rsidR="00755A31" w:rsidRPr="008E63E8" w:rsidRDefault="00755A31" w:rsidP="00755A31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</w:tr>
    </w:tbl>
    <w:p w14:paraId="3402D8E4" w14:textId="77777777" w:rsidR="00177253" w:rsidRPr="001D7830" w:rsidRDefault="00177253" w:rsidP="00177253">
      <w:pPr>
        <w:jc w:val="center"/>
      </w:pPr>
    </w:p>
    <w:p w14:paraId="5DF9E645" w14:textId="77777777" w:rsidR="0026560A" w:rsidRDefault="0026560A" w:rsidP="003D69C2">
      <w:pPr>
        <w:jc w:val="center"/>
      </w:pPr>
    </w:p>
    <w:sectPr w:rsidR="0026560A" w:rsidSect="00A8704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701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2ED19" w14:textId="77777777" w:rsidR="00671D90" w:rsidRPr="00736229" w:rsidRDefault="00671D90" w:rsidP="00DA460A">
      <w:pPr>
        <w:rPr>
          <w:rFonts w:ascii="Calibri" w:eastAsia="Calibri" w:hAnsi="Calibri" w:cstheme="minorBidi"/>
          <w:sz w:val="22"/>
          <w:szCs w:val="22"/>
          <w:lang w:eastAsia="en-US"/>
        </w:rPr>
      </w:pPr>
      <w:r>
        <w:separator/>
      </w:r>
    </w:p>
  </w:endnote>
  <w:endnote w:type="continuationSeparator" w:id="0">
    <w:p w14:paraId="148BBFB7" w14:textId="77777777" w:rsidR="00671D90" w:rsidRPr="00736229" w:rsidRDefault="00671D90" w:rsidP="00DA460A">
      <w:pPr>
        <w:rPr>
          <w:rFonts w:ascii="Calibri" w:eastAsia="Calibri" w:hAnsi="Calibri" w:cstheme="minorBidi"/>
          <w:sz w:val="22"/>
          <w:szCs w:val="22"/>
          <w:lang w:eastAsia="en-US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Sans Serif">
    <w:altName w:val="Microsoft Sans Serif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F1308" w14:textId="77777777" w:rsidR="00742E42" w:rsidRDefault="00742E4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D4922" w14:textId="77777777" w:rsidR="00742E42" w:rsidRDefault="00742E42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A612D" w14:textId="77777777" w:rsidR="00742E42" w:rsidRDefault="00742E4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00591" w14:textId="77777777" w:rsidR="00671D90" w:rsidRPr="00736229" w:rsidRDefault="00671D90" w:rsidP="00DA460A">
      <w:pPr>
        <w:rPr>
          <w:rFonts w:ascii="Calibri" w:eastAsia="Calibri" w:hAnsi="Calibri" w:cstheme="minorBidi"/>
          <w:sz w:val="22"/>
          <w:szCs w:val="22"/>
          <w:lang w:eastAsia="en-US"/>
        </w:rPr>
      </w:pPr>
      <w:r>
        <w:separator/>
      </w:r>
    </w:p>
  </w:footnote>
  <w:footnote w:type="continuationSeparator" w:id="0">
    <w:p w14:paraId="4516D271" w14:textId="77777777" w:rsidR="00671D90" w:rsidRPr="00736229" w:rsidRDefault="00671D90" w:rsidP="00DA460A">
      <w:pPr>
        <w:rPr>
          <w:rFonts w:ascii="Calibri" w:eastAsia="Calibri" w:hAnsi="Calibri" w:cstheme="minorBidi"/>
          <w:sz w:val="22"/>
          <w:szCs w:val="22"/>
          <w:lang w:eastAsia="en-US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CAAA9" w14:textId="77777777" w:rsidR="00742E42" w:rsidRDefault="00742E42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918" w:type="dxa"/>
      <w:jc w:val="center"/>
      <w:tblBorders>
        <w:top w:val="single" w:sz="12" w:space="0" w:color="000080"/>
        <w:left w:val="single" w:sz="12" w:space="0" w:color="000080"/>
        <w:bottom w:val="single" w:sz="12" w:space="0" w:color="000080"/>
        <w:right w:val="single" w:sz="12" w:space="0" w:color="000080"/>
        <w:insideH w:val="single" w:sz="12" w:space="0" w:color="000080"/>
        <w:insideV w:val="single" w:sz="12" w:space="0" w:color="000080"/>
      </w:tblBorders>
      <w:tblLayout w:type="fixed"/>
      <w:tblCellMar>
        <w:left w:w="113" w:type="dxa"/>
        <w:right w:w="113" w:type="dxa"/>
      </w:tblCellMar>
      <w:tblLook w:val="04A0" w:firstRow="1" w:lastRow="0" w:firstColumn="1" w:lastColumn="0" w:noHBand="0" w:noVBand="1"/>
    </w:tblPr>
    <w:tblGrid>
      <w:gridCol w:w="2301"/>
      <w:gridCol w:w="10205"/>
      <w:gridCol w:w="2412"/>
    </w:tblGrid>
    <w:tr w:rsidR="00742E42" w14:paraId="63E11D96" w14:textId="77777777" w:rsidTr="00D72D4C">
      <w:trPr>
        <w:cantSplit/>
        <w:trHeight w:val="538"/>
        <w:jc w:val="center"/>
      </w:trPr>
      <w:tc>
        <w:tcPr>
          <w:tcW w:w="2301" w:type="dxa"/>
          <w:vMerge w:val="restart"/>
          <w:tcBorders>
            <w:top w:val="single" w:sz="12" w:space="0" w:color="000080"/>
            <w:left w:val="single" w:sz="12" w:space="0" w:color="000080"/>
            <w:bottom w:val="single" w:sz="12" w:space="0" w:color="000080"/>
            <w:right w:val="single" w:sz="12" w:space="0" w:color="000080"/>
          </w:tcBorders>
        </w:tcPr>
        <w:p w14:paraId="5E2ADFAE" w14:textId="77777777" w:rsidR="00742E42" w:rsidRDefault="00742E42" w:rsidP="002C0548">
          <w:pPr>
            <w:rPr>
              <w:rFonts w:ascii="MS Sans Serif" w:hAnsi="MS Sans Serif"/>
              <w:sz w:val="8"/>
            </w:rPr>
          </w:pPr>
          <w:r w:rsidRPr="00C45FF5">
            <w:rPr>
              <w:rFonts w:ascii="MS Sans Serif" w:hAnsi="MS Sans Serif"/>
              <w:noProof/>
              <w:sz w:val="8"/>
              <w:lang w:val="pt-BR"/>
            </w:rPr>
            <w:drawing>
              <wp:anchor distT="0" distB="0" distL="114300" distR="114300" simplePos="0" relativeHeight="251659264" behindDoc="1" locked="0" layoutInCell="1" allowOverlap="1" wp14:anchorId="74338E29" wp14:editId="78E1B254">
                <wp:simplePos x="0" y="0"/>
                <wp:positionH relativeFrom="column">
                  <wp:posOffset>-20860</wp:posOffset>
                </wp:positionH>
                <wp:positionV relativeFrom="paragraph">
                  <wp:posOffset>90928</wp:posOffset>
                </wp:positionV>
                <wp:extent cx="1373021" cy="655093"/>
                <wp:effectExtent l="19050" t="0" r="0" b="0"/>
                <wp:wrapNone/>
                <wp:docPr id="12" name="Imagem 0" descr="ser. pe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r. peg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3816" cy="6592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0205" w:type="dxa"/>
          <w:vMerge w:val="restart"/>
          <w:tcBorders>
            <w:top w:val="single" w:sz="12" w:space="0" w:color="000080"/>
            <w:left w:val="single" w:sz="12" w:space="0" w:color="000080"/>
            <w:bottom w:val="single" w:sz="12" w:space="0" w:color="000080"/>
            <w:right w:val="single" w:sz="12" w:space="0" w:color="000080"/>
          </w:tcBorders>
          <w:vAlign w:val="center"/>
          <w:hideMark/>
        </w:tcPr>
        <w:p w14:paraId="2DD3F3A6" w14:textId="77777777" w:rsidR="00742E42" w:rsidRDefault="00742E42" w:rsidP="002C0548">
          <w:pPr>
            <w:jc w:val="center"/>
            <w:outlineLvl w:val="0"/>
            <w:rPr>
              <w:rFonts w:ascii="MS Sans Serif" w:hAnsi="MS Sans Serif"/>
              <w:b/>
              <w:sz w:val="26"/>
            </w:rPr>
          </w:pPr>
          <w:r w:rsidRPr="004C1C9D">
            <w:rPr>
              <w:rFonts w:ascii="MS Sans Serif" w:hAnsi="MS Sans Serif" w:cs="MS Sans Serif"/>
              <w:b/>
              <w:bCs/>
              <w:sz w:val="28"/>
              <w:szCs w:val="26"/>
            </w:rPr>
            <w:t>HORÁRIOS DE AULA</w:t>
          </w:r>
        </w:p>
      </w:tc>
      <w:tc>
        <w:tcPr>
          <w:tcW w:w="2412" w:type="dxa"/>
          <w:tcBorders>
            <w:top w:val="single" w:sz="12" w:space="0" w:color="000080"/>
            <w:left w:val="single" w:sz="12" w:space="0" w:color="000080"/>
            <w:right w:val="single" w:sz="12" w:space="0" w:color="000080"/>
          </w:tcBorders>
          <w:vAlign w:val="center"/>
        </w:tcPr>
        <w:p w14:paraId="3736EE30" w14:textId="77777777" w:rsidR="00742E42" w:rsidRPr="009461D1" w:rsidRDefault="00742E42" w:rsidP="002C0548">
          <w:pPr>
            <w:jc w:val="center"/>
            <w:rPr>
              <w:rFonts w:ascii="Arial" w:hAnsi="Arial" w:cs="Arial"/>
              <w:b/>
              <w:bCs/>
              <w:color w:val="000000"/>
            </w:rPr>
          </w:pPr>
          <w:r>
            <w:rPr>
              <w:rFonts w:ascii="Arial" w:hAnsi="Arial" w:cs="Arial"/>
              <w:b/>
              <w:bCs/>
              <w:color w:val="000000"/>
            </w:rPr>
            <w:t>Código</w:t>
          </w:r>
          <w:r w:rsidRPr="009461D1">
            <w:rPr>
              <w:rFonts w:ascii="Arial" w:hAnsi="Arial" w:cs="Arial"/>
              <w:b/>
              <w:bCs/>
              <w:color w:val="000000"/>
            </w:rPr>
            <w:t>:</w:t>
          </w:r>
        </w:p>
        <w:p w14:paraId="515C7AD5" w14:textId="77777777" w:rsidR="00742E42" w:rsidRPr="009461D1" w:rsidRDefault="00742E42" w:rsidP="002C0548">
          <w:pPr>
            <w:jc w:val="center"/>
            <w:rPr>
              <w:rFonts w:ascii="Arial" w:hAnsi="Arial" w:cs="Arial"/>
              <w:b/>
              <w:bCs/>
              <w:color w:val="000000"/>
            </w:rPr>
          </w:pPr>
          <w:r>
            <w:rPr>
              <w:rFonts w:ascii="Arial" w:hAnsi="Arial" w:cs="Arial"/>
              <w:b/>
              <w:szCs w:val="18"/>
            </w:rPr>
            <w:t>CCG-FOR-01</w:t>
          </w:r>
        </w:p>
      </w:tc>
    </w:tr>
    <w:tr w:rsidR="00742E42" w14:paraId="2BD2AAD8" w14:textId="77777777" w:rsidTr="00D72D4C">
      <w:trPr>
        <w:cantSplit/>
        <w:trHeight w:val="540"/>
        <w:jc w:val="center"/>
      </w:trPr>
      <w:tc>
        <w:tcPr>
          <w:tcW w:w="2301" w:type="dxa"/>
          <w:vMerge/>
          <w:tcBorders>
            <w:top w:val="single" w:sz="12" w:space="0" w:color="000080"/>
            <w:left w:val="single" w:sz="12" w:space="0" w:color="000080"/>
            <w:bottom w:val="single" w:sz="12" w:space="0" w:color="000080"/>
            <w:right w:val="single" w:sz="12" w:space="0" w:color="000080"/>
          </w:tcBorders>
          <w:vAlign w:val="center"/>
          <w:hideMark/>
        </w:tcPr>
        <w:p w14:paraId="4E38E606" w14:textId="77777777" w:rsidR="00742E42" w:rsidRDefault="00742E42" w:rsidP="002C0548">
          <w:pPr>
            <w:rPr>
              <w:rFonts w:ascii="MS Sans Serif" w:hAnsi="MS Sans Serif"/>
              <w:sz w:val="8"/>
            </w:rPr>
          </w:pPr>
        </w:p>
      </w:tc>
      <w:tc>
        <w:tcPr>
          <w:tcW w:w="10205" w:type="dxa"/>
          <w:vMerge/>
          <w:tcBorders>
            <w:top w:val="single" w:sz="12" w:space="0" w:color="000080"/>
            <w:left w:val="single" w:sz="12" w:space="0" w:color="000080"/>
            <w:bottom w:val="single" w:sz="12" w:space="0" w:color="000080"/>
            <w:right w:val="single" w:sz="12" w:space="0" w:color="000080"/>
          </w:tcBorders>
          <w:vAlign w:val="center"/>
          <w:hideMark/>
        </w:tcPr>
        <w:p w14:paraId="77DD488C" w14:textId="77777777" w:rsidR="00742E42" w:rsidRDefault="00742E42" w:rsidP="002C0548">
          <w:pPr>
            <w:rPr>
              <w:rFonts w:ascii="MS Sans Serif" w:hAnsi="MS Sans Serif"/>
              <w:b/>
              <w:sz w:val="26"/>
            </w:rPr>
          </w:pPr>
        </w:p>
      </w:tc>
      <w:tc>
        <w:tcPr>
          <w:tcW w:w="2412" w:type="dxa"/>
          <w:tcBorders>
            <w:top w:val="single" w:sz="12" w:space="0" w:color="000080"/>
            <w:left w:val="single" w:sz="12" w:space="0" w:color="000080"/>
            <w:right w:val="single" w:sz="12" w:space="0" w:color="000080"/>
          </w:tcBorders>
          <w:vAlign w:val="center"/>
        </w:tcPr>
        <w:p w14:paraId="7F3510ED" w14:textId="77777777" w:rsidR="00742E42" w:rsidRPr="009461D1" w:rsidRDefault="00742E42" w:rsidP="002C0548">
          <w:pPr>
            <w:jc w:val="center"/>
            <w:rPr>
              <w:rFonts w:ascii="Arial" w:hAnsi="Arial" w:cs="Arial"/>
              <w:b/>
              <w:bCs/>
              <w:color w:val="000000"/>
            </w:rPr>
          </w:pPr>
          <w:r>
            <w:rPr>
              <w:rFonts w:ascii="Arial" w:hAnsi="Arial" w:cs="Arial"/>
              <w:b/>
              <w:bCs/>
              <w:color w:val="000000"/>
            </w:rPr>
            <w:t>Aprovado por</w:t>
          </w:r>
          <w:r w:rsidRPr="009461D1">
            <w:rPr>
              <w:rFonts w:ascii="Arial" w:hAnsi="Arial" w:cs="Arial"/>
              <w:b/>
              <w:bCs/>
              <w:color w:val="000000"/>
            </w:rPr>
            <w:t>:</w:t>
          </w:r>
        </w:p>
        <w:p w14:paraId="31D74DDB" w14:textId="77777777" w:rsidR="00742E42" w:rsidRPr="009461D1" w:rsidRDefault="00742E42" w:rsidP="002C0548">
          <w:pPr>
            <w:jc w:val="center"/>
            <w:rPr>
              <w:rFonts w:ascii="Arial" w:hAnsi="Arial" w:cs="Arial"/>
              <w:b/>
              <w:bCs/>
              <w:color w:val="000000"/>
            </w:rPr>
          </w:pPr>
          <w:r>
            <w:rPr>
              <w:rFonts w:ascii="Arial" w:hAnsi="Arial" w:cs="Arial"/>
              <w:b/>
              <w:lang w:eastAsia="en-US"/>
            </w:rPr>
            <w:t xml:space="preserve">Diretora </w:t>
          </w:r>
          <w:r w:rsidRPr="008F0BF0">
            <w:rPr>
              <w:rFonts w:ascii="Arial" w:hAnsi="Arial" w:cs="Arial"/>
              <w:b/>
              <w:lang w:eastAsia="en-US"/>
            </w:rPr>
            <w:t>Acadêmica</w:t>
          </w:r>
        </w:p>
      </w:tc>
    </w:tr>
  </w:tbl>
  <w:p w14:paraId="4BF0E39B" w14:textId="77777777" w:rsidR="00742E42" w:rsidRPr="00A3251C" w:rsidRDefault="00742E42" w:rsidP="00E21289">
    <w:pPr>
      <w:spacing w:line="276" w:lineRule="auto"/>
      <w:ind w:right="-739"/>
      <w:jc w:val="right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VERSÃO: 0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FDB91" w14:textId="77777777" w:rsidR="00742E42" w:rsidRDefault="00742E42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tTQzMLQwNrUwM7ZQ0lEKTi0uzszPAykwrwUAiaVDPiwAAAA="/>
  </w:docVars>
  <w:rsids>
    <w:rsidRoot w:val="00E74AF3"/>
    <w:rsid w:val="00004126"/>
    <w:rsid w:val="000124D0"/>
    <w:rsid w:val="00017EFB"/>
    <w:rsid w:val="00020509"/>
    <w:rsid w:val="00024C37"/>
    <w:rsid w:val="00026854"/>
    <w:rsid w:val="00031702"/>
    <w:rsid w:val="000353D7"/>
    <w:rsid w:val="00056275"/>
    <w:rsid w:val="00060F3E"/>
    <w:rsid w:val="00065256"/>
    <w:rsid w:val="00067367"/>
    <w:rsid w:val="00067519"/>
    <w:rsid w:val="00072BD9"/>
    <w:rsid w:val="00074153"/>
    <w:rsid w:val="00080245"/>
    <w:rsid w:val="000850EF"/>
    <w:rsid w:val="00093B3B"/>
    <w:rsid w:val="000960FA"/>
    <w:rsid w:val="000A05B1"/>
    <w:rsid w:val="000A2669"/>
    <w:rsid w:val="000A3E4E"/>
    <w:rsid w:val="000A42F9"/>
    <w:rsid w:val="000B23D8"/>
    <w:rsid w:val="000B3DAA"/>
    <w:rsid w:val="000B4604"/>
    <w:rsid w:val="000B7791"/>
    <w:rsid w:val="000C2E88"/>
    <w:rsid w:val="000C4E17"/>
    <w:rsid w:val="000C6748"/>
    <w:rsid w:val="000C7362"/>
    <w:rsid w:val="000D1184"/>
    <w:rsid w:val="000D67C7"/>
    <w:rsid w:val="000E03F0"/>
    <w:rsid w:val="000F2B1B"/>
    <w:rsid w:val="000F2DD6"/>
    <w:rsid w:val="00100C10"/>
    <w:rsid w:val="00103B82"/>
    <w:rsid w:val="001071EE"/>
    <w:rsid w:val="00113A73"/>
    <w:rsid w:val="00125CDF"/>
    <w:rsid w:val="0013634B"/>
    <w:rsid w:val="00144079"/>
    <w:rsid w:val="0015108F"/>
    <w:rsid w:val="00157B6D"/>
    <w:rsid w:val="00160F1D"/>
    <w:rsid w:val="00161F92"/>
    <w:rsid w:val="001768F8"/>
    <w:rsid w:val="00177253"/>
    <w:rsid w:val="0018132A"/>
    <w:rsid w:val="0018552F"/>
    <w:rsid w:val="00187D4E"/>
    <w:rsid w:val="001A1640"/>
    <w:rsid w:val="001B05C0"/>
    <w:rsid w:val="001C19D0"/>
    <w:rsid w:val="001D367D"/>
    <w:rsid w:val="001D3BA9"/>
    <w:rsid w:val="001D6D22"/>
    <w:rsid w:val="001D7830"/>
    <w:rsid w:val="001E42D7"/>
    <w:rsid w:val="001F401E"/>
    <w:rsid w:val="001F6A4D"/>
    <w:rsid w:val="00205932"/>
    <w:rsid w:val="00221A6A"/>
    <w:rsid w:val="0022268F"/>
    <w:rsid w:val="00226449"/>
    <w:rsid w:val="00236388"/>
    <w:rsid w:val="002370E9"/>
    <w:rsid w:val="00245CB0"/>
    <w:rsid w:val="00255780"/>
    <w:rsid w:val="0026560A"/>
    <w:rsid w:val="00267BF6"/>
    <w:rsid w:val="00275367"/>
    <w:rsid w:val="00280BF0"/>
    <w:rsid w:val="00291F8E"/>
    <w:rsid w:val="002957B7"/>
    <w:rsid w:val="00296714"/>
    <w:rsid w:val="00297C45"/>
    <w:rsid w:val="002A714A"/>
    <w:rsid w:val="002A75E1"/>
    <w:rsid w:val="002B0C96"/>
    <w:rsid w:val="002B3F5D"/>
    <w:rsid w:val="002B73F9"/>
    <w:rsid w:val="002C0548"/>
    <w:rsid w:val="002C069E"/>
    <w:rsid w:val="002C2F52"/>
    <w:rsid w:val="002C6B10"/>
    <w:rsid w:val="002C7B99"/>
    <w:rsid w:val="002E1AC3"/>
    <w:rsid w:val="002E301A"/>
    <w:rsid w:val="002F384C"/>
    <w:rsid w:val="002F5286"/>
    <w:rsid w:val="002F72E4"/>
    <w:rsid w:val="00313885"/>
    <w:rsid w:val="00321233"/>
    <w:rsid w:val="00323561"/>
    <w:rsid w:val="003267E5"/>
    <w:rsid w:val="00331554"/>
    <w:rsid w:val="003412C4"/>
    <w:rsid w:val="003443C6"/>
    <w:rsid w:val="00355F2F"/>
    <w:rsid w:val="00362704"/>
    <w:rsid w:val="00362B05"/>
    <w:rsid w:val="003677BA"/>
    <w:rsid w:val="00367C40"/>
    <w:rsid w:val="00377920"/>
    <w:rsid w:val="00381173"/>
    <w:rsid w:val="003823A0"/>
    <w:rsid w:val="00394938"/>
    <w:rsid w:val="003B5C0A"/>
    <w:rsid w:val="003D4D77"/>
    <w:rsid w:val="003D5D12"/>
    <w:rsid w:val="003D69C2"/>
    <w:rsid w:val="003E2C1B"/>
    <w:rsid w:val="003F1D9C"/>
    <w:rsid w:val="00400DC1"/>
    <w:rsid w:val="00406ED1"/>
    <w:rsid w:val="00412D5C"/>
    <w:rsid w:val="004144C0"/>
    <w:rsid w:val="00417B98"/>
    <w:rsid w:val="00432EC0"/>
    <w:rsid w:val="00435810"/>
    <w:rsid w:val="00447A75"/>
    <w:rsid w:val="004539ED"/>
    <w:rsid w:val="00456AA4"/>
    <w:rsid w:val="00461B7D"/>
    <w:rsid w:val="00462740"/>
    <w:rsid w:val="00476949"/>
    <w:rsid w:val="004824DC"/>
    <w:rsid w:val="004908E6"/>
    <w:rsid w:val="00491A04"/>
    <w:rsid w:val="0049236F"/>
    <w:rsid w:val="00494000"/>
    <w:rsid w:val="004940D0"/>
    <w:rsid w:val="00497869"/>
    <w:rsid w:val="004978AC"/>
    <w:rsid w:val="004A096E"/>
    <w:rsid w:val="004A130F"/>
    <w:rsid w:val="004A6EE8"/>
    <w:rsid w:val="004B1DED"/>
    <w:rsid w:val="004B52E0"/>
    <w:rsid w:val="004B5573"/>
    <w:rsid w:val="004C1C9D"/>
    <w:rsid w:val="004C304D"/>
    <w:rsid w:val="004D31CF"/>
    <w:rsid w:val="004D4CA5"/>
    <w:rsid w:val="004D653F"/>
    <w:rsid w:val="004E1EFE"/>
    <w:rsid w:val="004E4341"/>
    <w:rsid w:val="004F164D"/>
    <w:rsid w:val="005122E3"/>
    <w:rsid w:val="00520B39"/>
    <w:rsid w:val="005241C4"/>
    <w:rsid w:val="00542694"/>
    <w:rsid w:val="00544ED6"/>
    <w:rsid w:val="00554524"/>
    <w:rsid w:val="005614C3"/>
    <w:rsid w:val="00561C4A"/>
    <w:rsid w:val="00563402"/>
    <w:rsid w:val="00572B6B"/>
    <w:rsid w:val="00581FE2"/>
    <w:rsid w:val="00584AAF"/>
    <w:rsid w:val="00585EBF"/>
    <w:rsid w:val="00596CE8"/>
    <w:rsid w:val="005B5FED"/>
    <w:rsid w:val="005D502A"/>
    <w:rsid w:val="005D5F17"/>
    <w:rsid w:val="005E7115"/>
    <w:rsid w:val="005F4BD6"/>
    <w:rsid w:val="00604956"/>
    <w:rsid w:val="006076FA"/>
    <w:rsid w:val="00607ABB"/>
    <w:rsid w:val="00613F00"/>
    <w:rsid w:val="0061688B"/>
    <w:rsid w:val="0062128F"/>
    <w:rsid w:val="00623F36"/>
    <w:rsid w:val="00661A40"/>
    <w:rsid w:val="00664C30"/>
    <w:rsid w:val="006706F6"/>
    <w:rsid w:val="00671D90"/>
    <w:rsid w:val="00671E8B"/>
    <w:rsid w:val="00675117"/>
    <w:rsid w:val="00682885"/>
    <w:rsid w:val="00683CF5"/>
    <w:rsid w:val="00693661"/>
    <w:rsid w:val="00694AEC"/>
    <w:rsid w:val="006B53F4"/>
    <w:rsid w:val="006C09FB"/>
    <w:rsid w:val="006C4320"/>
    <w:rsid w:val="006D7B00"/>
    <w:rsid w:val="006F3C4E"/>
    <w:rsid w:val="00702D74"/>
    <w:rsid w:val="00704DA7"/>
    <w:rsid w:val="00715BC1"/>
    <w:rsid w:val="0073693E"/>
    <w:rsid w:val="00742044"/>
    <w:rsid w:val="00742E42"/>
    <w:rsid w:val="00745E97"/>
    <w:rsid w:val="0075159C"/>
    <w:rsid w:val="0075327A"/>
    <w:rsid w:val="00755A31"/>
    <w:rsid w:val="0076038F"/>
    <w:rsid w:val="00762EAA"/>
    <w:rsid w:val="00765E55"/>
    <w:rsid w:val="007702AB"/>
    <w:rsid w:val="007706EC"/>
    <w:rsid w:val="00770C38"/>
    <w:rsid w:val="007736E6"/>
    <w:rsid w:val="007744BB"/>
    <w:rsid w:val="00783A9D"/>
    <w:rsid w:val="007A574B"/>
    <w:rsid w:val="007B127C"/>
    <w:rsid w:val="007B4E73"/>
    <w:rsid w:val="007B4FC8"/>
    <w:rsid w:val="007B5811"/>
    <w:rsid w:val="007D6075"/>
    <w:rsid w:val="007E6FF6"/>
    <w:rsid w:val="00800D81"/>
    <w:rsid w:val="00811CE0"/>
    <w:rsid w:val="008256F9"/>
    <w:rsid w:val="00826478"/>
    <w:rsid w:val="008328B4"/>
    <w:rsid w:val="0083327A"/>
    <w:rsid w:val="0083361C"/>
    <w:rsid w:val="00834E0E"/>
    <w:rsid w:val="0083721C"/>
    <w:rsid w:val="00842AEB"/>
    <w:rsid w:val="008563DE"/>
    <w:rsid w:val="00861CB3"/>
    <w:rsid w:val="00862623"/>
    <w:rsid w:val="00862A89"/>
    <w:rsid w:val="00863125"/>
    <w:rsid w:val="00867E17"/>
    <w:rsid w:val="00872D70"/>
    <w:rsid w:val="008731E5"/>
    <w:rsid w:val="00873226"/>
    <w:rsid w:val="008814A7"/>
    <w:rsid w:val="008823F5"/>
    <w:rsid w:val="00893FCF"/>
    <w:rsid w:val="008950D7"/>
    <w:rsid w:val="008A13B5"/>
    <w:rsid w:val="008A1F5E"/>
    <w:rsid w:val="008B5FB6"/>
    <w:rsid w:val="008C54FE"/>
    <w:rsid w:val="008C7C7E"/>
    <w:rsid w:val="008D3DB9"/>
    <w:rsid w:val="008D75DA"/>
    <w:rsid w:val="008E379E"/>
    <w:rsid w:val="008E63E8"/>
    <w:rsid w:val="008F5AFC"/>
    <w:rsid w:val="008F79CF"/>
    <w:rsid w:val="00901A6A"/>
    <w:rsid w:val="00904062"/>
    <w:rsid w:val="009048E8"/>
    <w:rsid w:val="009056D0"/>
    <w:rsid w:val="00905901"/>
    <w:rsid w:val="00913928"/>
    <w:rsid w:val="009173D6"/>
    <w:rsid w:val="00923623"/>
    <w:rsid w:val="00930809"/>
    <w:rsid w:val="00946A8F"/>
    <w:rsid w:val="00947869"/>
    <w:rsid w:val="00947F4D"/>
    <w:rsid w:val="00951935"/>
    <w:rsid w:val="00963097"/>
    <w:rsid w:val="00966151"/>
    <w:rsid w:val="0096669D"/>
    <w:rsid w:val="009710D8"/>
    <w:rsid w:val="0097605D"/>
    <w:rsid w:val="009B7031"/>
    <w:rsid w:val="009B70AF"/>
    <w:rsid w:val="009C047F"/>
    <w:rsid w:val="009C601B"/>
    <w:rsid w:val="009C6E99"/>
    <w:rsid w:val="009C7A4C"/>
    <w:rsid w:val="009C7EC1"/>
    <w:rsid w:val="009D2CB1"/>
    <w:rsid w:val="009D36CC"/>
    <w:rsid w:val="009D459B"/>
    <w:rsid w:val="00A03B76"/>
    <w:rsid w:val="00A04F18"/>
    <w:rsid w:val="00A05994"/>
    <w:rsid w:val="00A13549"/>
    <w:rsid w:val="00A31F60"/>
    <w:rsid w:val="00A3251C"/>
    <w:rsid w:val="00A35CDC"/>
    <w:rsid w:val="00A4169B"/>
    <w:rsid w:val="00A535FC"/>
    <w:rsid w:val="00A53B72"/>
    <w:rsid w:val="00A6610A"/>
    <w:rsid w:val="00A70426"/>
    <w:rsid w:val="00A70FC2"/>
    <w:rsid w:val="00A718DD"/>
    <w:rsid w:val="00A731A7"/>
    <w:rsid w:val="00A8258C"/>
    <w:rsid w:val="00A8311C"/>
    <w:rsid w:val="00A85508"/>
    <w:rsid w:val="00A87048"/>
    <w:rsid w:val="00A917DC"/>
    <w:rsid w:val="00A91ED9"/>
    <w:rsid w:val="00A94AD2"/>
    <w:rsid w:val="00AB0D0B"/>
    <w:rsid w:val="00AB515F"/>
    <w:rsid w:val="00AB55FB"/>
    <w:rsid w:val="00AC28CA"/>
    <w:rsid w:val="00AC4735"/>
    <w:rsid w:val="00AC5DB3"/>
    <w:rsid w:val="00AD0EC6"/>
    <w:rsid w:val="00AD71B8"/>
    <w:rsid w:val="00AE6B90"/>
    <w:rsid w:val="00AF40E8"/>
    <w:rsid w:val="00AF533D"/>
    <w:rsid w:val="00B00364"/>
    <w:rsid w:val="00B02A0A"/>
    <w:rsid w:val="00B02D3E"/>
    <w:rsid w:val="00B0628F"/>
    <w:rsid w:val="00B16492"/>
    <w:rsid w:val="00B22173"/>
    <w:rsid w:val="00B2615A"/>
    <w:rsid w:val="00B32084"/>
    <w:rsid w:val="00B34D22"/>
    <w:rsid w:val="00B36FED"/>
    <w:rsid w:val="00B402DD"/>
    <w:rsid w:val="00B443ED"/>
    <w:rsid w:val="00B463FF"/>
    <w:rsid w:val="00B5557E"/>
    <w:rsid w:val="00B617FB"/>
    <w:rsid w:val="00B63B0E"/>
    <w:rsid w:val="00B643B6"/>
    <w:rsid w:val="00B67240"/>
    <w:rsid w:val="00B7720F"/>
    <w:rsid w:val="00B85095"/>
    <w:rsid w:val="00B92327"/>
    <w:rsid w:val="00B94B2E"/>
    <w:rsid w:val="00B96D08"/>
    <w:rsid w:val="00B975F8"/>
    <w:rsid w:val="00BA46B6"/>
    <w:rsid w:val="00BA4D6F"/>
    <w:rsid w:val="00BA594B"/>
    <w:rsid w:val="00BA63AD"/>
    <w:rsid w:val="00BB47F3"/>
    <w:rsid w:val="00BC7F2C"/>
    <w:rsid w:val="00BD001E"/>
    <w:rsid w:val="00BF60FF"/>
    <w:rsid w:val="00C06290"/>
    <w:rsid w:val="00C07105"/>
    <w:rsid w:val="00C112A1"/>
    <w:rsid w:val="00C46D32"/>
    <w:rsid w:val="00C471DB"/>
    <w:rsid w:val="00C501BA"/>
    <w:rsid w:val="00C537B8"/>
    <w:rsid w:val="00C626EF"/>
    <w:rsid w:val="00C83D5F"/>
    <w:rsid w:val="00C84EDD"/>
    <w:rsid w:val="00C91108"/>
    <w:rsid w:val="00C979DA"/>
    <w:rsid w:val="00CB3B5D"/>
    <w:rsid w:val="00CB70ED"/>
    <w:rsid w:val="00CE168E"/>
    <w:rsid w:val="00CE73CE"/>
    <w:rsid w:val="00D01C19"/>
    <w:rsid w:val="00D04C2E"/>
    <w:rsid w:val="00D06BB0"/>
    <w:rsid w:val="00D07625"/>
    <w:rsid w:val="00D1192B"/>
    <w:rsid w:val="00D17E6E"/>
    <w:rsid w:val="00D2055D"/>
    <w:rsid w:val="00D30835"/>
    <w:rsid w:val="00D35864"/>
    <w:rsid w:val="00D35A2A"/>
    <w:rsid w:val="00D37814"/>
    <w:rsid w:val="00D55834"/>
    <w:rsid w:val="00D55AAB"/>
    <w:rsid w:val="00D7045F"/>
    <w:rsid w:val="00D72094"/>
    <w:rsid w:val="00D72D4C"/>
    <w:rsid w:val="00D80CA8"/>
    <w:rsid w:val="00D829D4"/>
    <w:rsid w:val="00D8552D"/>
    <w:rsid w:val="00DA1D90"/>
    <w:rsid w:val="00DA2A90"/>
    <w:rsid w:val="00DA2E81"/>
    <w:rsid w:val="00DA460A"/>
    <w:rsid w:val="00DA50D0"/>
    <w:rsid w:val="00DB6DE7"/>
    <w:rsid w:val="00DC15E0"/>
    <w:rsid w:val="00DC31AC"/>
    <w:rsid w:val="00DC64F5"/>
    <w:rsid w:val="00DD081C"/>
    <w:rsid w:val="00DD5779"/>
    <w:rsid w:val="00DD6E22"/>
    <w:rsid w:val="00DE25AC"/>
    <w:rsid w:val="00DE2E12"/>
    <w:rsid w:val="00DE6CDD"/>
    <w:rsid w:val="00DF3512"/>
    <w:rsid w:val="00E01FC8"/>
    <w:rsid w:val="00E10C6A"/>
    <w:rsid w:val="00E11E4B"/>
    <w:rsid w:val="00E1256A"/>
    <w:rsid w:val="00E14C1E"/>
    <w:rsid w:val="00E21289"/>
    <w:rsid w:val="00E25671"/>
    <w:rsid w:val="00E3473B"/>
    <w:rsid w:val="00E400E5"/>
    <w:rsid w:val="00E47816"/>
    <w:rsid w:val="00E47848"/>
    <w:rsid w:val="00E5619E"/>
    <w:rsid w:val="00E61A22"/>
    <w:rsid w:val="00E620F9"/>
    <w:rsid w:val="00E718E0"/>
    <w:rsid w:val="00E719A3"/>
    <w:rsid w:val="00E74706"/>
    <w:rsid w:val="00E74AF3"/>
    <w:rsid w:val="00E771D2"/>
    <w:rsid w:val="00E91117"/>
    <w:rsid w:val="00EA0569"/>
    <w:rsid w:val="00EA079D"/>
    <w:rsid w:val="00EB66AF"/>
    <w:rsid w:val="00EB6C8D"/>
    <w:rsid w:val="00EB7EEA"/>
    <w:rsid w:val="00EC40C5"/>
    <w:rsid w:val="00EE08C8"/>
    <w:rsid w:val="00EE4E17"/>
    <w:rsid w:val="00EE677D"/>
    <w:rsid w:val="00EE6D8B"/>
    <w:rsid w:val="00EF0D30"/>
    <w:rsid w:val="00EF5D85"/>
    <w:rsid w:val="00EF5E40"/>
    <w:rsid w:val="00F0196F"/>
    <w:rsid w:val="00F1037F"/>
    <w:rsid w:val="00F12699"/>
    <w:rsid w:val="00F13538"/>
    <w:rsid w:val="00F1770C"/>
    <w:rsid w:val="00F314D2"/>
    <w:rsid w:val="00F31542"/>
    <w:rsid w:val="00F51743"/>
    <w:rsid w:val="00F65630"/>
    <w:rsid w:val="00F76F91"/>
    <w:rsid w:val="00F82B6A"/>
    <w:rsid w:val="00F907AE"/>
    <w:rsid w:val="00F92862"/>
    <w:rsid w:val="00FA47A2"/>
    <w:rsid w:val="00FA6C32"/>
    <w:rsid w:val="00FB2574"/>
    <w:rsid w:val="00FB4771"/>
    <w:rsid w:val="00FB58AA"/>
    <w:rsid w:val="00FC034B"/>
    <w:rsid w:val="00FC4269"/>
    <w:rsid w:val="00FD085F"/>
    <w:rsid w:val="00FE1BD4"/>
    <w:rsid w:val="00FE26E5"/>
    <w:rsid w:val="00FE3251"/>
    <w:rsid w:val="00FE6211"/>
    <w:rsid w:val="00FF1CBD"/>
    <w:rsid w:val="00FF2054"/>
    <w:rsid w:val="00FF56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B0431D"/>
  <w15:docId w15:val="{F80B7BB2-8508-444E-9737-AB3B5D881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AF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E74AF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74AF3"/>
    <w:rPr>
      <w:rFonts w:ascii="Tahoma" w:eastAsia="Times New Roman" w:hAnsi="Tahoma" w:cs="Tahoma"/>
      <w:sz w:val="16"/>
      <w:szCs w:val="16"/>
      <w:lang w:val="pt-PT" w:eastAsia="pt-BR"/>
    </w:rPr>
  </w:style>
  <w:style w:type="paragraph" w:styleId="Cabealho">
    <w:name w:val="header"/>
    <w:basedOn w:val="Normal"/>
    <w:link w:val="CabealhoChar"/>
    <w:uiPriority w:val="99"/>
    <w:unhideWhenUsed/>
    <w:rsid w:val="00DA460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A460A"/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paragraph" w:styleId="Rodap">
    <w:name w:val="footer"/>
    <w:basedOn w:val="Normal"/>
    <w:link w:val="RodapChar"/>
    <w:uiPriority w:val="99"/>
    <w:unhideWhenUsed/>
    <w:rsid w:val="00DA460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A460A"/>
    <w:rPr>
      <w:rFonts w:ascii="Times New Roman" w:eastAsia="Times New Roman" w:hAnsi="Times New Roman" w:cs="Times New Roman"/>
      <w:sz w:val="20"/>
      <w:szCs w:val="20"/>
      <w:lang w:val="pt-PT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3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2761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6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91527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32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60079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4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8357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26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31872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2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7288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8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7768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95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2615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3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76225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247334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96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454328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8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2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58FE7E-94A4-46D5-8666-A4EEBA43D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7</TotalTime>
  <Pages>5</Pages>
  <Words>660</Words>
  <Characters>3565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175</dc:creator>
  <cp:lastModifiedBy>Gustavo</cp:lastModifiedBy>
  <cp:revision>80</cp:revision>
  <cp:lastPrinted>2023-02-02T19:18:00Z</cp:lastPrinted>
  <dcterms:created xsi:type="dcterms:W3CDTF">2023-05-18T21:07:00Z</dcterms:created>
  <dcterms:modified xsi:type="dcterms:W3CDTF">2023-08-18T19:09:00Z</dcterms:modified>
</cp:coreProperties>
</file>